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691E7" w14:textId="57C9C07F" w:rsidR="00B14EDC" w:rsidRDefault="00B14EDC" w:rsidP="00F27DF5">
      <w:pPr>
        <w:jc w:val="center"/>
        <w:rPr>
          <w:rFonts w:ascii="Consolas" w:hAnsi="Consolas"/>
          <w:b/>
          <w:bCs/>
          <w:sz w:val="52"/>
          <w:szCs w:val="52"/>
        </w:rPr>
      </w:pPr>
      <w:r>
        <w:rPr>
          <w:rFonts w:ascii="Consolas" w:hAnsi="Consolas"/>
          <w:b/>
          <w:bCs/>
          <w:sz w:val="52"/>
          <w:szCs w:val="52"/>
        </w:rPr>
        <w:t>ML Assignment 1</w:t>
      </w:r>
    </w:p>
    <w:p w14:paraId="0DAA1A6A" w14:textId="5379DFAE" w:rsidR="00B14EDC" w:rsidRPr="00B14EDC" w:rsidRDefault="00B14EDC" w:rsidP="00B14EDC">
      <w:pPr>
        <w:jc w:val="center"/>
        <w:rPr>
          <w:rFonts w:ascii="Consolas" w:hAnsi="Consolas"/>
          <w:b/>
          <w:bCs/>
          <w:sz w:val="20"/>
          <w:szCs w:val="20"/>
        </w:rPr>
      </w:pPr>
      <w:r w:rsidRPr="00B14EDC">
        <w:rPr>
          <w:rFonts w:ascii="Consolas" w:hAnsi="Consolas"/>
          <w:b/>
          <w:bCs/>
          <w:sz w:val="20"/>
          <w:szCs w:val="20"/>
        </w:rPr>
        <w:t>Mohammad Aflah Khan</w:t>
      </w:r>
      <w:r>
        <w:rPr>
          <w:rFonts w:ascii="Consolas" w:hAnsi="Consolas"/>
          <w:b/>
          <w:bCs/>
          <w:sz w:val="20"/>
          <w:szCs w:val="20"/>
        </w:rPr>
        <w:t xml:space="preserve">, </w:t>
      </w:r>
      <w:r w:rsidRPr="00B14EDC">
        <w:rPr>
          <w:rFonts w:ascii="Consolas" w:hAnsi="Consolas"/>
          <w:b/>
          <w:bCs/>
          <w:sz w:val="20"/>
          <w:szCs w:val="20"/>
        </w:rPr>
        <w:t>2020082</w:t>
      </w:r>
    </w:p>
    <w:p w14:paraId="0079CC2C" w14:textId="246CB8B4" w:rsidR="00F27DF5" w:rsidRDefault="00F27DF5" w:rsidP="00F27DF5">
      <w:pPr>
        <w:jc w:val="center"/>
        <w:rPr>
          <w:rFonts w:ascii="Consolas" w:hAnsi="Consolas"/>
          <w:b/>
          <w:bCs/>
          <w:sz w:val="52"/>
          <w:szCs w:val="52"/>
        </w:rPr>
      </w:pPr>
      <w:r w:rsidRPr="00CC5BBC">
        <w:rPr>
          <w:rFonts w:ascii="Consolas" w:hAnsi="Consolas"/>
          <w:b/>
          <w:bCs/>
          <w:sz w:val="52"/>
          <w:szCs w:val="52"/>
        </w:rPr>
        <w:t xml:space="preserve">Section </w:t>
      </w:r>
      <w:r>
        <w:rPr>
          <w:rFonts w:ascii="Consolas" w:hAnsi="Consolas"/>
          <w:b/>
          <w:bCs/>
          <w:sz w:val="52"/>
          <w:szCs w:val="52"/>
        </w:rPr>
        <w:t>A</w:t>
      </w:r>
    </w:p>
    <w:p w14:paraId="7D47814C" w14:textId="230944D4" w:rsidR="003C73AC" w:rsidRPr="00F27DF5" w:rsidRDefault="00F27DF5" w:rsidP="00F27DF5">
      <w:pPr>
        <w:rPr>
          <w:rFonts w:ascii="Consolas" w:hAnsi="Consolas"/>
          <w:b/>
          <w:bCs/>
        </w:rPr>
      </w:pPr>
      <w:r w:rsidRPr="00F27DF5">
        <w:rPr>
          <w:rFonts w:ascii="Consolas" w:hAnsi="Consolas"/>
          <w:b/>
          <w:bCs/>
        </w:rPr>
        <w:t>1)</w:t>
      </w:r>
    </w:p>
    <w:p w14:paraId="35A2399B" w14:textId="6A1F5D8B" w:rsidR="00F27DF5" w:rsidRDefault="00F27DF5" w:rsidP="00F27DF5">
      <w:pPr>
        <w:rPr>
          <w:rFonts w:ascii="Consolas" w:hAnsi="Consolas"/>
          <w:b/>
          <w:bCs/>
        </w:rPr>
      </w:pPr>
      <w:r w:rsidRPr="00F27DF5">
        <w:rPr>
          <w:rFonts w:ascii="Consolas" w:hAnsi="Consolas"/>
          <w:b/>
          <w:bCs/>
        </w:rPr>
        <w:t>a)</w:t>
      </w:r>
    </w:p>
    <w:p w14:paraId="50548D23" w14:textId="7EDEFE97" w:rsidR="00F27DF5" w:rsidRDefault="00F27DF5" w:rsidP="00F27DF5">
      <w:pPr>
        <w:jc w:val="center"/>
        <w:rPr>
          <w:rFonts w:ascii="Consolas" w:hAnsi="Consolas"/>
          <w:b/>
          <w:bCs/>
        </w:rPr>
      </w:pPr>
      <w:r>
        <w:rPr>
          <w:rFonts w:ascii="Consolas" w:hAnsi="Consolas"/>
          <w:b/>
          <w:bCs/>
          <w:noProof/>
        </w:rPr>
        <w:drawing>
          <wp:inline distT="0" distB="0" distL="0" distR="0" wp14:anchorId="601B3C87" wp14:editId="557A7A1D">
            <wp:extent cx="5649349" cy="6953864"/>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3262" cy="6983299"/>
                    </a:xfrm>
                    <a:prstGeom prst="rect">
                      <a:avLst/>
                    </a:prstGeom>
                    <a:noFill/>
                  </pic:spPr>
                </pic:pic>
              </a:graphicData>
            </a:graphic>
          </wp:inline>
        </w:drawing>
      </w:r>
    </w:p>
    <w:p w14:paraId="100F938C" w14:textId="729CC196" w:rsidR="00F27DF5" w:rsidRDefault="00F27DF5" w:rsidP="00F27DF5">
      <w:pPr>
        <w:jc w:val="center"/>
        <w:rPr>
          <w:rFonts w:ascii="Consolas" w:hAnsi="Consolas"/>
          <w:b/>
          <w:bCs/>
        </w:rPr>
      </w:pPr>
      <w:r>
        <w:rPr>
          <w:noProof/>
        </w:rPr>
        <w:lastRenderedPageBreak/>
        <mc:AlternateContent>
          <mc:Choice Requires="wps">
            <w:drawing>
              <wp:inline distT="0" distB="0" distL="0" distR="0" wp14:anchorId="3CA7A0B3" wp14:editId="12C7303C">
                <wp:extent cx="302260" cy="302260"/>
                <wp:effectExtent l="0" t="0" r="0" b="0"/>
                <wp:docPr id="94" name="Rectangle 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88780" id="Rectangle 9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Consolas" w:hAnsi="Consolas"/>
          <w:b/>
          <w:bCs/>
          <w:noProof/>
        </w:rPr>
        <w:drawing>
          <wp:inline distT="0" distB="0" distL="0" distR="0" wp14:anchorId="72B60025" wp14:editId="3DC61191">
            <wp:extent cx="5751318" cy="2965200"/>
            <wp:effectExtent l="0" t="0" r="190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7141" cy="2978514"/>
                    </a:xfrm>
                    <a:prstGeom prst="rect">
                      <a:avLst/>
                    </a:prstGeom>
                    <a:noFill/>
                  </pic:spPr>
                </pic:pic>
              </a:graphicData>
            </a:graphic>
          </wp:inline>
        </w:drawing>
      </w:r>
    </w:p>
    <w:p w14:paraId="02BB9680" w14:textId="11CA3798" w:rsidR="00F27DF5" w:rsidRDefault="00F27DF5" w:rsidP="00F27DF5">
      <w:pPr>
        <w:rPr>
          <w:rFonts w:ascii="Consolas" w:hAnsi="Consolas"/>
          <w:b/>
          <w:bCs/>
        </w:rPr>
      </w:pPr>
      <w:r>
        <w:rPr>
          <w:rFonts w:ascii="Consolas" w:hAnsi="Consolas"/>
          <w:b/>
          <w:bCs/>
        </w:rPr>
        <w:t>b)</w:t>
      </w:r>
    </w:p>
    <w:p w14:paraId="15C37BEB" w14:textId="5942E29F" w:rsidR="00F27DF5" w:rsidRDefault="00F27DF5" w:rsidP="00F27DF5">
      <w:pPr>
        <w:jc w:val="center"/>
        <w:rPr>
          <w:rFonts w:ascii="Consolas" w:hAnsi="Consolas"/>
          <w:b/>
          <w:bCs/>
        </w:rPr>
      </w:pPr>
      <w:r>
        <w:rPr>
          <w:rFonts w:ascii="Consolas" w:hAnsi="Consolas"/>
          <w:b/>
          <w:bCs/>
          <w:noProof/>
        </w:rPr>
        <w:drawing>
          <wp:inline distT="0" distB="0" distL="0" distR="0" wp14:anchorId="5C257A60" wp14:editId="2439D23B">
            <wp:extent cx="5620572" cy="3425036"/>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2069" cy="3444230"/>
                    </a:xfrm>
                    <a:prstGeom prst="rect">
                      <a:avLst/>
                    </a:prstGeom>
                    <a:noFill/>
                  </pic:spPr>
                </pic:pic>
              </a:graphicData>
            </a:graphic>
          </wp:inline>
        </w:drawing>
      </w:r>
    </w:p>
    <w:p w14:paraId="7B0CCB55" w14:textId="77777777" w:rsidR="00F27DF5" w:rsidRDefault="00F27DF5" w:rsidP="00F27DF5">
      <w:pPr>
        <w:rPr>
          <w:rFonts w:ascii="Consolas" w:hAnsi="Consolas"/>
          <w:b/>
          <w:bCs/>
        </w:rPr>
      </w:pPr>
    </w:p>
    <w:p w14:paraId="4845701B" w14:textId="77777777" w:rsidR="00F27DF5" w:rsidRDefault="00F27DF5" w:rsidP="00F27DF5">
      <w:pPr>
        <w:rPr>
          <w:rFonts w:ascii="Consolas" w:hAnsi="Consolas"/>
          <w:b/>
          <w:bCs/>
        </w:rPr>
      </w:pPr>
    </w:p>
    <w:p w14:paraId="02510BF1" w14:textId="77777777" w:rsidR="00F27DF5" w:rsidRDefault="00F27DF5" w:rsidP="00F27DF5">
      <w:pPr>
        <w:rPr>
          <w:rFonts w:ascii="Consolas" w:hAnsi="Consolas"/>
          <w:b/>
          <w:bCs/>
        </w:rPr>
      </w:pPr>
    </w:p>
    <w:p w14:paraId="14F560B7" w14:textId="77777777" w:rsidR="00F27DF5" w:rsidRDefault="00F27DF5" w:rsidP="00F27DF5">
      <w:pPr>
        <w:rPr>
          <w:rFonts w:ascii="Consolas" w:hAnsi="Consolas"/>
          <w:b/>
          <w:bCs/>
        </w:rPr>
      </w:pPr>
    </w:p>
    <w:p w14:paraId="299C6F0A" w14:textId="77777777" w:rsidR="00F27DF5" w:rsidRDefault="00F27DF5" w:rsidP="00F27DF5">
      <w:pPr>
        <w:rPr>
          <w:rFonts w:ascii="Consolas" w:hAnsi="Consolas"/>
          <w:b/>
          <w:bCs/>
        </w:rPr>
      </w:pPr>
    </w:p>
    <w:p w14:paraId="0A0F7E1E" w14:textId="77777777" w:rsidR="00F27DF5" w:rsidRDefault="00F27DF5" w:rsidP="00F27DF5">
      <w:pPr>
        <w:rPr>
          <w:rFonts w:ascii="Consolas" w:hAnsi="Consolas"/>
          <w:b/>
          <w:bCs/>
        </w:rPr>
      </w:pPr>
    </w:p>
    <w:p w14:paraId="75FCC8A6" w14:textId="715CA414" w:rsidR="00F27DF5" w:rsidRDefault="00F27DF5" w:rsidP="00F27DF5">
      <w:pPr>
        <w:rPr>
          <w:rFonts w:ascii="Consolas" w:hAnsi="Consolas"/>
          <w:b/>
          <w:bCs/>
        </w:rPr>
      </w:pPr>
      <w:r>
        <w:rPr>
          <w:rFonts w:ascii="Consolas" w:hAnsi="Consolas"/>
          <w:b/>
          <w:bCs/>
        </w:rPr>
        <w:lastRenderedPageBreak/>
        <w:t>c)</w:t>
      </w:r>
    </w:p>
    <w:p w14:paraId="3510E076" w14:textId="4A1DFBC9" w:rsidR="00F27DF5" w:rsidRDefault="00F27DF5" w:rsidP="00F27DF5">
      <w:pPr>
        <w:jc w:val="center"/>
        <w:rPr>
          <w:rFonts w:ascii="Consolas" w:hAnsi="Consolas"/>
          <w:b/>
          <w:bCs/>
        </w:rPr>
      </w:pPr>
      <w:r>
        <w:rPr>
          <w:rFonts w:ascii="Consolas" w:hAnsi="Consolas"/>
          <w:b/>
          <w:bCs/>
          <w:noProof/>
        </w:rPr>
        <w:drawing>
          <wp:inline distT="0" distB="0" distL="0" distR="0" wp14:anchorId="2FA12E51" wp14:editId="392B385C">
            <wp:extent cx="5843719" cy="819272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1320" cy="8217406"/>
                    </a:xfrm>
                    <a:prstGeom prst="rect">
                      <a:avLst/>
                    </a:prstGeom>
                    <a:noFill/>
                  </pic:spPr>
                </pic:pic>
              </a:graphicData>
            </a:graphic>
          </wp:inline>
        </w:drawing>
      </w:r>
    </w:p>
    <w:p w14:paraId="7B512A1A" w14:textId="48E29DFE" w:rsidR="00F27DF5" w:rsidRDefault="007B5AB3" w:rsidP="00F27DF5">
      <w:pPr>
        <w:jc w:val="center"/>
        <w:rPr>
          <w:rFonts w:ascii="Consolas" w:hAnsi="Consolas"/>
          <w:b/>
          <w:bCs/>
        </w:rPr>
      </w:pPr>
      <w:r>
        <w:rPr>
          <w:rFonts w:ascii="Consolas" w:hAnsi="Consolas"/>
          <w:b/>
          <w:bCs/>
          <w:noProof/>
        </w:rPr>
        <w:lastRenderedPageBreak/>
        <w:drawing>
          <wp:inline distT="0" distB="0" distL="0" distR="0" wp14:anchorId="5B90A26E" wp14:editId="6EDA5458">
            <wp:extent cx="5787248" cy="4793226"/>
            <wp:effectExtent l="0" t="0" r="4445"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5368" cy="4808233"/>
                    </a:xfrm>
                    <a:prstGeom prst="rect">
                      <a:avLst/>
                    </a:prstGeom>
                    <a:noFill/>
                  </pic:spPr>
                </pic:pic>
              </a:graphicData>
            </a:graphic>
          </wp:inline>
        </w:drawing>
      </w:r>
    </w:p>
    <w:p w14:paraId="4BF554D2" w14:textId="77777777" w:rsidR="007B5AB3" w:rsidRDefault="007B5AB3" w:rsidP="007B5AB3">
      <w:pPr>
        <w:rPr>
          <w:rFonts w:ascii="Consolas" w:hAnsi="Consolas"/>
          <w:b/>
          <w:bCs/>
        </w:rPr>
      </w:pPr>
    </w:p>
    <w:p w14:paraId="7E1CD498" w14:textId="77777777" w:rsidR="007B5AB3" w:rsidRDefault="007B5AB3" w:rsidP="007B5AB3">
      <w:pPr>
        <w:rPr>
          <w:rFonts w:ascii="Consolas" w:hAnsi="Consolas"/>
          <w:b/>
          <w:bCs/>
        </w:rPr>
      </w:pPr>
    </w:p>
    <w:p w14:paraId="4098D6E0" w14:textId="77777777" w:rsidR="007B5AB3" w:rsidRDefault="007B5AB3" w:rsidP="007B5AB3">
      <w:pPr>
        <w:rPr>
          <w:rFonts w:ascii="Consolas" w:hAnsi="Consolas"/>
          <w:b/>
          <w:bCs/>
        </w:rPr>
      </w:pPr>
    </w:p>
    <w:p w14:paraId="153CA6E4" w14:textId="77777777" w:rsidR="007B5AB3" w:rsidRDefault="007B5AB3" w:rsidP="007B5AB3">
      <w:pPr>
        <w:rPr>
          <w:rFonts w:ascii="Consolas" w:hAnsi="Consolas"/>
          <w:b/>
          <w:bCs/>
        </w:rPr>
      </w:pPr>
    </w:p>
    <w:p w14:paraId="3E05D516" w14:textId="77777777" w:rsidR="007B5AB3" w:rsidRDefault="007B5AB3" w:rsidP="007B5AB3">
      <w:pPr>
        <w:rPr>
          <w:rFonts w:ascii="Consolas" w:hAnsi="Consolas"/>
          <w:b/>
          <w:bCs/>
        </w:rPr>
      </w:pPr>
    </w:p>
    <w:p w14:paraId="3EEDA71D" w14:textId="77777777" w:rsidR="007B5AB3" w:rsidRDefault="007B5AB3" w:rsidP="007B5AB3">
      <w:pPr>
        <w:rPr>
          <w:rFonts w:ascii="Consolas" w:hAnsi="Consolas"/>
          <w:b/>
          <w:bCs/>
        </w:rPr>
      </w:pPr>
    </w:p>
    <w:p w14:paraId="75615539" w14:textId="77777777" w:rsidR="007B5AB3" w:rsidRDefault="007B5AB3" w:rsidP="007B5AB3">
      <w:pPr>
        <w:rPr>
          <w:rFonts w:ascii="Consolas" w:hAnsi="Consolas"/>
          <w:b/>
          <w:bCs/>
        </w:rPr>
      </w:pPr>
    </w:p>
    <w:p w14:paraId="10E5C6D9" w14:textId="77777777" w:rsidR="007B5AB3" w:rsidRDefault="007B5AB3" w:rsidP="007B5AB3">
      <w:pPr>
        <w:rPr>
          <w:rFonts w:ascii="Consolas" w:hAnsi="Consolas"/>
          <w:b/>
          <w:bCs/>
        </w:rPr>
      </w:pPr>
    </w:p>
    <w:p w14:paraId="53F084E9" w14:textId="77777777" w:rsidR="007B5AB3" w:rsidRDefault="007B5AB3" w:rsidP="007B5AB3">
      <w:pPr>
        <w:rPr>
          <w:rFonts w:ascii="Consolas" w:hAnsi="Consolas"/>
          <w:b/>
          <w:bCs/>
        </w:rPr>
      </w:pPr>
    </w:p>
    <w:p w14:paraId="0AA8FE85" w14:textId="77777777" w:rsidR="007B5AB3" w:rsidRDefault="007B5AB3" w:rsidP="007B5AB3">
      <w:pPr>
        <w:rPr>
          <w:rFonts w:ascii="Consolas" w:hAnsi="Consolas"/>
          <w:b/>
          <w:bCs/>
        </w:rPr>
      </w:pPr>
    </w:p>
    <w:p w14:paraId="7382B882" w14:textId="77777777" w:rsidR="007B5AB3" w:rsidRDefault="007B5AB3" w:rsidP="007B5AB3">
      <w:pPr>
        <w:rPr>
          <w:rFonts w:ascii="Consolas" w:hAnsi="Consolas"/>
          <w:b/>
          <w:bCs/>
        </w:rPr>
      </w:pPr>
    </w:p>
    <w:p w14:paraId="425BE381" w14:textId="77777777" w:rsidR="007B5AB3" w:rsidRDefault="007B5AB3" w:rsidP="007B5AB3">
      <w:pPr>
        <w:rPr>
          <w:rFonts w:ascii="Consolas" w:hAnsi="Consolas"/>
          <w:b/>
          <w:bCs/>
        </w:rPr>
      </w:pPr>
    </w:p>
    <w:p w14:paraId="0C62A54E" w14:textId="77777777" w:rsidR="007B5AB3" w:rsidRDefault="007B5AB3" w:rsidP="007B5AB3">
      <w:pPr>
        <w:rPr>
          <w:rFonts w:ascii="Consolas" w:hAnsi="Consolas"/>
          <w:b/>
          <w:bCs/>
        </w:rPr>
      </w:pPr>
    </w:p>
    <w:p w14:paraId="3A773BCE" w14:textId="77777777" w:rsidR="007B5AB3" w:rsidRDefault="007B5AB3" w:rsidP="007B5AB3">
      <w:pPr>
        <w:rPr>
          <w:rFonts w:ascii="Consolas" w:hAnsi="Consolas"/>
          <w:b/>
          <w:bCs/>
        </w:rPr>
      </w:pPr>
    </w:p>
    <w:p w14:paraId="38D3F403" w14:textId="0B3E1399" w:rsidR="007B5AB3" w:rsidRDefault="007B5AB3" w:rsidP="007B5AB3">
      <w:pPr>
        <w:rPr>
          <w:rFonts w:ascii="Consolas" w:hAnsi="Consolas"/>
          <w:b/>
          <w:bCs/>
        </w:rPr>
      </w:pPr>
      <w:r>
        <w:rPr>
          <w:rFonts w:ascii="Consolas" w:hAnsi="Consolas"/>
          <w:b/>
          <w:bCs/>
        </w:rPr>
        <w:lastRenderedPageBreak/>
        <w:t>d)</w:t>
      </w:r>
    </w:p>
    <w:p w14:paraId="45D88CCD" w14:textId="44D4D38D" w:rsidR="007B5AB3" w:rsidRDefault="007B5AB3" w:rsidP="007B5AB3">
      <w:pPr>
        <w:rPr>
          <w:rFonts w:ascii="Consolas" w:hAnsi="Consolas"/>
          <w:b/>
          <w:bCs/>
        </w:rPr>
      </w:pPr>
      <w:r>
        <w:rPr>
          <w:rFonts w:ascii="Consolas" w:hAnsi="Consolas"/>
          <w:b/>
          <w:bCs/>
          <w:noProof/>
        </w:rPr>
        <w:drawing>
          <wp:inline distT="0" distB="0" distL="0" distR="0" wp14:anchorId="47B454F3" wp14:editId="5DF30F9E">
            <wp:extent cx="6120581" cy="846469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3966" cy="8510871"/>
                    </a:xfrm>
                    <a:prstGeom prst="rect">
                      <a:avLst/>
                    </a:prstGeom>
                    <a:noFill/>
                  </pic:spPr>
                </pic:pic>
              </a:graphicData>
            </a:graphic>
          </wp:inline>
        </w:drawing>
      </w:r>
    </w:p>
    <w:p w14:paraId="33C4982C" w14:textId="0E16CACE" w:rsidR="007B5AB3" w:rsidRPr="00F27DF5" w:rsidRDefault="007B5AB3" w:rsidP="007B5AB3">
      <w:pPr>
        <w:rPr>
          <w:rFonts w:ascii="Consolas" w:hAnsi="Consolas"/>
          <w:b/>
          <w:bCs/>
        </w:rPr>
      </w:pPr>
      <w:r>
        <w:rPr>
          <w:rFonts w:ascii="Consolas" w:hAnsi="Consolas"/>
          <w:b/>
          <w:bCs/>
          <w:noProof/>
        </w:rPr>
        <w:lastRenderedPageBreak/>
        <w:drawing>
          <wp:inline distT="0" distB="0" distL="0" distR="0" wp14:anchorId="0DE4192C" wp14:editId="13FD3E87">
            <wp:extent cx="6088674" cy="8335297"/>
            <wp:effectExtent l="0" t="0" r="7620" b="889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3920" cy="8342479"/>
                    </a:xfrm>
                    <a:prstGeom prst="rect">
                      <a:avLst/>
                    </a:prstGeom>
                    <a:noFill/>
                  </pic:spPr>
                </pic:pic>
              </a:graphicData>
            </a:graphic>
          </wp:inline>
        </w:drawing>
      </w:r>
    </w:p>
    <w:p w14:paraId="791633A2" w14:textId="77777777" w:rsidR="007B5AB3" w:rsidRDefault="007B5AB3" w:rsidP="00676AFA">
      <w:pPr>
        <w:jc w:val="center"/>
        <w:rPr>
          <w:rFonts w:ascii="Consolas" w:hAnsi="Consolas"/>
          <w:b/>
          <w:bCs/>
          <w:sz w:val="52"/>
          <w:szCs w:val="52"/>
        </w:rPr>
      </w:pPr>
    </w:p>
    <w:p w14:paraId="5995018E" w14:textId="16489203" w:rsidR="007A2F8A" w:rsidRDefault="00034BE8" w:rsidP="00676AFA">
      <w:pPr>
        <w:jc w:val="center"/>
        <w:rPr>
          <w:rFonts w:ascii="Consolas" w:hAnsi="Consolas"/>
          <w:b/>
          <w:bCs/>
          <w:sz w:val="52"/>
          <w:szCs w:val="52"/>
        </w:rPr>
      </w:pPr>
      <w:r w:rsidRPr="00CC5BBC">
        <w:rPr>
          <w:rFonts w:ascii="Consolas" w:hAnsi="Consolas"/>
          <w:b/>
          <w:bCs/>
          <w:sz w:val="52"/>
          <w:szCs w:val="52"/>
        </w:rPr>
        <w:lastRenderedPageBreak/>
        <w:t>Section B</w:t>
      </w:r>
    </w:p>
    <w:p w14:paraId="616BED69" w14:textId="31A785E8" w:rsidR="002207BB" w:rsidRPr="002207BB" w:rsidRDefault="002207BB" w:rsidP="002207BB">
      <w:pPr>
        <w:rPr>
          <w:rFonts w:ascii="Consolas" w:hAnsi="Consolas"/>
          <w:b/>
          <w:bCs/>
          <w:sz w:val="21"/>
          <w:szCs w:val="21"/>
        </w:rPr>
      </w:pPr>
      <w:r w:rsidRPr="002207BB">
        <w:rPr>
          <w:rFonts w:ascii="Consolas" w:hAnsi="Consolas"/>
          <w:b/>
          <w:bCs/>
          <w:sz w:val="21"/>
          <w:szCs w:val="21"/>
        </w:rPr>
        <w:t>Pre-processing:</w:t>
      </w:r>
    </w:p>
    <w:p w14:paraId="51D54CA7" w14:textId="59BC8C1B" w:rsidR="002207BB" w:rsidRP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Index Column Removed</w:t>
      </w:r>
    </w:p>
    <w:p w14:paraId="3157CBB0" w14:textId="349C598B" w:rsid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Column named ‘X1 Transaction Date’</w:t>
      </w:r>
      <w:r>
        <w:rPr>
          <w:rFonts w:ascii="Consolas" w:hAnsi="Consolas"/>
          <w:sz w:val="21"/>
          <w:szCs w:val="21"/>
        </w:rPr>
        <w:t xml:space="preserve"> was not very useful directly hence traced the upload year of dataset which turns out to be 2018 hence added a column which tells how many years ago was the house last sold as that seems to be a </w:t>
      </w:r>
      <w:r w:rsidR="001B3DB3">
        <w:rPr>
          <w:rFonts w:ascii="Consolas" w:hAnsi="Consolas"/>
          <w:sz w:val="21"/>
          <w:szCs w:val="21"/>
        </w:rPr>
        <w:t>more useful feature</w:t>
      </w:r>
    </w:p>
    <w:p w14:paraId="6D23F88B" w14:textId="1069EF23" w:rsidR="005E7EE0" w:rsidRDefault="005E7EE0" w:rsidP="002207BB">
      <w:pPr>
        <w:pStyle w:val="ListParagraph"/>
        <w:numPr>
          <w:ilvl w:val="0"/>
          <w:numId w:val="1"/>
        </w:numPr>
        <w:rPr>
          <w:rFonts w:ascii="Consolas" w:hAnsi="Consolas"/>
          <w:sz w:val="21"/>
          <w:szCs w:val="21"/>
        </w:rPr>
      </w:pPr>
      <w:r>
        <w:rPr>
          <w:rFonts w:ascii="Consolas" w:hAnsi="Consolas"/>
          <w:sz w:val="21"/>
          <w:szCs w:val="21"/>
        </w:rPr>
        <w:t xml:space="preserve">A Standard Scaler was implemented for data scaling as without it the gradient descent was failing to converge and quickly reached extremely large weights. It is first fit on the train split and the value of mean and deviation obtained from the training set are used to transform both the train and validation set to avoid data leakage </w:t>
      </w:r>
      <w:r w:rsidR="000B6029">
        <w:rPr>
          <w:rFonts w:ascii="Consolas" w:hAnsi="Consolas"/>
          <w:sz w:val="21"/>
          <w:szCs w:val="21"/>
        </w:rPr>
        <w:t xml:space="preserve">which might happen if we use </w:t>
      </w:r>
      <w:r>
        <w:rPr>
          <w:rFonts w:ascii="Consolas" w:hAnsi="Consolas"/>
          <w:sz w:val="21"/>
          <w:szCs w:val="21"/>
        </w:rPr>
        <w:t xml:space="preserve">values from validation set to compute </w:t>
      </w:r>
      <w:r w:rsidR="001E3840">
        <w:rPr>
          <w:rFonts w:ascii="Consolas" w:hAnsi="Consolas"/>
          <w:sz w:val="21"/>
          <w:szCs w:val="21"/>
        </w:rPr>
        <w:t>mean and deviation.</w:t>
      </w:r>
    </w:p>
    <w:p w14:paraId="13B35E48" w14:textId="5657F066" w:rsidR="009C59FD" w:rsidRPr="00351826" w:rsidRDefault="009C59FD" w:rsidP="00351826">
      <w:pPr>
        <w:pStyle w:val="ListParagraph"/>
        <w:numPr>
          <w:ilvl w:val="0"/>
          <w:numId w:val="1"/>
        </w:numPr>
        <w:rPr>
          <w:rFonts w:ascii="Consolas" w:hAnsi="Consolas"/>
          <w:sz w:val="21"/>
          <w:szCs w:val="21"/>
        </w:rPr>
      </w:pPr>
      <w:r>
        <w:rPr>
          <w:rFonts w:ascii="Consolas" w:hAnsi="Consolas"/>
          <w:sz w:val="21"/>
          <w:szCs w:val="21"/>
        </w:rPr>
        <w:t>Instead of using a bias term separately a column of ones was appended to the data which essentially acts in the same way as now the parameter associated with that acts like the bias.</w:t>
      </w:r>
    </w:p>
    <w:p w14:paraId="732BC8A8" w14:textId="54C10B9A" w:rsidR="00034BE8" w:rsidRDefault="00034BE8" w:rsidP="00034BE8">
      <w:pPr>
        <w:rPr>
          <w:rFonts w:ascii="Consolas" w:hAnsi="Consolas"/>
          <w:b/>
          <w:bCs/>
        </w:rPr>
      </w:pPr>
      <w:r w:rsidRPr="00CC5BBC">
        <w:rPr>
          <w:rFonts w:ascii="Consolas" w:hAnsi="Consolas"/>
          <w:b/>
          <w:bCs/>
        </w:rPr>
        <w:t>a)</w:t>
      </w:r>
    </w:p>
    <w:p w14:paraId="0CE6F5B4" w14:textId="059818C1" w:rsidR="000C0F26" w:rsidRPr="00CC5BBC" w:rsidRDefault="000C0F26" w:rsidP="00034BE8">
      <w:pPr>
        <w:rPr>
          <w:rFonts w:ascii="Consolas" w:hAnsi="Consolas"/>
          <w:b/>
          <w:bCs/>
        </w:rPr>
      </w:pPr>
      <w:r>
        <w:rPr>
          <w:rFonts w:ascii="Consolas" w:hAnsi="Consolas"/>
          <w:b/>
          <w:bCs/>
        </w:rPr>
        <w:t xml:space="preserve">The following part contains data for all RMSE and MSE for all validation folds for choices of K between 2 and 5 </w:t>
      </w:r>
      <w:r w:rsidR="00A626BB">
        <w:rPr>
          <w:rFonts w:ascii="Consolas" w:hAnsi="Consolas"/>
          <w:b/>
          <w:bCs/>
        </w:rPr>
        <w:t>and</w:t>
      </w:r>
      <w:r>
        <w:rPr>
          <w:rFonts w:ascii="Consolas" w:hAnsi="Consolas"/>
          <w:b/>
          <w:bCs/>
        </w:rPr>
        <w:t xml:space="preserve"> the average validation and training RMSE alongside their variance, with the plot for the best choice of learning rate amongst 1e-5 to 100 increasing in jumps of 10</w:t>
      </w:r>
      <w:r w:rsidR="00F20601">
        <w:rPr>
          <w:rFonts w:ascii="Consolas" w:hAnsi="Consolas"/>
          <w:b/>
          <w:bCs/>
        </w:rPr>
        <w:t>.</w:t>
      </w:r>
    </w:p>
    <w:p w14:paraId="14AFABE2" w14:textId="380B9E2D" w:rsidR="00034BE8" w:rsidRPr="00CC5BBC" w:rsidRDefault="00034BE8" w:rsidP="00034BE8">
      <w:pPr>
        <w:jc w:val="center"/>
        <w:rPr>
          <w:rFonts w:ascii="Consolas" w:hAnsi="Consolas"/>
          <w:b/>
          <w:bCs/>
          <w:sz w:val="40"/>
          <w:szCs w:val="40"/>
        </w:rPr>
      </w:pPr>
      <w:r w:rsidRPr="00CC5BBC">
        <w:rPr>
          <w:rFonts w:ascii="Consolas" w:hAnsi="Consolas"/>
          <w:b/>
          <w:bCs/>
          <w:sz w:val="40"/>
          <w:szCs w:val="40"/>
        </w:rPr>
        <w:t>2 Folds</w:t>
      </w:r>
    </w:p>
    <w:p w14:paraId="3550D279" w14:textId="77777777"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400304C3"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14587773310285, MSE: 1311.496367590795 </w:t>
      </w:r>
    </w:p>
    <w:p w14:paraId="2F879D3B"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816254490787934, MSE: 1282.804085748887 </w:t>
      </w:r>
    </w:p>
    <w:p w14:paraId="5E23E429" w14:textId="4B6A23C2"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Validation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1F8AED6A" w14:textId="2FC2C59D"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Average RMSE: 36.01542113204911, RMSE Variance: 0.039667350991257844 </w:t>
      </w:r>
    </w:p>
    <w:p w14:paraId="6103F20B" w14:textId="3F664ADB"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Training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366FE75D" w14:textId="41EA9FDE"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Average RMSE: 36.006943388218325, RMSE Variance: 0.008231790478827305</w:t>
      </w:r>
    </w:p>
    <w:p w14:paraId="70E18F09" w14:textId="1195AF39" w:rsidR="00034BE8" w:rsidRPr="00CC5BBC" w:rsidRDefault="00034BE8" w:rsidP="00034BE8">
      <w:pPr>
        <w:rPr>
          <w:rFonts w:ascii="Consolas" w:hAnsi="Consolas"/>
          <w:b/>
          <w:bCs/>
          <w:color w:val="000000" w:themeColor="text1"/>
          <w:sz w:val="21"/>
          <w:szCs w:val="21"/>
        </w:rPr>
      </w:pPr>
      <w:r w:rsidRPr="00211370">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699C2B40"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640112872492434, MSE: 276.89335640928846 </w:t>
      </w:r>
    </w:p>
    <w:p w14:paraId="16C10CD8"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462243939582923, MSE: 271.0054755263347 </w:t>
      </w:r>
    </w:p>
    <w:p w14:paraId="796E0130" w14:textId="3B1F9AE2"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0D461D39" w14:textId="77777777"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Average RMSE: 16.55117840603768, RMSE Variance: 0.007909339323592082 </w:t>
      </w:r>
    </w:p>
    <w:p w14:paraId="6BB18507" w14:textId="5C146BED"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Training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1760782E" w14:textId="55DBC8C1" w:rsidR="005555DC" w:rsidRP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Average RMSE: 16.485028188659257, RMSE Variance: 0.09449232445420529</w:t>
      </w:r>
    </w:p>
    <w:p w14:paraId="668C395E" w14:textId="3565A465"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C0AEEF3" w14:textId="042DA7D5"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lastRenderedPageBreak/>
        <w:t xml:space="preserve">RMSE: 8.165105652285218, MSE: 66.66895031298003 </w:t>
      </w:r>
    </w:p>
    <w:p w14:paraId="343A43FE"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629049634769604, MSE: 92.71859686885664 </w:t>
      </w:r>
    </w:p>
    <w:p w14:paraId="4BC8A2A8" w14:textId="1C179045"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45B4AB2A" w14:textId="77777777"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Average RMSE: 8.89707764352741, RMSE Variance: 0.5357829959630609 </w:t>
      </w:r>
    </w:p>
    <w:p w14:paraId="78579EE0" w14:textId="7138CF34"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Training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5C5E5E75" w14:textId="3F1734F6" w:rsidR="00D60B79" w:rsidRP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Average RMSE: 8.730389008224652, RMSE Variance: 0.5452806822784588</w:t>
      </w:r>
    </w:p>
    <w:p w14:paraId="0A6E6AD0" w14:textId="6BE8C870" w:rsidR="00034BE8" w:rsidRPr="00CC5BBC" w:rsidRDefault="00034BE8" w:rsidP="00034BE8">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460345B6"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8.168424487404579, MSE: 66.72315860643076 </w:t>
      </w:r>
    </w:p>
    <w:p w14:paraId="4D5C3C18"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9.625700471314298, MSE: 92.6541095634603 </w:t>
      </w:r>
    </w:p>
    <w:p w14:paraId="5DF040C4" w14:textId="21B16AA8"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Validation </w:t>
      </w:r>
      <w:r>
        <w:rPr>
          <w:rFonts w:ascii="Consolas" w:hAnsi="Consolas"/>
          <w:color w:val="FF0000"/>
          <w:sz w:val="21"/>
          <w:szCs w:val="21"/>
        </w:rPr>
        <w:t>–</w:t>
      </w:r>
      <w:r w:rsidRPr="005B6B2A">
        <w:rPr>
          <w:rFonts w:ascii="Consolas" w:hAnsi="Consolas"/>
          <w:color w:val="FF0000"/>
          <w:sz w:val="21"/>
          <w:szCs w:val="21"/>
        </w:rPr>
        <w:t xml:space="preserve"> </w:t>
      </w:r>
    </w:p>
    <w:p w14:paraId="20EC9625" w14:textId="77777777"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Average RMSE: 8.897062479359438, RMSE Variance: 0.5309133233200101 </w:t>
      </w:r>
    </w:p>
    <w:p w14:paraId="1755D496" w14:textId="0BB42716"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Training </w:t>
      </w:r>
      <w:r>
        <w:rPr>
          <w:rFonts w:ascii="Consolas" w:hAnsi="Consolas"/>
          <w:color w:val="FF0000"/>
          <w:sz w:val="21"/>
          <w:szCs w:val="21"/>
        </w:rPr>
        <w:t>–</w:t>
      </w:r>
      <w:r w:rsidRPr="005B6B2A">
        <w:rPr>
          <w:rFonts w:ascii="Consolas" w:hAnsi="Consolas"/>
          <w:color w:val="FF0000"/>
          <w:sz w:val="21"/>
          <w:szCs w:val="21"/>
        </w:rPr>
        <w:t xml:space="preserve"> </w:t>
      </w:r>
    </w:p>
    <w:p w14:paraId="7AF95876" w14:textId="0FF82B8D" w:rsidR="0076253A" w:rsidRDefault="005B6B2A" w:rsidP="00034BE8">
      <w:pPr>
        <w:rPr>
          <w:rFonts w:ascii="Consolas" w:hAnsi="Consolas"/>
          <w:color w:val="FF0000"/>
          <w:sz w:val="21"/>
          <w:szCs w:val="21"/>
        </w:rPr>
      </w:pPr>
      <w:r w:rsidRPr="005B6B2A">
        <w:rPr>
          <w:rFonts w:ascii="Consolas" w:hAnsi="Consolas"/>
          <w:color w:val="FF0000"/>
          <w:sz w:val="21"/>
          <w:szCs w:val="21"/>
        </w:rPr>
        <w:t>Average RMSE: 8.72207890775826, RMSE Variance: 0.5513249722704459</w:t>
      </w:r>
    </w:p>
    <w:p w14:paraId="7AD4C898" w14:textId="77777777" w:rsidR="00DA5E12" w:rsidRPr="00DA5E12" w:rsidRDefault="00DA5E12" w:rsidP="00034BE8">
      <w:pPr>
        <w:rPr>
          <w:rFonts w:ascii="Consolas" w:hAnsi="Consolas"/>
          <w:b/>
          <w:bCs/>
          <w:color w:val="000000" w:themeColor="text1"/>
          <w:sz w:val="21"/>
          <w:szCs w:val="21"/>
        </w:rPr>
      </w:pPr>
      <w:r w:rsidRPr="00DA5E12">
        <w:rPr>
          <w:rFonts w:ascii="Consolas" w:hAnsi="Consolas"/>
          <w:b/>
          <w:bCs/>
          <w:color w:val="000000" w:themeColor="text1"/>
          <w:sz w:val="21"/>
          <w:szCs w:val="21"/>
        </w:rPr>
        <w:t xml:space="preserve">Learning Rate: 1 </w:t>
      </w:r>
    </w:p>
    <w:p w14:paraId="3963FC28" w14:textId="7C452AB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49480716852257, MSE: 7139.372438445812 </w:t>
      </w:r>
    </w:p>
    <w:p w14:paraId="03D2FCDA" w14:textId="204E70AC"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77.42715001441903, MSE: 31480.39356223916 </w:t>
      </w:r>
    </w:p>
    <w:p w14:paraId="63673FED" w14:textId="74B5F43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44982D1"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30.9609785914708, RMSE Variance: 2159.1050867068107 </w:t>
      </w:r>
    </w:p>
    <w:p w14:paraId="47E77CCC" w14:textId="4A6A9F5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 xml:space="preserve">– </w:t>
      </w:r>
    </w:p>
    <w:p w14:paraId="3EAB769F" w14:textId="77703EC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36.48227609371898, RMSE Variance: 3632.430171015308</w:t>
      </w:r>
    </w:p>
    <w:p w14:paraId="109190D3" w14:textId="77777777" w:rsidR="00DA5E12" w:rsidRPr="00C11200" w:rsidRDefault="00DA5E12" w:rsidP="00034BE8">
      <w:pPr>
        <w:rPr>
          <w:rFonts w:ascii="Consolas" w:hAnsi="Consolas"/>
          <w:b/>
          <w:bCs/>
          <w:color w:val="000000" w:themeColor="text1"/>
          <w:sz w:val="21"/>
          <w:szCs w:val="21"/>
        </w:rPr>
      </w:pPr>
      <w:r w:rsidRPr="00C11200">
        <w:rPr>
          <w:rFonts w:ascii="Consolas" w:hAnsi="Consolas"/>
          <w:b/>
          <w:bCs/>
          <w:color w:val="000000" w:themeColor="text1"/>
          <w:sz w:val="21"/>
          <w:szCs w:val="21"/>
        </w:rPr>
        <w:t xml:space="preserve">Learning Rate: 10 </w:t>
      </w:r>
    </w:p>
    <w:p w14:paraId="40F5024D"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579413.46265303, MSE: 7153677181686411.0 </w:t>
      </w:r>
    </w:p>
    <w:p w14:paraId="44AD7859"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32325038.06850511, MSE: 1.7509915699831328e+16 </w:t>
      </w:r>
    </w:p>
    <w:p w14:paraId="7AD73C4A" w14:textId="50ED8FA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5DAF214E"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08452225.76557907, RMSE Variance: 569911167250737.0 </w:t>
      </w:r>
    </w:p>
    <w:p w14:paraId="14E3C6A5" w14:textId="52ADE99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8250E2B" w14:textId="229DA586" w:rsidR="00DA5E12" w:rsidRP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11524875.97735351, RMSE Variance: 1212886059753292.5</w:t>
      </w:r>
    </w:p>
    <w:p w14:paraId="493AA250" w14:textId="3BE0CF1E" w:rsidR="00034BE8" w:rsidRPr="00CC5BBC" w:rsidRDefault="00034BE8" w:rsidP="00034BE8">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3A767E40" w14:textId="23086A65" w:rsidR="00034BE8" w:rsidRPr="00CC5BBC" w:rsidRDefault="0076253A" w:rsidP="0076253A">
      <w:pPr>
        <w:rPr>
          <w:rFonts w:ascii="Consolas" w:hAnsi="Consolas"/>
          <w:color w:val="000000" w:themeColor="text1"/>
        </w:rPr>
      </w:pPr>
      <w:r w:rsidRPr="0076253A">
        <w:rPr>
          <w:rFonts w:ascii="Consolas" w:hAnsi="Consolas"/>
          <w:noProof/>
          <w:color w:val="000000" w:themeColor="text1"/>
        </w:rPr>
        <w:lastRenderedPageBreak/>
        <w:drawing>
          <wp:inline distT="0" distB="0" distL="0" distR="0" wp14:anchorId="4C1A3B3B" wp14:editId="285B4747">
            <wp:extent cx="2887980" cy="244565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310" cy="2455252"/>
                    </a:xfrm>
                    <a:prstGeom prst="rect">
                      <a:avLst/>
                    </a:prstGeom>
                  </pic:spPr>
                </pic:pic>
              </a:graphicData>
            </a:graphic>
          </wp:inline>
        </w:drawing>
      </w:r>
      <w:r w:rsidRPr="0076253A">
        <w:rPr>
          <w:rFonts w:ascii="Consolas" w:hAnsi="Consolas"/>
          <w:noProof/>
          <w:color w:val="000000" w:themeColor="text1"/>
        </w:rPr>
        <w:drawing>
          <wp:inline distT="0" distB="0" distL="0" distR="0" wp14:anchorId="14E66C40" wp14:editId="598CE6A5">
            <wp:extent cx="2802255" cy="2444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0606" cy="2469601"/>
                    </a:xfrm>
                    <a:prstGeom prst="rect">
                      <a:avLst/>
                    </a:prstGeom>
                  </pic:spPr>
                </pic:pic>
              </a:graphicData>
            </a:graphic>
          </wp:inline>
        </w:drawing>
      </w:r>
    </w:p>
    <w:p w14:paraId="73F2813B" w14:textId="7DB49039" w:rsidR="003863FF" w:rsidRPr="00CC5BBC" w:rsidRDefault="003863FF" w:rsidP="003863FF">
      <w:pPr>
        <w:jc w:val="center"/>
        <w:rPr>
          <w:rFonts w:ascii="Consolas" w:hAnsi="Consolas"/>
          <w:b/>
          <w:bCs/>
          <w:sz w:val="40"/>
          <w:szCs w:val="40"/>
        </w:rPr>
      </w:pPr>
      <w:r w:rsidRPr="00CC5BBC">
        <w:rPr>
          <w:rFonts w:ascii="Consolas" w:hAnsi="Consolas"/>
          <w:b/>
          <w:bCs/>
          <w:sz w:val="40"/>
          <w:szCs w:val="40"/>
        </w:rPr>
        <w:t>3 Folds</w:t>
      </w:r>
    </w:p>
    <w:p w14:paraId="11D7A7D3" w14:textId="77777777"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5F03378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73947356534616, MSE: 1349.7889178587693 </w:t>
      </w:r>
    </w:p>
    <w:p w14:paraId="5B9DA43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01914827001337, MSE: 1297.379042097207 </w:t>
      </w:r>
    </w:p>
    <w:p w14:paraId="3C53946A"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5.2821101665008, MSE: 1244.8272978010991 </w:t>
      </w:r>
    </w:p>
    <w:p w14:paraId="5540AFED" w14:textId="6CD1CA3E"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4939D75A" w14:textId="77777777"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Average RMSE: 36.01357733395344, RMSE Variance: 0.35400019704664154 </w:t>
      </w:r>
    </w:p>
    <w:p w14:paraId="75709F66" w14:textId="21680425"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Training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1CF6A4ED" w14:textId="4B076313"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Average RMSE: 36.00837256368507, RMSE Variance: 0.07546264074810426</w:t>
      </w:r>
    </w:p>
    <w:p w14:paraId="258A6DDB" w14:textId="15B35CAA" w:rsidR="003863FF" w:rsidRPr="00CC5BBC" w:rsidRDefault="003863FF" w:rsidP="003863FF">
      <w:pPr>
        <w:rPr>
          <w:rFonts w:ascii="Consolas" w:hAnsi="Consolas"/>
          <w:b/>
          <w:bCs/>
          <w:color w:val="000000" w:themeColor="text1"/>
          <w:sz w:val="21"/>
          <w:szCs w:val="21"/>
        </w:rPr>
      </w:pPr>
      <w:r w:rsidRPr="005E1906">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3FF61D78"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6.860427062435036, MSE: 284.27400072769177 </w:t>
      </w:r>
    </w:p>
    <w:p w14:paraId="18ED8A7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7.319894362286966, MSE: 299.9787407207798 </w:t>
      </w:r>
    </w:p>
    <w:p w14:paraId="7C61641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5.41354709832028, MSE: 237.57743415213753 </w:t>
      </w:r>
    </w:p>
    <w:p w14:paraId="5E3E85A2" w14:textId="5EB0CDB1"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8A208F" w14:textId="77777777"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Average RMSE: 16.53128950768076, RMSE Variance: 0.6598590801136908 </w:t>
      </w:r>
    </w:p>
    <w:p w14:paraId="6D1D3D06" w14:textId="442775E6"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Training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63896B" w14:textId="790FC59E" w:rsidR="009A6F8F" w:rsidRP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Average RMSE: 16.494837105934213, RMSE Variance: 0.04413064494311388</w:t>
      </w:r>
    </w:p>
    <w:p w14:paraId="597DA3C6" w14:textId="64DDADDB"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6BD7FD6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242068626301526, MSE: 67.93169524066393 </w:t>
      </w:r>
    </w:p>
    <w:p w14:paraId="2473ECB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204615502512498, MSE: 104.13417755411841 </w:t>
      </w:r>
    </w:p>
    <w:p w14:paraId="4112F0B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161705523576071, MSE: 66.61343705357214 </w:t>
      </w:r>
    </w:p>
    <w:p w14:paraId="25DFDBAC" w14:textId="1A47D558"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6345BF69" w14:textId="77777777"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Average RMSE: 8.869463217463364, RMSE Variance: 0.8923921835159042 </w:t>
      </w:r>
    </w:p>
    <w:p w14:paraId="2378AD39" w14:textId="1D66F886"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7243D733" w14:textId="05CCF8FD" w:rsidR="003E5346" w:rsidRP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Average RMSE: 8.76597999848935, RMSE Variance: 0.2532398878078531</w:t>
      </w:r>
    </w:p>
    <w:p w14:paraId="18F8EF2C" w14:textId="2858D082" w:rsidR="003863FF" w:rsidRPr="00CC5BBC" w:rsidRDefault="003863FF" w:rsidP="003863FF">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034350E1"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271321570215122, MSE: 68.41476051790593 </w:t>
      </w:r>
    </w:p>
    <w:p w14:paraId="530F53F3"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10.183123066303592, MSE: 103.69599538348426 </w:t>
      </w:r>
    </w:p>
    <w:p w14:paraId="3FD155E8"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141517410338379, MSE: 66.28430574284293 </w:t>
      </w:r>
    </w:p>
    <w:p w14:paraId="405D6FD9" w14:textId="0A69763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Validation </w:t>
      </w:r>
      <w:r>
        <w:rPr>
          <w:rFonts w:ascii="Consolas" w:hAnsi="Consolas"/>
          <w:color w:val="FF0000"/>
          <w:sz w:val="21"/>
          <w:szCs w:val="21"/>
        </w:rPr>
        <w:t>–</w:t>
      </w:r>
      <w:r w:rsidRPr="000F6E95">
        <w:rPr>
          <w:rFonts w:ascii="Consolas" w:hAnsi="Consolas"/>
          <w:color w:val="FF0000"/>
          <w:sz w:val="21"/>
          <w:szCs w:val="21"/>
        </w:rPr>
        <w:t xml:space="preserve"> </w:t>
      </w:r>
    </w:p>
    <w:p w14:paraId="3861B932" w14:textId="77777777"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Average RMSE: 8.865320682285699, RMSE Variance: 0.8711097483151744 </w:t>
      </w:r>
    </w:p>
    <w:p w14:paraId="66604196" w14:textId="2A35AAA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Training </w:t>
      </w:r>
      <w:r>
        <w:rPr>
          <w:rFonts w:ascii="Consolas" w:hAnsi="Consolas"/>
          <w:color w:val="FF0000"/>
          <w:sz w:val="21"/>
          <w:szCs w:val="21"/>
        </w:rPr>
        <w:t>–</w:t>
      </w:r>
      <w:r w:rsidRPr="000F6E95">
        <w:rPr>
          <w:rFonts w:ascii="Consolas" w:hAnsi="Consolas"/>
          <w:color w:val="FF0000"/>
          <w:sz w:val="21"/>
          <w:szCs w:val="21"/>
        </w:rPr>
        <w:t xml:space="preserve"> </w:t>
      </w:r>
    </w:p>
    <w:p w14:paraId="15C616ED" w14:textId="180A836A" w:rsidR="000F6E95" w:rsidRPr="000F6E95" w:rsidRDefault="000F6E95" w:rsidP="003863FF">
      <w:pPr>
        <w:rPr>
          <w:rFonts w:ascii="Consolas" w:hAnsi="Consolas"/>
          <w:color w:val="FF0000"/>
          <w:sz w:val="21"/>
          <w:szCs w:val="21"/>
        </w:rPr>
      </w:pPr>
      <w:r w:rsidRPr="000F6E95">
        <w:rPr>
          <w:rFonts w:ascii="Consolas" w:hAnsi="Consolas"/>
          <w:color w:val="FF0000"/>
          <w:sz w:val="21"/>
          <w:szCs w:val="21"/>
        </w:rPr>
        <w:t>Average RMSE: 8.759110006687623, RMSE Variance: 0.2525193207292788</w:t>
      </w:r>
    </w:p>
    <w:p w14:paraId="75BE595C" w14:textId="63B0EECD"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DAB1FA2"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3.17415587379234, MSE: 10644.9064402696 </w:t>
      </w:r>
    </w:p>
    <w:p w14:paraId="6F684F07"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27.9426682042143, MSE: 16369.32634721367 </w:t>
      </w:r>
    </w:p>
    <w:p w14:paraId="6E22D823"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46.22767154381745, MSE: 21382.531925126557 </w:t>
      </w:r>
    </w:p>
    <w:p w14:paraId="140E92AF" w14:textId="2E3F8389"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F2305D" w14:textId="77777777"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Average RMSE: 125.78149854060803, RMSE Variance: 311.2695290822956 </w:t>
      </w:r>
    </w:p>
    <w:p w14:paraId="1B94DB09" w14:textId="7B2CE26E"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Training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879E2D" w14:textId="01364F82"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Average RMSE: 127.44464405039685, RMSE Variance: 645.4994190573913</w:t>
      </w:r>
    </w:p>
    <w:p w14:paraId="0505A5B8" w14:textId="7A24240A" w:rsidR="003863FF" w:rsidRPr="00CC5BBC" w:rsidRDefault="003863FF" w:rsidP="003863FF">
      <w:pPr>
        <w:rPr>
          <w:rFonts w:ascii="Consolas" w:hAnsi="Consolas"/>
          <w:b/>
          <w:bCs/>
          <w:color w:val="000000" w:themeColor="text1"/>
          <w:sz w:val="21"/>
          <w:szCs w:val="21"/>
        </w:rPr>
      </w:pPr>
      <w:r w:rsidRPr="009035FA">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10 </w:t>
      </w:r>
    </w:p>
    <w:p w14:paraId="29B19E3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94557103.07437143, MSE: 8941045741817303.0 </w:t>
      </w:r>
    </w:p>
    <w:p w14:paraId="5B98940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0768660.16529907, MSE: 1.2269696074815514e+16 </w:t>
      </w:r>
    </w:p>
    <w:p w14:paraId="07AAB58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6061654.17822073, MSE: 1.3470307570584902e+16 </w:t>
      </w:r>
    </w:p>
    <w:p w14:paraId="295ED60E" w14:textId="4F7A37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1E08CDB" w14:textId="77777777"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Average RMSE: 107129139.13929708, RMSE Variance: 83697343012366.38 </w:t>
      </w:r>
    </w:p>
    <w:p w14:paraId="46E4840C" w14:textId="7491A3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Training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3499B88" w14:textId="2E888860" w:rsidR="00E05163" w:rsidRP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Average RMSE: 108118050.53500135, RMSE Variance: 224593803509508.03</w:t>
      </w:r>
    </w:p>
    <w:p w14:paraId="040DB0C0" w14:textId="3D3C7462" w:rsidR="003863FF" w:rsidRPr="00CC5BBC" w:rsidRDefault="003863FF" w:rsidP="003863FF">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5AFB1B44" w14:textId="4DEA59A5" w:rsidR="003863FF" w:rsidRDefault="003625B7" w:rsidP="003625B7">
      <w:pPr>
        <w:rPr>
          <w:rFonts w:ascii="Consolas" w:hAnsi="Consolas"/>
          <w:color w:val="000000" w:themeColor="text1"/>
        </w:rPr>
      </w:pPr>
      <w:r w:rsidRPr="003625B7">
        <w:rPr>
          <w:rFonts w:ascii="Consolas" w:hAnsi="Consolas"/>
          <w:noProof/>
          <w:color w:val="000000" w:themeColor="text1"/>
        </w:rPr>
        <w:lastRenderedPageBreak/>
        <w:drawing>
          <wp:inline distT="0" distB="0" distL="0" distR="0" wp14:anchorId="07B49F8C" wp14:editId="4C21F615">
            <wp:extent cx="2830286" cy="2647774"/>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3226" cy="2659879"/>
                    </a:xfrm>
                    <a:prstGeom prst="rect">
                      <a:avLst/>
                    </a:prstGeom>
                  </pic:spPr>
                </pic:pic>
              </a:graphicData>
            </a:graphic>
          </wp:inline>
        </w:drawing>
      </w:r>
      <w:r w:rsidRPr="003625B7">
        <w:rPr>
          <w:rFonts w:ascii="Consolas" w:hAnsi="Consolas"/>
          <w:noProof/>
          <w:color w:val="000000" w:themeColor="text1"/>
        </w:rPr>
        <w:drawing>
          <wp:inline distT="0" distB="0" distL="0" distR="0" wp14:anchorId="1FD9EE1C" wp14:editId="0F456DC5">
            <wp:extent cx="2852057" cy="2647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015" cy="2648840"/>
                    </a:xfrm>
                    <a:prstGeom prst="rect">
                      <a:avLst/>
                    </a:prstGeom>
                  </pic:spPr>
                </pic:pic>
              </a:graphicData>
            </a:graphic>
          </wp:inline>
        </w:drawing>
      </w:r>
    </w:p>
    <w:p w14:paraId="327DFCDD" w14:textId="4F40E80F" w:rsidR="003625B7" w:rsidRPr="00CC5BBC" w:rsidRDefault="003625B7" w:rsidP="003625B7">
      <w:pPr>
        <w:rPr>
          <w:rFonts w:ascii="Consolas" w:hAnsi="Consolas"/>
          <w:color w:val="000000" w:themeColor="text1"/>
        </w:rPr>
      </w:pPr>
      <w:r>
        <w:rPr>
          <w:rFonts w:ascii="Consolas" w:hAnsi="Consolas"/>
          <w:color w:val="000000" w:themeColor="text1"/>
        </w:rPr>
        <w:t xml:space="preserve">Note: All 3 curves are present in the plot however due to similarity between values it gets covered up by </w:t>
      </w:r>
      <w:r w:rsidR="00A4014D">
        <w:rPr>
          <w:rFonts w:ascii="Consolas" w:hAnsi="Consolas"/>
          <w:color w:val="000000" w:themeColor="text1"/>
        </w:rPr>
        <w:t>other curves</w:t>
      </w:r>
      <w:r>
        <w:rPr>
          <w:rFonts w:ascii="Consolas" w:hAnsi="Consolas"/>
          <w:color w:val="000000" w:themeColor="text1"/>
        </w:rPr>
        <w:t xml:space="preserve"> above it but in certain places the blue line is visible</w:t>
      </w:r>
    </w:p>
    <w:p w14:paraId="3116759F" w14:textId="4F6A66AF" w:rsidR="00F65A0B" w:rsidRPr="00CC5BBC" w:rsidRDefault="00F65A0B" w:rsidP="00F65A0B">
      <w:pPr>
        <w:jc w:val="center"/>
        <w:rPr>
          <w:rFonts w:ascii="Consolas" w:hAnsi="Consolas"/>
          <w:b/>
          <w:bCs/>
          <w:sz w:val="40"/>
          <w:szCs w:val="40"/>
        </w:rPr>
      </w:pPr>
      <w:r w:rsidRPr="00CC5BBC">
        <w:rPr>
          <w:rFonts w:ascii="Consolas" w:hAnsi="Consolas"/>
          <w:b/>
          <w:bCs/>
          <w:sz w:val="40"/>
          <w:szCs w:val="40"/>
        </w:rPr>
        <w:t>4 Folds</w:t>
      </w:r>
    </w:p>
    <w:p w14:paraId="5F18D2D0" w14:textId="77777777"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3147729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47718644869835, MSE: 1313.8971069576442 </w:t>
      </w:r>
    </w:p>
    <w:p w14:paraId="401D652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36.09479003905462, MSE: 1302.8338679634367</w:t>
      </w:r>
    </w:p>
    <w:p w14:paraId="75DBE14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129290180599426, MSE: 1305.3256089539582 </w:t>
      </w:r>
    </w:p>
    <w:p w14:paraId="5AE319EA"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57462579986026, MSE: 1265.554000800083 </w:t>
      </w:r>
    </w:p>
    <w:p w14:paraId="586DB2E1" w14:textId="1EC21B8F"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27FC319"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36.01160616609603, RMSE Variance: 0.06686750677457182 </w:t>
      </w:r>
    </w:p>
    <w:p w14:paraId="48A1F55C" w14:textId="4DCC5B5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993367E" w14:textId="1A6C5267"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36.00972583774011, RMSE Variance: 0.0033083854204209273</w:t>
      </w:r>
    </w:p>
    <w:p w14:paraId="6E6075E1" w14:textId="7C53E55E"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112918A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288022785777667, MSE: 265.2996862700125 </w:t>
      </w:r>
    </w:p>
    <w:p w14:paraId="453A16D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16.66312980076215, MSE: 277.65989475704765</w:t>
      </w:r>
    </w:p>
    <w:p w14:paraId="08415CA4"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7.331599052044304, MSE: 300.38432570082296 </w:t>
      </w:r>
    </w:p>
    <w:p w14:paraId="5F781C3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5.840916748486539, MSE: 250.93464343248132 </w:t>
      </w:r>
    </w:p>
    <w:p w14:paraId="11DBEC8B" w14:textId="6694C1AA"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51D6A16"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6.530917096767666, RMSE Variance: 0.2984174798856341 </w:t>
      </w:r>
    </w:p>
    <w:p w14:paraId="1F623E71" w14:textId="4D23A350"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C336027" w14:textId="547B75C7" w:rsidR="00F65A0B"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6.496843437592865, RMSE Variance: 0.043591155809291134</w:t>
      </w:r>
    </w:p>
    <w:p w14:paraId="0AF59755" w14:textId="77777777" w:rsidR="00F65A0B" w:rsidRPr="00CC5BBC" w:rsidRDefault="00F65A0B" w:rsidP="00034BE8">
      <w:pPr>
        <w:rPr>
          <w:rFonts w:ascii="Consolas" w:hAnsi="Consolas"/>
          <w:b/>
          <w:bCs/>
          <w:color w:val="FF0000"/>
          <w:sz w:val="21"/>
          <w:szCs w:val="21"/>
        </w:rPr>
      </w:pPr>
      <w:r w:rsidRPr="00CC5BBC">
        <w:rPr>
          <w:rFonts w:ascii="Consolas" w:hAnsi="Consolas"/>
          <w:b/>
          <w:bCs/>
          <w:color w:val="FF0000"/>
          <w:sz w:val="21"/>
          <w:szCs w:val="21"/>
        </w:rPr>
        <w:t xml:space="preserve">Learning Rate: 0.01 </w:t>
      </w:r>
    </w:p>
    <w:p w14:paraId="4D2D0067"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lastRenderedPageBreak/>
        <w:t xml:space="preserve">RMSE: 7.008145318250513, MSE: 49.11410080171659 </w:t>
      </w:r>
    </w:p>
    <w:p w14:paraId="7B7F1881"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9.174003996217724, MSE: 84.16234932261877 </w:t>
      </w:r>
    </w:p>
    <w:p w14:paraId="73CBEF7E"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10.81667607230247, MSE: 117.00048125312081 </w:t>
      </w:r>
    </w:p>
    <w:p w14:paraId="7A54A84B"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8.315327349782656, MSE: 69.14466893404345 </w:t>
      </w:r>
    </w:p>
    <w:p w14:paraId="4AEC63BE" w14:textId="509A7A21"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Validation </w:t>
      </w:r>
      <w:r>
        <w:rPr>
          <w:rFonts w:ascii="Consolas" w:hAnsi="Consolas"/>
          <w:color w:val="FF0000"/>
          <w:sz w:val="21"/>
          <w:szCs w:val="21"/>
        </w:rPr>
        <w:t>–</w:t>
      </w:r>
      <w:r w:rsidRPr="007E12F1">
        <w:rPr>
          <w:rFonts w:ascii="Consolas" w:hAnsi="Consolas"/>
          <w:color w:val="FF0000"/>
          <w:sz w:val="21"/>
          <w:szCs w:val="21"/>
        </w:rPr>
        <w:t xml:space="preserve"> </w:t>
      </w:r>
    </w:p>
    <w:p w14:paraId="71C4CCCE" w14:textId="77777777"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Average RMSE: 8.828538184138342, RMSE Variance: 1.9123136090861883 </w:t>
      </w:r>
    </w:p>
    <w:p w14:paraId="4B392E6B" w14:textId="596BD480"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Training </w:t>
      </w:r>
      <w:r>
        <w:rPr>
          <w:rFonts w:ascii="Consolas" w:hAnsi="Consolas"/>
          <w:color w:val="FF0000"/>
          <w:sz w:val="21"/>
          <w:szCs w:val="21"/>
        </w:rPr>
        <w:t>–</w:t>
      </w:r>
      <w:r w:rsidRPr="007E12F1">
        <w:rPr>
          <w:rFonts w:ascii="Consolas" w:hAnsi="Consolas"/>
          <w:color w:val="FF0000"/>
          <w:sz w:val="21"/>
          <w:szCs w:val="21"/>
        </w:rPr>
        <w:t xml:space="preserve"> </w:t>
      </w:r>
    </w:p>
    <w:p w14:paraId="5EEE5FDC" w14:textId="25F1E05E" w:rsidR="007E12F1" w:rsidRPr="007E12F1" w:rsidRDefault="007E12F1" w:rsidP="00034BE8">
      <w:pPr>
        <w:rPr>
          <w:rFonts w:ascii="Consolas" w:hAnsi="Consolas"/>
          <w:color w:val="FF0000"/>
          <w:sz w:val="21"/>
          <w:szCs w:val="21"/>
        </w:rPr>
      </w:pPr>
      <w:r w:rsidRPr="007E12F1">
        <w:rPr>
          <w:rFonts w:ascii="Consolas" w:hAnsi="Consolas"/>
          <w:color w:val="FF0000"/>
          <w:sz w:val="21"/>
          <w:szCs w:val="21"/>
        </w:rPr>
        <w:t>Average RMSE: 8.77155235020286, RMSE Variance: 0.22165884619557813</w:t>
      </w:r>
    </w:p>
    <w:p w14:paraId="458AA1CF" w14:textId="7710EA03"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1 </w:t>
      </w:r>
    </w:p>
    <w:p w14:paraId="0E9CDF8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7.0322209679475005, MSE: 49.452131742040486 </w:t>
      </w:r>
    </w:p>
    <w:p w14:paraId="666C643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163139481159131, MSE: 83.96312515117724 </w:t>
      </w:r>
    </w:p>
    <w:p w14:paraId="266C610F"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82724997440253, MSE: 117.22934200819961 </w:t>
      </w:r>
    </w:p>
    <w:p w14:paraId="36C0977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8.295665929025, MSE: 68.81807320598622 </w:t>
      </w:r>
    </w:p>
    <w:p w14:paraId="4FF1E507" w14:textId="35669AFB"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CCF628C"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8.82956908813354, RMSE Variance: 1.9043777447275185 </w:t>
      </w:r>
    </w:p>
    <w:p w14:paraId="3CB42FCC" w14:textId="2B2217AD"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87DA052" w14:textId="0B043D66"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8.764326266014095, RMSE Variance: 0.22346855468821888</w:t>
      </w:r>
    </w:p>
    <w:p w14:paraId="489B64E1" w14:textId="2F16CB2F"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39D6C28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4.074140386032, MSE: 13012.909504812138 </w:t>
      </w:r>
    </w:p>
    <w:p w14:paraId="2B2A7B1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3.98316916898824, MSE: 12992.16285380619 </w:t>
      </w:r>
    </w:p>
    <w:p w14:paraId="7579981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7.04459222730262, MSE: 18781.22025874765 </w:t>
      </w:r>
    </w:p>
    <w:p w14:paraId="6F361D6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3.73107637480547, MSE: 17884.00078836405 </w:t>
      </w:r>
    </w:p>
    <w:p w14:paraId="43821B0F" w14:textId="6007401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438DBC74"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24.70824453928209, RMSE Variance: 115.42709536312954 </w:t>
      </w:r>
    </w:p>
    <w:p w14:paraId="66829D25" w14:textId="3A098884"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57DDF62" w14:textId="2F83989D"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26.59480569216929, RMSE Variance: 409.68870563037166</w:t>
      </w:r>
    </w:p>
    <w:p w14:paraId="4AB8D975" w14:textId="440240D4"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0 </w:t>
      </w:r>
    </w:p>
    <w:p w14:paraId="00606FA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0834937.85492922, MSE: 1.016768469220744e+16 </w:t>
      </w:r>
    </w:p>
    <w:p w14:paraId="6488028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3833056.71478492, MSE: 1.0781303666735742e+16 </w:t>
      </w:r>
    </w:p>
    <w:p w14:paraId="2151957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0200759.45970513, MSE: 1.214420738549579e+16 </w:t>
      </w:r>
    </w:p>
    <w:p w14:paraId="781A4147"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1299088.80920602, MSE: 1.238748716975953e+16 </w:t>
      </w:r>
    </w:p>
    <w:p w14:paraId="1C3012C5" w14:textId="4D6731B3"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5FEA8FF9" w14:textId="77777777"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Average RMSE: 106541960.70965631, RMSE Variance: 18981336691672.938 </w:t>
      </w:r>
    </w:p>
    <w:p w14:paraId="1F35C5A4" w14:textId="2E7066E6"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13AE6D0" w14:textId="44A23E1D" w:rsidR="007E12F1" w:rsidRP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Average RMSE: 107728389.05303583, RMSE Variance: 135957993540785.97</w:t>
      </w:r>
    </w:p>
    <w:p w14:paraId="344EF93B" w14:textId="7EBF700F" w:rsidR="00F65A0B" w:rsidRPr="00CC5BBC" w:rsidRDefault="00F65A0B" w:rsidP="00F65A0B">
      <w:pPr>
        <w:rPr>
          <w:rFonts w:ascii="Consolas" w:hAnsi="Consolas"/>
          <w:color w:val="000000" w:themeColor="text1"/>
          <w:u w:val="single"/>
        </w:rPr>
      </w:pPr>
      <w:r w:rsidRPr="00CC5BBC">
        <w:rPr>
          <w:rFonts w:ascii="Consolas" w:hAnsi="Consolas"/>
          <w:color w:val="000000" w:themeColor="text1"/>
          <w:u w:val="single"/>
        </w:rPr>
        <w:t xml:space="preserve">As we can see a LR of 0.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1ABB22A5" w14:textId="35920B10" w:rsidR="00F65A0B" w:rsidRPr="00CC5BBC" w:rsidRDefault="007E12F1" w:rsidP="007E12F1">
      <w:pPr>
        <w:rPr>
          <w:rFonts w:ascii="Consolas" w:hAnsi="Consolas"/>
          <w:color w:val="000000" w:themeColor="text1"/>
        </w:rPr>
      </w:pPr>
      <w:r w:rsidRPr="007E12F1">
        <w:rPr>
          <w:rFonts w:ascii="Consolas" w:hAnsi="Consolas"/>
          <w:noProof/>
          <w:color w:val="000000" w:themeColor="text1"/>
        </w:rPr>
        <w:drawing>
          <wp:inline distT="0" distB="0" distL="0" distR="0" wp14:anchorId="7E3A3B2A" wp14:editId="7F446E20">
            <wp:extent cx="2799907" cy="26474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6362" cy="2653595"/>
                    </a:xfrm>
                    <a:prstGeom prst="rect">
                      <a:avLst/>
                    </a:prstGeom>
                  </pic:spPr>
                </pic:pic>
              </a:graphicData>
            </a:graphic>
          </wp:inline>
        </w:drawing>
      </w:r>
      <w:r w:rsidRPr="007E12F1">
        <w:rPr>
          <w:rFonts w:ascii="Consolas" w:hAnsi="Consolas"/>
          <w:noProof/>
          <w:color w:val="000000" w:themeColor="text1"/>
        </w:rPr>
        <w:drawing>
          <wp:inline distT="0" distB="0" distL="0" distR="0" wp14:anchorId="3EBF362F" wp14:editId="73AA497A">
            <wp:extent cx="2778642" cy="2647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2291" cy="2651427"/>
                    </a:xfrm>
                    <a:prstGeom prst="rect">
                      <a:avLst/>
                    </a:prstGeom>
                  </pic:spPr>
                </pic:pic>
              </a:graphicData>
            </a:graphic>
          </wp:inline>
        </w:drawing>
      </w:r>
    </w:p>
    <w:p w14:paraId="45C563BB" w14:textId="20A960F7" w:rsidR="00F65A0B" w:rsidRPr="00CC5BBC" w:rsidRDefault="00F65A0B" w:rsidP="00F65A0B">
      <w:pPr>
        <w:jc w:val="center"/>
        <w:rPr>
          <w:rFonts w:ascii="Consolas" w:hAnsi="Consolas"/>
          <w:b/>
          <w:bCs/>
          <w:sz w:val="40"/>
          <w:szCs w:val="40"/>
        </w:rPr>
      </w:pPr>
      <w:r w:rsidRPr="00CC5BBC">
        <w:rPr>
          <w:rFonts w:ascii="Consolas" w:hAnsi="Consolas"/>
          <w:b/>
          <w:bCs/>
          <w:sz w:val="40"/>
          <w:szCs w:val="40"/>
        </w:rPr>
        <w:t>5 Folds</w:t>
      </w:r>
    </w:p>
    <w:p w14:paraId="3A6FDE57" w14:textId="7777777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626375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002555641050144, MSE: 1296.1840126869115 </w:t>
      </w:r>
    </w:p>
    <w:p w14:paraId="487F8A6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7.18158163913651, MSE: 1382.4700131877732 </w:t>
      </w:r>
    </w:p>
    <w:p w14:paraId="4CCF626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32325273552617, MSE: 1247.7321838178568 </w:t>
      </w:r>
    </w:p>
    <w:p w14:paraId="32E7C40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32494644686623, MSE: 1319.5017343676993 </w:t>
      </w:r>
    </w:p>
    <w:p w14:paraId="61B39B8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23164782644089, MSE: 1241.2690085663571 </w:t>
      </w:r>
    </w:p>
    <w:p w14:paraId="7CCEBF87" w14:textId="07054B6E"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27F6CA5B" w14:textId="77777777"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Average RMSE: 36.01279685780399, RMSE Variance: 0.5098530038628459 </w:t>
      </w:r>
    </w:p>
    <w:p w14:paraId="29B5CAE7" w14:textId="32CD3AB4"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Training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1420DD4C" w14:textId="41BDCEDD" w:rsidR="00A6507C" w:rsidRP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Average RMSE: 36.01050563258034, RMSE Variance: 0.033575947123506984</w:t>
      </w:r>
    </w:p>
    <w:p w14:paraId="2203B4AF" w14:textId="461E514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00CA9C3F"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950620949442124, MSE: 254.42230867278198 </w:t>
      </w:r>
    </w:p>
    <w:p w14:paraId="52CFD33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688283351885264, MSE: 312.8753679365814 </w:t>
      </w:r>
    </w:p>
    <w:p w14:paraId="4CF214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439037097855426, MSE: 238.36386650895608 </w:t>
      </w:r>
    </w:p>
    <w:p w14:paraId="61B1C0D4"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745379984223877, MSE: 314.89851078449345 </w:t>
      </w:r>
    </w:p>
    <w:p w14:paraId="4C57248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659314606027692, MSE: 245.2141339305522 </w:t>
      </w:r>
    </w:p>
    <w:p w14:paraId="135E97B0" w14:textId="7CF95AF9"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50420DD4" w14:textId="77777777"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lastRenderedPageBreak/>
        <w:t xml:space="preserve">Average RMSE: 16.496527197886877, RMSE Variance: 1.0194279760515688 </w:t>
      </w:r>
    </w:p>
    <w:p w14:paraId="171DBDC6" w14:textId="61A2ADC5"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Training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391A4474" w14:textId="11196AAA" w:rsidR="005242B6" w:rsidRP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Average RMSE: 16.502311660962423, RMSE Variance: 0.06453214850134735</w:t>
      </w:r>
    </w:p>
    <w:p w14:paraId="6C947395" w14:textId="6664839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B18E66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123179491114825, MSE: 50.73968606263885 </w:t>
      </w:r>
    </w:p>
    <w:p w14:paraId="4347485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9.260444732600645, MSE: 85.75583664555103 </w:t>
      </w:r>
    </w:p>
    <w:p w14:paraId="182BC06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6541923493368405, MSE: 58.586660520646625 </w:t>
      </w:r>
    </w:p>
    <w:p w14:paraId="52AB77C3"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9289135520894, MSE: 138.75165253820057 </w:t>
      </w:r>
    </w:p>
    <w:p w14:paraId="00DEBAA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709911545610658, MSE: 59.44273604114053 </w:t>
      </w:r>
    </w:p>
    <w:p w14:paraId="0F6E1434" w14:textId="4C720ACD"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Validation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1DC13B88" w14:textId="77777777"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Average RMSE: 8.705403450836773, RMSE Variance: 2.8712651197947343 </w:t>
      </w:r>
    </w:p>
    <w:p w14:paraId="6B20735F" w14:textId="5C9E5D81"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Training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3F3E7D08" w14:textId="19158F20" w:rsidR="00132F4B" w:rsidRP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Average RMSE: 8.785781139555151, RMSE Variance: 0.21633424581739652</w:t>
      </w:r>
    </w:p>
    <w:p w14:paraId="1373BBC9" w14:textId="040E9A34" w:rsidR="001A10DA" w:rsidRPr="00CC5BBC" w:rsidRDefault="001A10DA" w:rsidP="001A10DA">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1F8A588E"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138223284649192, MSE: 50.954231661507905 </w:t>
      </w:r>
    </w:p>
    <w:p w14:paraId="104BFDF8"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9.26195541669074, MSE: 85.78381814076691 </w:t>
      </w:r>
    </w:p>
    <w:p w14:paraId="0EB6BBBA"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10808405147775, MSE: 58.9990028785232 </w:t>
      </w:r>
    </w:p>
    <w:p w14:paraId="7AACC671"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RMSE: 11.749649897468515, MSE: 138.0542727130819</w:t>
      </w:r>
    </w:p>
    <w:p w14:paraId="1712988D"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764414330422, MSE: 59.09987247407967 </w:t>
      </w:r>
    </w:p>
    <w:p w14:paraId="68395831" w14:textId="4979484B"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Validation </w:t>
      </w:r>
      <w:r>
        <w:rPr>
          <w:rFonts w:ascii="Consolas" w:hAnsi="Consolas"/>
          <w:color w:val="FF0000"/>
          <w:sz w:val="21"/>
          <w:szCs w:val="21"/>
        </w:rPr>
        <w:t>–</w:t>
      </w:r>
      <w:r w:rsidRPr="00132F4B">
        <w:rPr>
          <w:rFonts w:ascii="Consolas" w:hAnsi="Consolas"/>
          <w:color w:val="FF0000"/>
          <w:sz w:val="21"/>
          <w:szCs w:val="21"/>
        </w:rPr>
        <w:t xml:space="preserve"> </w:t>
      </w:r>
    </w:p>
    <w:p w14:paraId="79C6F336" w14:textId="77777777"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Average RMSE: 8.703710716525489, RMSE Variance: 2.823659336631281 </w:t>
      </w:r>
    </w:p>
    <w:p w14:paraId="5DCD3C31" w14:textId="61BB1C88"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Training </w:t>
      </w:r>
      <w:r>
        <w:rPr>
          <w:rFonts w:ascii="Consolas" w:hAnsi="Consolas"/>
          <w:color w:val="FF0000"/>
          <w:sz w:val="21"/>
          <w:szCs w:val="21"/>
        </w:rPr>
        <w:t>–</w:t>
      </w:r>
      <w:r w:rsidRPr="00132F4B">
        <w:rPr>
          <w:rFonts w:ascii="Consolas" w:hAnsi="Consolas"/>
          <w:color w:val="FF0000"/>
          <w:sz w:val="21"/>
          <w:szCs w:val="21"/>
        </w:rPr>
        <w:t xml:space="preserve"> </w:t>
      </w:r>
    </w:p>
    <w:p w14:paraId="5D2811FA" w14:textId="606D57C6" w:rsidR="00132F4B" w:rsidRPr="00132F4B" w:rsidRDefault="00132F4B" w:rsidP="001A10DA">
      <w:pPr>
        <w:rPr>
          <w:rFonts w:ascii="Consolas" w:hAnsi="Consolas"/>
          <w:color w:val="FF0000"/>
          <w:sz w:val="21"/>
          <w:szCs w:val="21"/>
        </w:rPr>
      </w:pPr>
      <w:r w:rsidRPr="00132F4B">
        <w:rPr>
          <w:rFonts w:ascii="Consolas" w:hAnsi="Consolas"/>
          <w:color w:val="FF0000"/>
          <w:sz w:val="21"/>
          <w:szCs w:val="21"/>
        </w:rPr>
        <w:t>Average RMSE: 8.778941029351845, RMSE Variance: 0.21652764713063033</w:t>
      </w:r>
    </w:p>
    <w:p w14:paraId="02CF0563" w14:textId="21769468"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FECFB8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1841991951976, MSE: 13857.626388348386 </w:t>
      </w:r>
    </w:p>
    <w:p w14:paraId="4E6D7251"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74338539535451, MSE: 12486.584179614727 </w:t>
      </w:r>
    </w:p>
    <w:p w14:paraId="173914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0.16518411101674, MSE: 16942.975154654883 </w:t>
      </w:r>
    </w:p>
    <w:p w14:paraId="73FEC52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28.58805937700998, MSE: 16534.889014345445 </w:t>
      </w:r>
    </w:p>
    <w:p w14:paraId="07D8A512"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4.6723241294322, MSE: 18136.63488642285 </w:t>
      </w:r>
    </w:p>
    <w:p w14:paraId="49D7A42B" w14:textId="5A920D6C"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6AC93B72" w14:textId="77777777"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Average RMSE: 124.57747458646664, RMSE Variance: 72.19475033551696 </w:t>
      </w:r>
    </w:p>
    <w:p w14:paraId="58C17E86" w14:textId="68F21ABB"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Training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44C88F0B" w14:textId="44FA7E06" w:rsidR="006D797E" w:rsidRP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Average RMSE: 126.2045120198442, RMSE Variance: 230.68650614413235</w:t>
      </w:r>
    </w:p>
    <w:p w14:paraId="17787A6C" w14:textId="408EE3D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lastRenderedPageBreak/>
        <w:t xml:space="preserve">Learning Rate: 10 </w:t>
      </w:r>
    </w:p>
    <w:p w14:paraId="2717D68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4184210.5142754, MSE: 1.0854349720482852e+16 </w:t>
      </w:r>
    </w:p>
    <w:p w14:paraId="6B29AD8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0176367.54662058, MSE: 1.0035304614835616e+16 </w:t>
      </w:r>
    </w:p>
    <w:p w14:paraId="7E3AAEA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278854.62858762, MSE: 1.2382983487450336e+16 </w:t>
      </w:r>
    </w:p>
    <w:p w14:paraId="31E29E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3608006.5948362, MSE: 1.0734619030555622e+16 </w:t>
      </w:r>
    </w:p>
    <w:p w14:paraId="36D77DE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3182584.1159316, MSE: 1.2810297347159932e+16 </w:t>
      </w:r>
    </w:p>
    <w:p w14:paraId="000A3055" w14:textId="18B265DD"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3B68E529" w14:textId="77777777"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Average RMSE: 106486004.68005028, RMSE Variance: 24241647377181.82 </w:t>
      </w:r>
    </w:p>
    <w:p w14:paraId="31759065" w14:textId="2CD8E900"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Training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64D06487" w14:textId="422C1D87" w:rsidR="00641C1A" w:rsidRP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Average RMSE: 107607305.64109787, RMSE Variance: 77049656122183.4</w:t>
      </w:r>
    </w:p>
    <w:p w14:paraId="3115DC46" w14:textId="39614CE9" w:rsidR="001A10DA" w:rsidRPr="00CC5BBC" w:rsidRDefault="001A10DA" w:rsidP="001A10DA">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78D92098" w14:textId="72B79E4E" w:rsidR="001A10DA" w:rsidRPr="00CC5BBC" w:rsidRDefault="00E52469" w:rsidP="00E52469">
      <w:pPr>
        <w:rPr>
          <w:rFonts w:ascii="Consolas" w:hAnsi="Consolas"/>
          <w:color w:val="000000" w:themeColor="text1"/>
        </w:rPr>
      </w:pPr>
      <w:r w:rsidRPr="00E52469">
        <w:rPr>
          <w:rFonts w:ascii="Consolas" w:hAnsi="Consolas"/>
          <w:color w:val="000000" w:themeColor="text1"/>
        </w:rPr>
        <w:drawing>
          <wp:inline distT="0" distB="0" distL="0" distR="0" wp14:anchorId="07CC7351" wp14:editId="11FCA4E4">
            <wp:extent cx="2863702" cy="264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color w:val="000000" w:themeColor="text1"/>
        </w:rPr>
        <w:drawing>
          <wp:inline distT="0" distB="0" distL="0" distR="0" wp14:anchorId="094102C3" wp14:editId="602E3E75">
            <wp:extent cx="2834979" cy="264761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tbl>
      <w:tblPr>
        <w:tblStyle w:val="TableGrid"/>
        <w:tblW w:w="11341" w:type="dxa"/>
        <w:tblInd w:w="-998" w:type="dxa"/>
        <w:tblLook w:val="04A0" w:firstRow="1" w:lastRow="0" w:firstColumn="1" w:lastColumn="0" w:noHBand="0" w:noVBand="1"/>
      </w:tblPr>
      <w:tblGrid>
        <w:gridCol w:w="2408"/>
        <w:gridCol w:w="2179"/>
        <w:gridCol w:w="2179"/>
        <w:gridCol w:w="2179"/>
        <w:gridCol w:w="2396"/>
      </w:tblGrid>
      <w:tr w:rsidR="002F59F3" w14:paraId="516E74E8" w14:textId="77777777" w:rsidTr="002351E3">
        <w:tc>
          <w:tcPr>
            <w:tcW w:w="2408" w:type="dxa"/>
          </w:tcPr>
          <w:p w14:paraId="2FE7ECD3" w14:textId="77777777" w:rsidR="002F59F3" w:rsidRDefault="002F59F3" w:rsidP="001A10DA">
            <w:pPr>
              <w:rPr>
                <w:rFonts w:ascii="Consolas" w:hAnsi="Consolas"/>
                <w:color w:val="000000" w:themeColor="text1"/>
                <w:sz w:val="21"/>
                <w:szCs w:val="21"/>
              </w:rPr>
            </w:pPr>
          </w:p>
        </w:tc>
        <w:tc>
          <w:tcPr>
            <w:tcW w:w="2179" w:type="dxa"/>
          </w:tcPr>
          <w:p w14:paraId="6F7518C4" w14:textId="01852536"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2</w:t>
            </w:r>
          </w:p>
        </w:tc>
        <w:tc>
          <w:tcPr>
            <w:tcW w:w="2179" w:type="dxa"/>
          </w:tcPr>
          <w:p w14:paraId="7A44074B" w14:textId="7192E8B3"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3</w:t>
            </w:r>
          </w:p>
        </w:tc>
        <w:tc>
          <w:tcPr>
            <w:tcW w:w="2179" w:type="dxa"/>
          </w:tcPr>
          <w:p w14:paraId="1ED8BE43" w14:textId="16F5E7B1"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4</w:t>
            </w:r>
          </w:p>
        </w:tc>
        <w:tc>
          <w:tcPr>
            <w:tcW w:w="2396" w:type="dxa"/>
          </w:tcPr>
          <w:p w14:paraId="7C07C71C" w14:textId="630CAFF0"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5</w:t>
            </w:r>
          </w:p>
        </w:tc>
      </w:tr>
      <w:tr w:rsidR="002F59F3" w14:paraId="44FEFAFB" w14:textId="77777777" w:rsidTr="002351E3">
        <w:tc>
          <w:tcPr>
            <w:tcW w:w="2408" w:type="dxa"/>
          </w:tcPr>
          <w:p w14:paraId="1587CC50" w14:textId="21A62561"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Train RMSE</w:t>
            </w:r>
          </w:p>
        </w:tc>
        <w:tc>
          <w:tcPr>
            <w:tcW w:w="2179" w:type="dxa"/>
          </w:tcPr>
          <w:p w14:paraId="15B5DF59" w14:textId="314C7A49"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97062479359438</w:t>
            </w:r>
          </w:p>
        </w:tc>
        <w:tc>
          <w:tcPr>
            <w:tcW w:w="2179" w:type="dxa"/>
          </w:tcPr>
          <w:p w14:paraId="7D461B57" w14:textId="5BD2C8A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65320682285699</w:t>
            </w:r>
          </w:p>
        </w:tc>
        <w:tc>
          <w:tcPr>
            <w:tcW w:w="2179" w:type="dxa"/>
          </w:tcPr>
          <w:p w14:paraId="0593D9C9" w14:textId="5BAA19A4"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59110006687623</w:t>
            </w:r>
          </w:p>
        </w:tc>
        <w:tc>
          <w:tcPr>
            <w:tcW w:w="2396" w:type="dxa"/>
          </w:tcPr>
          <w:p w14:paraId="1416AD31" w14:textId="4DACEB3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03710716525489</w:t>
            </w:r>
          </w:p>
        </w:tc>
      </w:tr>
      <w:tr w:rsidR="002F59F3" w14:paraId="5CA371FA" w14:textId="77777777" w:rsidTr="002351E3">
        <w:tc>
          <w:tcPr>
            <w:tcW w:w="2408" w:type="dxa"/>
          </w:tcPr>
          <w:p w14:paraId="04EF4248" w14:textId="24928C3F"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Val RMSE</w:t>
            </w:r>
          </w:p>
        </w:tc>
        <w:tc>
          <w:tcPr>
            <w:tcW w:w="2179" w:type="dxa"/>
          </w:tcPr>
          <w:p w14:paraId="69CE887D" w14:textId="7B0C1F0B"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2207890775826</w:t>
            </w:r>
          </w:p>
        </w:tc>
        <w:tc>
          <w:tcPr>
            <w:tcW w:w="2179" w:type="dxa"/>
          </w:tcPr>
          <w:p w14:paraId="3357166D" w14:textId="6DFDC2A2" w:rsidR="002F59F3" w:rsidRPr="002351E3" w:rsidRDefault="002351E3" w:rsidP="001A10DA">
            <w:pPr>
              <w:rPr>
                <w:rFonts w:ascii="Consolas" w:hAnsi="Consolas"/>
                <w:color w:val="000000" w:themeColor="text1"/>
                <w:sz w:val="21"/>
                <w:szCs w:val="21"/>
              </w:rPr>
            </w:pPr>
            <w:r w:rsidRPr="00EA0A9D">
              <w:rPr>
                <w:rFonts w:ascii="Consolas" w:hAnsi="Consolas"/>
                <w:color w:val="000000" w:themeColor="text1"/>
                <w:sz w:val="21"/>
                <w:szCs w:val="21"/>
              </w:rPr>
              <w:t>8.759110006687623</w:t>
            </w:r>
          </w:p>
        </w:tc>
        <w:tc>
          <w:tcPr>
            <w:tcW w:w="2179" w:type="dxa"/>
          </w:tcPr>
          <w:p w14:paraId="2F042678" w14:textId="34E905FE" w:rsidR="002F59F3" w:rsidRPr="00EA0A9D" w:rsidRDefault="00EA0A9D" w:rsidP="001A10DA">
            <w:pPr>
              <w:rPr>
                <w:rFonts w:ascii="Consolas" w:hAnsi="Consolas"/>
                <w:color w:val="000000" w:themeColor="text1"/>
                <w:sz w:val="21"/>
                <w:szCs w:val="21"/>
              </w:rPr>
            </w:pPr>
            <w:r w:rsidRPr="00EA0A9D">
              <w:rPr>
                <w:rFonts w:ascii="Consolas" w:hAnsi="Consolas"/>
                <w:color w:val="000000" w:themeColor="text1"/>
                <w:sz w:val="21"/>
                <w:szCs w:val="21"/>
              </w:rPr>
              <w:t>8.764326266014095</w:t>
            </w:r>
          </w:p>
        </w:tc>
        <w:tc>
          <w:tcPr>
            <w:tcW w:w="2396" w:type="dxa"/>
          </w:tcPr>
          <w:p w14:paraId="4D449F63" w14:textId="00FD0091" w:rsidR="002F59F3" w:rsidRPr="005004C9" w:rsidRDefault="005004C9" w:rsidP="001A10DA">
            <w:pPr>
              <w:rPr>
                <w:rFonts w:ascii="Consolas" w:hAnsi="Consolas"/>
                <w:color w:val="000000" w:themeColor="text1"/>
                <w:sz w:val="21"/>
                <w:szCs w:val="21"/>
              </w:rPr>
            </w:pPr>
            <w:r w:rsidRPr="005004C9">
              <w:rPr>
                <w:rFonts w:ascii="Consolas" w:hAnsi="Consolas"/>
                <w:color w:val="000000" w:themeColor="text1"/>
                <w:sz w:val="21"/>
                <w:szCs w:val="21"/>
              </w:rPr>
              <w:t>8.778941029351845</w:t>
            </w:r>
          </w:p>
        </w:tc>
      </w:tr>
      <w:tr w:rsidR="009C3C02" w14:paraId="0B48E64E" w14:textId="77777777" w:rsidTr="002351E3">
        <w:tc>
          <w:tcPr>
            <w:tcW w:w="2408" w:type="dxa"/>
          </w:tcPr>
          <w:p w14:paraId="68DEFA94" w14:textId="1515257E" w:rsidR="009C3C02"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Best Learning Rate</w:t>
            </w:r>
          </w:p>
        </w:tc>
        <w:tc>
          <w:tcPr>
            <w:tcW w:w="2179" w:type="dxa"/>
          </w:tcPr>
          <w:p w14:paraId="4D3FE871" w14:textId="08652D61"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27C50760" w14:textId="2E82710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4CB8BCED" w14:textId="1DAB5C10"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01</w:t>
            </w:r>
          </w:p>
        </w:tc>
        <w:tc>
          <w:tcPr>
            <w:tcW w:w="2396" w:type="dxa"/>
          </w:tcPr>
          <w:p w14:paraId="66349BC6" w14:textId="2944A63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r>
    </w:tbl>
    <w:p w14:paraId="6AECCF1D" w14:textId="77777777" w:rsidR="002F59F3" w:rsidRDefault="002F59F3" w:rsidP="001A10DA">
      <w:pPr>
        <w:rPr>
          <w:rFonts w:ascii="Consolas" w:hAnsi="Consolas"/>
          <w:color w:val="000000" w:themeColor="text1"/>
          <w:sz w:val="21"/>
          <w:szCs w:val="21"/>
        </w:rPr>
      </w:pPr>
    </w:p>
    <w:p w14:paraId="5448C575" w14:textId="41049DAA" w:rsidR="001A10DA"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In general, we see that in most cases a LR of 0.1 is very good. Also, K = 5 gives us the best results</w:t>
      </w:r>
      <w:r w:rsidR="005004C9">
        <w:rPr>
          <w:rFonts w:ascii="Consolas" w:hAnsi="Consolas"/>
          <w:color w:val="000000" w:themeColor="text1"/>
          <w:sz w:val="21"/>
          <w:szCs w:val="21"/>
        </w:rPr>
        <w:t xml:space="preserve"> in terms of average values,</w:t>
      </w:r>
      <w:r w:rsidRPr="00CC5BBC">
        <w:rPr>
          <w:rFonts w:ascii="Consolas" w:hAnsi="Consolas"/>
          <w:color w:val="000000" w:themeColor="text1"/>
          <w:sz w:val="21"/>
          <w:szCs w:val="21"/>
        </w:rPr>
        <w:t xml:space="preserve"> hence we stick with K = 5 for all subsequent parts.</w:t>
      </w:r>
    </w:p>
    <w:p w14:paraId="2DFFB63E" w14:textId="77777777" w:rsidR="002F59F3" w:rsidRPr="00CC5BBC" w:rsidRDefault="002F59F3" w:rsidP="001A10DA">
      <w:pPr>
        <w:rPr>
          <w:rFonts w:ascii="Consolas" w:hAnsi="Consolas"/>
          <w:color w:val="000000" w:themeColor="text1"/>
          <w:sz w:val="21"/>
          <w:szCs w:val="21"/>
        </w:rPr>
      </w:pPr>
    </w:p>
    <w:p w14:paraId="5AD5B689" w14:textId="585683A3"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b)</w:t>
      </w:r>
    </w:p>
    <w:p w14:paraId="0A04E1BB" w14:textId="42AD0F2A" w:rsidR="00295868" w:rsidRPr="00CC5BBC" w:rsidRDefault="00295868" w:rsidP="001A10DA">
      <w:pPr>
        <w:rPr>
          <w:rFonts w:ascii="Consolas" w:hAnsi="Consolas"/>
          <w:b/>
          <w:bCs/>
          <w:color w:val="000000" w:themeColor="text1"/>
          <w:sz w:val="21"/>
          <w:szCs w:val="21"/>
        </w:rPr>
      </w:pPr>
      <w:r w:rsidRPr="00CC5BBC">
        <w:rPr>
          <w:rFonts w:ascii="Consolas" w:hAnsi="Consolas"/>
          <w:b/>
          <w:bCs/>
          <w:color w:val="000000" w:themeColor="text1"/>
          <w:sz w:val="21"/>
          <w:szCs w:val="21"/>
        </w:rPr>
        <w:t>All Plots with K = 5</w:t>
      </w:r>
    </w:p>
    <w:p w14:paraId="042B93E8" w14:textId="21620FCC" w:rsidR="00295868" w:rsidRPr="00855172"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01</w:t>
      </w:r>
    </w:p>
    <w:p w14:paraId="25E64DC9"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36.01279685780399, RMSE Variance: 0.5098530038628459 </w:t>
      </w:r>
    </w:p>
    <w:p w14:paraId="449D7460" w14:textId="5DFBBAE2" w:rsidR="001A10DA" w:rsidRPr="00CC5BBC" w:rsidRDefault="00067D28" w:rsidP="00FC41EF">
      <w:pPr>
        <w:rPr>
          <w:rFonts w:ascii="Consolas" w:hAnsi="Consolas"/>
          <w:color w:val="000000" w:themeColor="text1"/>
          <w:sz w:val="21"/>
          <w:szCs w:val="21"/>
        </w:rPr>
      </w:pPr>
      <w:r w:rsidRPr="00067D28">
        <w:rPr>
          <w:rFonts w:ascii="Consolas" w:hAnsi="Consolas"/>
          <w:color w:val="000000" w:themeColor="text1"/>
          <w:sz w:val="21"/>
          <w:szCs w:val="21"/>
        </w:rPr>
        <w:lastRenderedPageBreak/>
        <w:t>Average Train RMSE: 36.01050563258034, RMSE Variance: 0.033575947123506984</w:t>
      </w:r>
      <w:r w:rsidR="00FC41EF" w:rsidRPr="00FC41EF">
        <w:rPr>
          <w:rFonts w:ascii="Consolas" w:hAnsi="Consolas"/>
          <w:color w:val="000000" w:themeColor="text1"/>
          <w:sz w:val="21"/>
          <w:szCs w:val="21"/>
        </w:rPr>
        <w:drawing>
          <wp:inline distT="0" distB="0" distL="0" distR="0" wp14:anchorId="7114B2D5" wp14:editId="120611C8">
            <wp:extent cx="2899144" cy="2647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6281" cy="2653832"/>
                    </a:xfrm>
                    <a:prstGeom prst="rect">
                      <a:avLst/>
                    </a:prstGeom>
                  </pic:spPr>
                </pic:pic>
              </a:graphicData>
            </a:graphic>
          </wp:inline>
        </w:drawing>
      </w:r>
      <w:r w:rsidR="00FC41EF" w:rsidRPr="00FC41EF">
        <w:rPr>
          <w:rFonts w:ascii="Consolas" w:hAnsi="Consolas"/>
          <w:color w:val="000000" w:themeColor="text1"/>
          <w:sz w:val="21"/>
          <w:szCs w:val="21"/>
        </w:rPr>
        <w:drawing>
          <wp:inline distT="0" distB="0" distL="0" distR="0" wp14:anchorId="1D3D63DE" wp14:editId="636599CE">
            <wp:extent cx="2821172"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27794" cy="2654166"/>
                    </a:xfrm>
                    <a:prstGeom prst="rect">
                      <a:avLst/>
                    </a:prstGeom>
                  </pic:spPr>
                </pic:pic>
              </a:graphicData>
            </a:graphic>
          </wp:inline>
        </w:drawing>
      </w:r>
    </w:p>
    <w:p w14:paraId="77F1D383" w14:textId="27CAF4F7" w:rsidR="00295868"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1</w:t>
      </w:r>
    </w:p>
    <w:p w14:paraId="1B41572D" w14:textId="4BCA6461" w:rsidR="00CC5BBC"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6.496527197886877, RMSE Variance: 1.0194279760515688 Average Train RMSE: 16.502311660962423, RMSE Variance: 0.06453214850134735 </w:t>
      </w:r>
    </w:p>
    <w:p w14:paraId="2E79B056" w14:textId="5A956CD2" w:rsidR="00FC41EF" w:rsidRPr="00CC5BBC" w:rsidRDefault="00FC41EF" w:rsidP="00FC41EF">
      <w:pPr>
        <w:rPr>
          <w:rFonts w:ascii="Consolas" w:hAnsi="Consolas"/>
          <w:color w:val="000000" w:themeColor="text1"/>
          <w:sz w:val="21"/>
          <w:szCs w:val="21"/>
        </w:rPr>
      </w:pPr>
      <w:r w:rsidRPr="00FC41EF">
        <w:rPr>
          <w:rFonts w:ascii="Consolas" w:hAnsi="Consolas"/>
          <w:color w:val="000000" w:themeColor="text1"/>
          <w:sz w:val="21"/>
          <w:szCs w:val="21"/>
        </w:rPr>
        <w:drawing>
          <wp:inline distT="0" distB="0" distL="0" distR="0" wp14:anchorId="3703FD45" wp14:editId="411D1851">
            <wp:extent cx="2899144"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05461" cy="2653719"/>
                    </a:xfrm>
                    <a:prstGeom prst="rect">
                      <a:avLst/>
                    </a:prstGeom>
                  </pic:spPr>
                </pic:pic>
              </a:graphicData>
            </a:graphic>
          </wp:inline>
        </w:drawing>
      </w:r>
      <w:r w:rsidRPr="00FC41EF">
        <w:rPr>
          <w:rFonts w:ascii="Consolas" w:hAnsi="Consolas"/>
          <w:color w:val="000000" w:themeColor="text1"/>
          <w:sz w:val="21"/>
          <w:szCs w:val="21"/>
        </w:rPr>
        <w:drawing>
          <wp:inline distT="0" distB="0" distL="0" distR="0" wp14:anchorId="317CAB34" wp14:editId="7977C84F">
            <wp:extent cx="2814084" cy="26479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0974" cy="2654433"/>
                    </a:xfrm>
                    <a:prstGeom prst="rect">
                      <a:avLst/>
                    </a:prstGeom>
                  </pic:spPr>
                </pic:pic>
              </a:graphicData>
            </a:graphic>
          </wp:inline>
        </w:drawing>
      </w:r>
    </w:p>
    <w:p w14:paraId="0BB07138" w14:textId="54AB0D26" w:rsidR="00855172" w:rsidRDefault="00CC5BBC"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1</w:t>
      </w:r>
    </w:p>
    <w:p w14:paraId="7059B9C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5403450836773, RMSE Variance: 2.8712651197947343 </w:t>
      </w:r>
    </w:p>
    <w:p w14:paraId="4124458B" w14:textId="75D10FD8"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85781139555151, RMSE Variance: 0.21633424581739652</w:t>
      </w:r>
    </w:p>
    <w:p w14:paraId="01061CA2" w14:textId="276368BA" w:rsidR="00CC5BBC" w:rsidRPr="00CC5BBC" w:rsidRDefault="00155262" w:rsidP="00155262">
      <w:pPr>
        <w:rPr>
          <w:rFonts w:ascii="Consolas" w:hAnsi="Consolas"/>
        </w:rPr>
      </w:pPr>
      <w:r w:rsidRPr="00155262">
        <w:rPr>
          <w:rFonts w:ascii="Consolas" w:hAnsi="Consolas"/>
        </w:rPr>
        <w:lastRenderedPageBreak/>
        <w:drawing>
          <wp:inline distT="0" distB="0" distL="0" distR="0" wp14:anchorId="03EE4827" wp14:editId="3BD40638">
            <wp:extent cx="2856614" cy="264731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6632" cy="2656599"/>
                    </a:xfrm>
                    <a:prstGeom prst="rect">
                      <a:avLst/>
                    </a:prstGeom>
                  </pic:spPr>
                </pic:pic>
              </a:graphicData>
            </a:graphic>
          </wp:inline>
        </w:drawing>
      </w:r>
      <w:r w:rsidRPr="00155262">
        <w:rPr>
          <w:rFonts w:ascii="Consolas" w:hAnsi="Consolas"/>
        </w:rPr>
        <w:drawing>
          <wp:inline distT="0" distB="0" distL="0" distR="0" wp14:anchorId="2BB56C0E" wp14:editId="0C826C4C">
            <wp:extent cx="2856230" cy="26479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1367" cy="2652712"/>
                    </a:xfrm>
                    <a:prstGeom prst="rect">
                      <a:avLst/>
                    </a:prstGeom>
                  </pic:spPr>
                </pic:pic>
              </a:graphicData>
            </a:graphic>
          </wp:inline>
        </w:drawing>
      </w:r>
    </w:p>
    <w:p w14:paraId="769A8438" w14:textId="7C7CEDC4" w:rsidR="00CC5BBC" w:rsidRDefault="00CC5BBC" w:rsidP="00855172">
      <w:pPr>
        <w:jc w:val="center"/>
        <w:rPr>
          <w:rFonts w:ascii="Consolas" w:hAnsi="Consolas"/>
          <w:b/>
          <w:bCs/>
          <w:u w:val="single"/>
        </w:rPr>
      </w:pPr>
      <w:r w:rsidRPr="00855172">
        <w:rPr>
          <w:rFonts w:ascii="Consolas" w:hAnsi="Consolas"/>
          <w:b/>
          <w:bCs/>
          <w:u w:val="single"/>
        </w:rPr>
        <w:t>Learning Rate = 0.1</w:t>
      </w:r>
    </w:p>
    <w:p w14:paraId="2D67CE21"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3710716525489, RMSE Variance: 2.823659336631281 </w:t>
      </w:r>
    </w:p>
    <w:p w14:paraId="5FBA66F2" w14:textId="10A88E4D"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78941029351845, RMSE Variance: 0.21652764713063033</w:t>
      </w:r>
    </w:p>
    <w:p w14:paraId="781BD2A0" w14:textId="511D2B66" w:rsidR="00CC5BBC" w:rsidRPr="00155262" w:rsidRDefault="00155262" w:rsidP="00155262">
      <w:pPr>
        <w:rPr>
          <w:rFonts w:ascii="Consolas" w:hAnsi="Consolas"/>
          <w:color w:val="000000" w:themeColor="text1"/>
        </w:rPr>
      </w:pPr>
      <w:r w:rsidRPr="00E52469">
        <w:rPr>
          <w:rFonts w:ascii="Consolas" w:hAnsi="Consolas"/>
          <w:color w:val="000000" w:themeColor="text1"/>
        </w:rPr>
        <w:drawing>
          <wp:inline distT="0" distB="0" distL="0" distR="0" wp14:anchorId="40ABDA0C" wp14:editId="1BD8DDAC">
            <wp:extent cx="2863702" cy="26473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color w:val="000000" w:themeColor="text1"/>
        </w:rPr>
        <w:drawing>
          <wp:inline distT="0" distB="0" distL="0" distR="0" wp14:anchorId="69BCC4C2" wp14:editId="09D525F0">
            <wp:extent cx="2834979" cy="264761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p w14:paraId="39465B6A" w14:textId="55A270DB" w:rsidR="006D0EA5" w:rsidRDefault="006D0EA5" w:rsidP="00CC5BBC">
      <w:pPr>
        <w:rPr>
          <w:rFonts w:ascii="Consolas" w:hAnsi="Consolas"/>
          <w:b/>
          <w:bCs/>
        </w:rPr>
      </w:pPr>
    </w:p>
    <w:p w14:paraId="53D07027" w14:textId="77777777" w:rsidR="00855172" w:rsidRDefault="00855172" w:rsidP="00CC5BBC">
      <w:pPr>
        <w:rPr>
          <w:rFonts w:ascii="Consolas" w:hAnsi="Consolas"/>
          <w:b/>
          <w:bCs/>
        </w:rPr>
      </w:pPr>
    </w:p>
    <w:p w14:paraId="4007D6BC" w14:textId="7E6B65E6" w:rsidR="00CC5BBC" w:rsidRDefault="00CC5BBC" w:rsidP="00855172">
      <w:pPr>
        <w:jc w:val="center"/>
        <w:rPr>
          <w:rFonts w:ascii="Consolas" w:hAnsi="Consolas"/>
          <w:b/>
          <w:bCs/>
          <w:u w:val="single"/>
        </w:rPr>
      </w:pPr>
      <w:r w:rsidRPr="00855172">
        <w:rPr>
          <w:rFonts w:ascii="Consolas" w:hAnsi="Consolas"/>
          <w:b/>
          <w:bCs/>
          <w:u w:val="single"/>
        </w:rPr>
        <w:t>Learning Rate = 1</w:t>
      </w:r>
    </w:p>
    <w:p w14:paraId="294CBA7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24.57747458646664, RMSE Variance: 72.19475033551696 </w:t>
      </w:r>
    </w:p>
    <w:p w14:paraId="2643778A" w14:textId="6EB4A463" w:rsidR="00CC5BBC" w:rsidRDefault="00067D28" w:rsidP="00855172">
      <w:pPr>
        <w:jc w:val="center"/>
        <w:rPr>
          <w:rFonts w:ascii="Consolas" w:hAnsi="Consolas"/>
          <w:noProof/>
        </w:rPr>
      </w:pPr>
      <w:r w:rsidRPr="00067D28">
        <w:rPr>
          <w:rFonts w:ascii="Consolas" w:hAnsi="Consolas"/>
          <w:color w:val="000000" w:themeColor="text1"/>
          <w:sz w:val="21"/>
          <w:szCs w:val="21"/>
        </w:rPr>
        <w:t>Average Train RMSE: 126.2045120198442, RMSE Variance: 230.68650614413235</w:t>
      </w:r>
    </w:p>
    <w:p w14:paraId="23136081" w14:textId="59D3071C" w:rsidR="00155262" w:rsidRPr="00CC5BBC" w:rsidRDefault="00155262" w:rsidP="00C50E8D">
      <w:pPr>
        <w:rPr>
          <w:rFonts w:ascii="Consolas" w:hAnsi="Consolas"/>
        </w:rPr>
      </w:pPr>
      <w:r w:rsidRPr="00155262">
        <w:rPr>
          <w:rFonts w:ascii="Consolas" w:hAnsi="Consolas"/>
        </w:rPr>
        <w:lastRenderedPageBreak/>
        <w:drawing>
          <wp:inline distT="0" distB="0" distL="0" distR="0" wp14:anchorId="7AC066A1" wp14:editId="59F266E9">
            <wp:extent cx="2913321" cy="26477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20156" cy="2653947"/>
                    </a:xfrm>
                    <a:prstGeom prst="rect">
                      <a:avLst/>
                    </a:prstGeom>
                  </pic:spPr>
                </pic:pic>
              </a:graphicData>
            </a:graphic>
          </wp:inline>
        </w:drawing>
      </w:r>
      <w:r w:rsidR="00C50E8D" w:rsidRPr="00C50E8D">
        <w:rPr>
          <w:rFonts w:ascii="Consolas" w:hAnsi="Consolas"/>
        </w:rPr>
        <w:drawing>
          <wp:inline distT="0" distB="0" distL="0" distR="0" wp14:anchorId="0FC4954A" wp14:editId="499FF57A">
            <wp:extent cx="271462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16468" cy="2649748"/>
                    </a:xfrm>
                    <a:prstGeom prst="rect">
                      <a:avLst/>
                    </a:prstGeom>
                  </pic:spPr>
                </pic:pic>
              </a:graphicData>
            </a:graphic>
          </wp:inline>
        </w:drawing>
      </w:r>
    </w:p>
    <w:p w14:paraId="1299CF57" w14:textId="7F99CEE0" w:rsidR="00CC5BBC" w:rsidRDefault="00CC5BBC" w:rsidP="00855172">
      <w:pPr>
        <w:jc w:val="center"/>
        <w:rPr>
          <w:rFonts w:ascii="Consolas" w:hAnsi="Consolas"/>
          <w:b/>
          <w:bCs/>
          <w:u w:val="single"/>
        </w:rPr>
      </w:pPr>
      <w:r w:rsidRPr="00855172">
        <w:rPr>
          <w:rFonts w:ascii="Consolas" w:hAnsi="Consolas"/>
          <w:b/>
          <w:bCs/>
          <w:u w:val="single"/>
        </w:rPr>
        <w:t>Learning Rate = 10</w:t>
      </w:r>
    </w:p>
    <w:p w14:paraId="4EF4D33C"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06486004.68005028, RMSE Variance: 24241647377181.82 </w:t>
      </w:r>
    </w:p>
    <w:p w14:paraId="4AA2664E" w14:textId="4C009F87" w:rsidR="00067D28" w:rsidRPr="00067D28" w:rsidRDefault="00067D28" w:rsidP="00855172">
      <w:pPr>
        <w:jc w:val="center"/>
        <w:rPr>
          <w:rFonts w:ascii="Consolas" w:hAnsi="Consolas"/>
          <w:b/>
          <w:bCs/>
          <w:color w:val="000000" w:themeColor="text1"/>
          <w:u w:val="single"/>
        </w:rPr>
      </w:pPr>
      <w:r w:rsidRPr="00067D28">
        <w:rPr>
          <w:rFonts w:ascii="Consolas" w:hAnsi="Consolas"/>
          <w:color w:val="000000" w:themeColor="text1"/>
          <w:sz w:val="21"/>
          <w:szCs w:val="21"/>
        </w:rPr>
        <w:t>Average Train RMSE: 107607305.64109787, RMSE Variance: 77049656122183.4</w:t>
      </w:r>
    </w:p>
    <w:p w14:paraId="6500FA55" w14:textId="4E0607AD" w:rsidR="00CC5BBC" w:rsidRDefault="00C50E8D" w:rsidP="00C50E8D">
      <w:pPr>
        <w:rPr>
          <w:rFonts w:ascii="Consolas" w:hAnsi="Consolas"/>
        </w:rPr>
      </w:pPr>
      <w:r w:rsidRPr="00C50E8D">
        <w:rPr>
          <w:rFonts w:ascii="Consolas" w:hAnsi="Consolas"/>
        </w:rPr>
        <w:drawing>
          <wp:inline distT="0" distB="0" distL="0" distR="0" wp14:anchorId="4F236253" wp14:editId="3BFD580C">
            <wp:extent cx="2856614" cy="26469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61134" cy="2651153"/>
                    </a:xfrm>
                    <a:prstGeom prst="rect">
                      <a:avLst/>
                    </a:prstGeom>
                  </pic:spPr>
                </pic:pic>
              </a:graphicData>
            </a:graphic>
          </wp:inline>
        </w:drawing>
      </w:r>
      <w:r w:rsidRPr="00C50E8D">
        <w:rPr>
          <w:rFonts w:ascii="Consolas" w:hAnsi="Consolas"/>
        </w:rPr>
        <w:drawing>
          <wp:inline distT="0" distB="0" distL="0" distR="0" wp14:anchorId="586150C9" wp14:editId="6F7008D0">
            <wp:extent cx="2643914" cy="264731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4392" cy="2657806"/>
                    </a:xfrm>
                    <a:prstGeom prst="rect">
                      <a:avLst/>
                    </a:prstGeom>
                  </pic:spPr>
                </pic:pic>
              </a:graphicData>
            </a:graphic>
          </wp:inline>
        </w:drawing>
      </w:r>
    </w:p>
    <w:p w14:paraId="39AC1BE5" w14:textId="0127A2A0" w:rsidR="00CC5BBC" w:rsidRDefault="00CC5BBC" w:rsidP="00CC5BBC">
      <w:pPr>
        <w:rPr>
          <w:rFonts w:ascii="Consolas" w:hAnsi="Consolas"/>
        </w:rPr>
      </w:pPr>
      <w:r>
        <w:rPr>
          <w:rFonts w:ascii="Consolas" w:hAnsi="Consolas"/>
        </w:rPr>
        <w:t xml:space="preserve">As we can see Learning rates 1 and 10 </w:t>
      </w:r>
      <w:r w:rsidR="00855172">
        <w:rPr>
          <w:rFonts w:ascii="Consolas" w:hAnsi="Consolas"/>
        </w:rPr>
        <w:t>do not</w:t>
      </w:r>
      <w:r>
        <w:rPr>
          <w:rFonts w:ascii="Consolas" w:hAnsi="Consolas"/>
        </w:rPr>
        <w:t xml:space="preserve"> converge at all. Smaller learning rate like 0.0001 also </w:t>
      </w:r>
      <w:r w:rsidR="00855172">
        <w:rPr>
          <w:rFonts w:ascii="Consolas" w:hAnsi="Consolas"/>
        </w:rPr>
        <w:t>do not</w:t>
      </w:r>
      <w:r>
        <w:rPr>
          <w:rFonts w:ascii="Consolas" w:hAnsi="Consolas"/>
        </w:rPr>
        <w:t xml:space="preserve"> converge well quickly. The sweet spot seems to be at learning rates 0.1 and 0.01. </w:t>
      </w:r>
    </w:p>
    <w:p w14:paraId="68967491" w14:textId="2A9BD17D" w:rsidR="00C50E8D" w:rsidRDefault="00C50E8D" w:rsidP="00CC5BBC">
      <w:pPr>
        <w:rPr>
          <w:rFonts w:ascii="Consolas" w:hAnsi="Consolas"/>
          <w:b/>
          <w:bCs/>
        </w:rPr>
      </w:pPr>
      <w:r w:rsidRPr="00C50E8D">
        <w:rPr>
          <w:rFonts w:ascii="Consolas" w:hAnsi="Consolas"/>
          <w:b/>
          <w:bCs/>
        </w:rPr>
        <w:t>c)</w:t>
      </w:r>
    </w:p>
    <w:p w14:paraId="36C05F69" w14:textId="2EF91B61" w:rsidR="00D4642F" w:rsidRDefault="00D4642F" w:rsidP="00CC5BBC">
      <w:pPr>
        <w:rPr>
          <w:rFonts w:ascii="Consolas" w:hAnsi="Consolas"/>
          <w:b/>
          <w:bCs/>
        </w:rPr>
      </w:pPr>
      <w:r>
        <w:rPr>
          <w:rFonts w:ascii="Consolas" w:hAnsi="Consolas"/>
          <w:b/>
          <w:bCs/>
        </w:rPr>
        <w:t xml:space="preserve">All analysis henceforth </w:t>
      </w:r>
      <w:r w:rsidR="00510FFD">
        <w:rPr>
          <w:rFonts w:ascii="Consolas" w:hAnsi="Consolas"/>
          <w:b/>
          <w:bCs/>
        </w:rPr>
        <w:t>uses</w:t>
      </w:r>
      <w:r>
        <w:rPr>
          <w:rFonts w:ascii="Consolas" w:hAnsi="Consolas"/>
          <w:b/>
          <w:bCs/>
        </w:rPr>
        <w:t xml:space="preserve"> K = 5 and Learning Rate = 0.1 as shown before these 2 values tend to work the best both in isolation </w:t>
      </w:r>
      <w:r w:rsidR="00510FFD">
        <w:rPr>
          <w:rFonts w:ascii="Consolas" w:hAnsi="Consolas"/>
          <w:b/>
          <w:bCs/>
        </w:rPr>
        <w:t xml:space="preserve">(in most cases) </w:t>
      </w:r>
      <w:r>
        <w:rPr>
          <w:rFonts w:ascii="Consolas" w:hAnsi="Consolas"/>
          <w:b/>
          <w:bCs/>
        </w:rPr>
        <w:t>and even together</w:t>
      </w:r>
    </w:p>
    <w:p w14:paraId="493D35A9" w14:textId="5ECA67F5" w:rsidR="00C64072" w:rsidRPr="003551E9" w:rsidRDefault="00C64072" w:rsidP="00C64072">
      <w:pPr>
        <w:jc w:val="center"/>
        <w:rPr>
          <w:rFonts w:ascii="Consolas" w:hAnsi="Consolas"/>
          <w:u w:val="single"/>
        </w:rPr>
      </w:pPr>
      <w:r w:rsidRPr="003551E9">
        <w:rPr>
          <w:rFonts w:ascii="Consolas" w:hAnsi="Consolas"/>
          <w:u w:val="single"/>
        </w:rPr>
        <w:t>L</w:t>
      </w:r>
      <w:r>
        <w:rPr>
          <w:rFonts w:ascii="Consolas" w:hAnsi="Consolas"/>
          <w:u w:val="single"/>
        </w:rPr>
        <w:t>1</w:t>
      </w:r>
      <w:r w:rsidRPr="003551E9">
        <w:rPr>
          <w:rFonts w:ascii="Consolas" w:hAnsi="Consolas"/>
          <w:u w:val="single"/>
        </w:rPr>
        <w:t xml:space="preserve"> (</w:t>
      </w:r>
      <w:r>
        <w:rPr>
          <w:rFonts w:ascii="Consolas" w:hAnsi="Consolas"/>
          <w:u w:val="single"/>
        </w:rPr>
        <w:t>Lasso</w:t>
      </w:r>
      <w:r w:rsidRPr="003551E9">
        <w:rPr>
          <w:rFonts w:ascii="Consolas" w:hAnsi="Consolas"/>
          <w:u w:val="single"/>
        </w:rPr>
        <w:t>) Regularization</w:t>
      </w:r>
    </w:p>
    <w:p w14:paraId="3B4F33C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e-05 </w:t>
      </w:r>
    </w:p>
    <w:p w14:paraId="08B3E0A2" w14:textId="389ABF0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334769D3"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9672191906, RMSE Variance: 2.823658648322029 </w:t>
      </w:r>
    </w:p>
    <w:p w14:paraId="62F9271F" w14:textId="4C345C26"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2B17D69" w14:textId="77777777" w:rsidR="009167DD"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8.778941029421645, RMSE Variance: 0.21652764714807127</w:t>
      </w:r>
    </w:p>
    <w:p w14:paraId="521F0B87" w14:textId="738166DD" w:rsidR="004C0BC3" w:rsidRDefault="009167DD" w:rsidP="00CC5BBC">
      <w:pPr>
        <w:rPr>
          <w:rFonts w:ascii="Consolas" w:hAnsi="Consolas"/>
          <w:color w:val="000000" w:themeColor="text1"/>
          <w:sz w:val="21"/>
          <w:szCs w:val="21"/>
        </w:rPr>
      </w:pPr>
      <w:r w:rsidRPr="009167DD">
        <w:rPr>
          <w:rFonts w:ascii="Consolas" w:hAnsi="Consolas"/>
          <w:color w:val="000000" w:themeColor="text1"/>
          <w:sz w:val="21"/>
          <w:szCs w:val="21"/>
        </w:rPr>
        <w:drawing>
          <wp:inline distT="0" distB="0" distL="0" distR="0" wp14:anchorId="0C7B510B" wp14:editId="6252E0DC">
            <wp:extent cx="2629786" cy="2647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5358" cy="2653227"/>
                    </a:xfrm>
                    <a:prstGeom prst="rect">
                      <a:avLst/>
                    </a:prstGeom>
                  </pic:spPr>
                </pic:pic>
              </a:graphicData>
            </a:graphic>
          </wp:inline>
        </w:drawing>
      </w:r>
      <w:r w:rsidR="004C0BC3" w:rsidRPr="004C0BC3">
        <w:rPr>
          <w:rFonts w:ascii="Consolas" w:hAnsi="Consolas"/>
          <w:color w:val="000000" w:themeColor="text1"/>
          <w:sz w:val="21"/>
          <w:szCs w:val="21"/>
        </w:rPr>
        <w:t xml:space="preserve"> </w:t>
      </w:r>
      <w:r w:rsidRPr="009167DD">
        <w:rPr>
          <w:rFonts w:ascii="Consolas" w:hAnsi="Consolas"/>
          <w:color w:val="000000" w:themeColor="text1"/>
          <w:sz w:val="21"/>
          <w:szCs w:val="21"/>
        </w:rPr>
        <w:drawing>
          <wp:inline distT="0" distB="0" distL="0" distR="0" wp14:anchorId="46542EBC" wp14:editId="389F5890">
            <wp:extent cx="2665228" cy="26479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9221" cy="2651917"/>
                    </a:xfrm>
                    <a:prstGeom prst="rect">
                      <a:avLst/>
                    </a:prstGeom>
                  </pic:spPr>
                </pic:pic>
              </a:graphicData>
            </a:graphic>
          </wp:inline>
        </w:drawing>
      </w:r>
    </w:p>
    <w:p w14:paraId="7A11121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01 </w:t>
      </w:r>
    </w:p>
    <w:p w14:paraId="349F5B0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 </w:t>
      </w:r>
    </w:p>
    <w:p w14:paraId="776F61A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0280194044, RMSE Variance: 2.8236524441959454 </w:t>
      </w:r>
    </w:p>
    <w:p w14:paraId="17E83D2D" w14:textId="11C7FDCD"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BF810D1" w14:textId="6222D1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036234235, RMSE Variance: 0.2165276488039587 </w:t>
      </w:r>
    </w:p>
    <w:p w14:paraId="6CDB3B65" w14:textId="389544DE" w:rsidR="009167DD" w:rsidRDefault="009167DD" w:rsidP="00CC5BBC">
      <w:pPr>
        <w:rPr>
          <w:rFonts w:ascii="Consolas" w:hAnsi="Consolas"/>
          <w:color w:val="000000" w:themeColor="text1"/>
          <w:sz w:val="21"/>
          <w:szCs w:val="21"/>
        </w:rPr>
      </w:pPr>
      <w:r w:rsidRPr="009167DD">
        <w:rPr>
          <w:noProof/>
        </w:rPr>
        <w:drawing>
          <wp:inline distT="0" distB="0" distL="0" distR="0" wp14:anchorId="1811C43D" wp14:editId="17F767C6">
            <wp:extent cx="2750288" cy="264769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6478" cy="2653657"/>
                    </a:xfrm>
                    <a:prstGeom prst="rect">
                      <a:avLst/>
                    </a:prstGeom>
                  </pic:spPr>
                </pic:pic>
              </a:graphicData>
            </a:graphic>
          </wp:inline>
        </w:drawing>
      </w:r>
      <w:r w:rsidRPr="009167DD">
        <w:rPr>
          <w:noProof/>
        </w:rPr>
        <w:t xml:space="preserve"> </w:t>
      </w:r>
      <w:r w:rsidRPr="009167DD">
        <w:rPr>
          <w:noProof/>
        </w:rPr>
        <w:drawing>
          <wp:inline distT="0" distB="0" distL="0" distR="0" wp14:anchorId="517FCA18" wp14:editId="19132D0D">
            <wp:extent cx="2892056" cy="26479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5173" cy="2650804"/>
                    </a:xfrm>
                    <a:prstGeom prst="rect">
                      <a:avLst/>
                    </a:prstGeom>
                  </pic:spPr>
                </pic:pic>
              </a:graphicData>
            </a:graphic>
          </wp:inline>
        </w:drawing>
      </w:r>
    </w:p>
    <w:p w14:paraId="44966412"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1 </w:t>
      </w:r>
    </w:p>
    <w:p w14:paraId="3BD3A206" w14:textId="0EB82A5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ABD8AF4"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6070536675, RMSE Variance: 2.8235894778201622 </w:t>
      </w:r>
    </w:p>
    <w:p w14:paraId="429F5D98" w14:textId="185C8D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EE40BCB" w14:textId="0954C63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71661394, RMSE Variance: 0.21652781375555175 </w:t>
      </w:r>
    </w:p>
    <w:p w14:paraId="51D924F2" w14:textId="769EEA80" w:rsidR="009167DD" w:rsidRPr="00417912" w:rsidRDefault="009167DD" w:rsidP="00CC5BBC">
      <w:pPr>
        <w:rPr>
          <w:noProof/>
        </w:rPr>
      </w:pPr>
      <w:r w:rsidRPr="009167DD">
        <w:rPr>
          <w:rFonts w:ascii="Consolas" w:hAnsi="Consolas"/>
          <w:color w:val="000000" w:themeColor="text1"/>
          <w:sz w:val="21"/>
          <w:szCs w:val="21"/>
        </w:rPr>
        <w:lastRenderedPageBreak/>
        <w:drawing>
          <wp:inline distT="0" distB="0" distL="0" distR="0" wp14:anchorId="32F9425B" wp14:editId="6D21D3D9">
            <wp:extent cx="2757377" cy="26473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5757" cy="2655359"/>
                    </a:xfrm>
                    <a:prstGeom prst="rect">
                      <a:avLst/>
                    </a:prstGeom>
                  </pic:spPr>
                </pic:pic>
              </a:graphicData>
            </a:graphic>
          </wp:inline>
        </w:drawing>
      </w:r>
      <w:r w:rsidRPr="009167DD">
        <w:rPr>
          <w:noProof/>
        </w:rPr>
        <w:t xml:space="preserve"> </w:t>
      </w:r>
      <w:r w:rsidRPr="009167DD">
        <w:rPr>
          <w:rFonts w:ascii="Consolas" w:hAnsi="Consolas"/>
          <w:color w:val="000000" w:themeColor="text1"/>
          <w:sz w:val="21"/>
          <w:szCs w:val="21"/>
        </w:rPr>
        <w:drawing>
          <wp:inline distT="0" distB="0" distL="0" distR="0" wp14:anchorId="74C4078B" wp14:editId="7B37B577">
            <wp:extent cx="2842437"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5655" cy="2650948"/>
                    </a:xfrm>
                    <a:prstGeom prst="rect">
                      <a:avLst/>
                    </a:prstGeom>
                  </pic:spPr>
                </pic:pic>
              </a:graphicData>
            </a:graphic>
          </wp:inline>
        </w:drawing>
      </w:r>
    </w:p>
    <w:p w14:paraId="12D6D355" w14:textId="77777777" w:rsidR="009167DD" w:rsidRDefault="009167DD" w:rsidP="00CC5BBC">
      <w:pPr>
        <w:rPr>
          <w:rFonts w:ascii="Consolas" w:hAnsi="Consolas"/>
          <w:color w:val="000000" w:themeColor="text1"/>
          <w:sz w:val="21"/>
          <w:szCs w:val="21"/>
        </w:rPr>
      </w:pPr>
    </w:p>
    <w:p w14:paraId="358D5F76"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1 </w:t>
      </w:r>
    </w:p>
    <w:p w14:paraId="497AF176" w14:textId="41035C83"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4D7A051"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2744151366518, RMSE Variance: 2.822867132079941 </w:t>
      </w:r>
    </w:p>
    <w:p w14:paraId="7BB496F1" w14:textId="214A8A2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991F057" w14:textId="4997203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900974551358, RMSE Variance: 0.21654430284622145 </w:t>
      </w:r>
    </w:p>
    <w:p w14:paraId="45BBD797" w14:textId="07EEB151" w:rsidR="00417912" w:rsidRDefault="00417912" w:rsidP="00CC5BBC">
      <w:pPr>
        <w:rPr>
          <w:rFonts w:ascii="Consolas" w:hAnsi="Consolas"/>
          <w:color w:val="000000" w:themeColor="text1"/>
          <w:sz w:val="21"/>
          <w:szCs w:val="21"/>
        </w:rPr>
      </w:pPr>
      <w:r w:rsidRPr="00417912">
        <w:rPr>
          <w:rFonts w:ascii="Consolas" w:hAnsi="Consolas"/>
          <w:color w:val="000000" w:themeColor="text1"/>
          <w:sz w:val="21"/>
          <w:szCs w:val="21"/>
        </w:rPr>
        <w:drawing>
          <wp:inline distT="0" distB="0" distL="0" distR="0" wp14:anchorId="5C1409A5" wp14:editId="2B6C37F2">
            <wp:extent cx="2792819" cy="2647435"/>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98835" cy="2653138"/>
                    </a:xfrm>
                    <a:prstGeom prst="rect">
                      <a:avLst/>
                    </a:prstGeom>
                  </pic:spPr>
                </pic:pic>
              </a:graphicData>
            </a:graphic>
          </wp:inline>
        </w:drawing>
      </w:r>
      <w:r w:rsidRPr="00417912">
        <w:rPr>
          <w:noProof/>
        </w:rPr>
        <w:t xml:space="preserve"> </w:t>
      </w:r>
      <w:r w:rsidRPr="00417912">
        <w:rPr>
          <w:rFonts w:ascii="Consolas" w:hAnsi="Consolas"/>
          <w:color w:val="000000" w:themeColor="text1"/>
          <w:sz w:val="21"/>
          <w:szCs w:val="21"/>
        </w:rPr>
        <w:drawing>
          <wp:inline distT="0" distB="0" distL="0" distR="0" wp14:anchorId="70609FC7" wp14:editId="1AFA3E89">
            <wp:extent cx="2849526" cy="26479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54008" cy="2652115"/>
                    </a:xfrm>
                    <a:prstGeom prst="rect">
                      <a:avLst/>
                    </a:prstGeom>
                  </pic:spPr>
                </pic:pic>
              </a:graphicData>
            </a:graphic>
          </wp:inline>
        </w:drawing>
      </w:r>
    </w:p>
    <w:p w14:paraId="5FB18EEB" w14:textId="77777777" w:rsidR="004C0BC3" w:rsidRPr="00417912" w:rsidRDefault="004C0BC3" w:rsidP="00CC5BBC">
      <w:pPr>
        <w:rPr>
          <w:rFonts w:ascii="Consolas" w:hAnsi="Consolas"/>
          <w:b/>
          <w:bCs/>
          <w:color w:val="FF0000"/>
          <w:sz w:val="21"/>
          <w:szCs w:val="21"/>
        </w:rPr>
      </w:pPr>
      <w:r w:rsidRPr="00417912">
        <w:rPr>
          <w:rFonts w:ascii="Consolas" w:hAnsi="Consolas"/>
          <w:b/>
          <w:bCs/>
          <w:color w:val="FF0000"/>
          <w:sz w:val="21"/>
          <w:szCs w:val="21"/>
        </w:rPr>
        <w:t xml:space="preserve">Regularization Parameter: 0.1 </w:t>
      </w:r>
    </w:p>
    <w:p w14:paraId="48E50D90" w14:textId="1EA8FA33"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Validation </w:t>
      </w:r>
      <w:r w:rsidRPr="00417912">
        <w:rPr>
          <w:rFonts w:ascii="Consolas" w:hAnsi="Consolas"/>
          <w:color w:val="FF0000"/>
          <w:sz w:val="21"/>
          <w:szCs w:val="21"/>
        </w:rPr>
        <w:t>–</w:t>
      </w:r>
      <w:r w:rsidRPr="00417912">
        <w:rPr>
          <w:rFonts w:ascii="Consolas" w:hAnsi="Consolas"/>
          <w:color w:val="FF0000"/>
          <w:sz w:val="21"/>
          <w:szCs w:val="21"/>
        </w:rPr>
        <w:t xml:space="preserve"> </w:t>
      </w:r>
    </w:p>
    <w:p w14:paraId="54B00121" w14:textId="77777777"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01422313685669, RMSE Variance: 2.8049388848522137 </w:t>
      </w:r>
    </w:p>
    <w:p w14:paraId="46DAAED6" w14:textId="0CE392C5"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Training </w:t>
      </w:r>
      <w:r w:rsidRPr="00417912">
        <w:rPr>
          <w:rFonts w:ascii="Consolas" w:hAnsi="Consolas"/>
          <w:color w:val="FF0000"/>
          <w:sz w:val="21"/>
          <w:szCs w:val="21"/>
        </w:rPr>
        <w:t>–</w:t>
      </w:r>
      <w:r w:rsidRPr="00417912">
        <w:rPr>
          <w:rFonts w:ascii="Consolas" w:hAnsi="Consolas"/>
          <w:color w:val="FF0000"/>
          <w:sz w:val="21"/>
          <w:szCs w:val="21"/>
        </w:rPr>
        <w:t xml:space="preserve"> </w:t>
      </w:r>
    </w:p>
    <w:p w14:paraId="4B6A24A7" w14:textId="71AB09EA"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83382032860445, RMSE Variance: 0.21721293490135185 </w:t>
      </w:r>
    </w:p>
    <w:p w14:paraId="49A84F64" w14:textId="2A53E25B" w:rsidR="00417912" w:rsidRDefault="00417912" w:rsidP="00CC5BBC">
      <w:pPr>
        <w:rPr>
          <w:rFonts w:ascii="Consolas" w:hAnsi="Consolas"/>
          <w:color w:val="000000" w:themeColor="text1"/>
          <w:sz w:val="21"/>
          <w:szCs w:val="21"/>
        </w:rPr>
      </w:pPr>
      <w:r w:rsidRPr="00417912">
        <w:rPr>
          <w:rFonts w:ascii="Consolas" w:hAnsi="Consolas"/>
          <w:color w:val="000000" w:themeColor="text1"/>
          <w:sz w:val="21"/>
          <w:szCs w:val="21"/>
        </w:rPr>
        <w:lastRenderedPageBreak/>
        <w:drawing>
          <wp:inline distT="0" distB="0" distL="0" distR="0" wp14:anchorId="2366DCC9" wp14:editId="4F5AD25E">
            <wp:extent cx="2721935" cy="264757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7375" cy="2652865"/>
                    </a:xfrm>
                    <a:prstGeom prst="rect">
                      <a:avLst/>
                    </a:prstGeom>
                  </pic:spPr>
                </pic:pic>
              </a:graphicData>
            </a:graphic>
          </wp:inline>
        </w:drawing>
      </w:r>
      <w:r w:rsidRPr="00417912">
        <w:rPr>
          <w:noProof/>
        </w:rPr>
        <w:t xml:space="preserve"> </w:t>
      </w:r>
      <w:r w:rsidRPr="00417912">
        <w:rPr>
          <w:rFonts w:ascii="Consolas" w:hAnsi="Consolas"/>
          <w:color w:val="000000" w:themeColor="text1"/>
          <w:sz w:val="21"/>
          <w:szCs w:val="21"/>
        </w:rPr>
        <w:drawing>
          <wp:inline distT="0" distB="0" distL="0" distR="0" wp14:anchorId="28ED3987" wp14:editId="327FEA0C">
            <wp:extent cx="2899144" cy="2647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02740" cy="2651235"/>
                    </a:xfrm>
                    <a:prstGeom prst="rect">
                      <a:avLst/>
                    </a:prstGeom>
                  </pic:spPr>
                </pic:pic>
              </a:graphicData>
            </a:graphic>
          </wp:inline>
        </w:drawing>
      </w:r>
    </w:p>
    <w:p w14:paraId="077CE059"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 </w:t>
      </w:r>
    </w:p>
    <w:p w14:paraId="04C1AC19" w14:textId="6C673D61"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F4AD04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98601974318469, RMSE Variance: 2.428268730240807 </w:t>
      </w:r>
    </w:p>
    <w:p w14:paraId="50E18EE5" w14:textId="7605301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4D76C13" w14:textId="1EBAC51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9.045598602103137, RMSE Variance: 0.20721821748496586 </w:t>
      </w:r>
    </w:p>
    <w:p w14:paraId="7E280B59" w14:textId="206834DD" w:rsidR="00417912" w:rsidRDefault="00417912" w:rsidP="00CC5BBC">
      <w:pPr>
        <w:rPr>
          <w:noProof/>
        </w:rPr>
      </w:pPr>
      <w:r w:rsidRPr="00417912">
        <w:rPr>
          <w:rFonts w:ascii="Consolas" w:hAnsi="Consolas"/>
          <w:color w:val="000000" w:themeColor="text1"/>
          <w:sz w:val="21"/>
          <w:szCs w:val="21"/>
        </w:rPr>
        <w:drawing>
          <wp:inline distT="0" distB="0" distL="0" distR="0" wp14:anchorId="71D384A3" wp14:editId="75D11243">
            <wp:extent cx="2721610" cy="264731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28228" cy="2653752"/>
                    </a:xfrm>
                    <a:prstGeom prst="rect">
                      <a:avLst/>
                    </a:prstGeom>
                  </pic:spPr>
                </pic:pic>
              </a:graphicData>
            </a:graphic>
          </wp:inline>
        </w:drawing>
      </w:r>
      <w:r w:rsidRPr="00417912">
        <w:rPr>
          <w:noProof/>
        </w:rPr>
        <w:t xml:space="preserve"> </w:t>
      </w:r>
      <w:r w:rsidR="00335E36" w:rsidRPr="00335E36">
        <w:rPr>
          <w:noProof/>
        </w:rPr>
        <w:drawing>
          <wp:inline distT="0" distB="0" distL="0" distR="0" wp14:anchorId="58C0D83A" wp14:editId="31EA38FA">
            <wp:extent cx="2778642" cy="26479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81315" cy="2650498"/>
                    </a:xfrm>
                    <a:prstGeom prst="rect">
                      <a:avLst/>
                    </a:prstGeom>
                  </pic:spPr>
                </pic:pic>
              </a:graphicData>
            </a:graphic>
          </wp:inline>
        </w:drawing>
      </w:r>
    </w:p>
    <w:p w14:paraId="01F78BE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 </w:t>
      </w:r>
    </w:p>
    <w:p w14:paraId="5F0BC5F5" w14:textId="25D80F24"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0B5D53D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55742613020617, RMSE Variance: 1.8362954125422426 </w:t>
      </w:r>
    </w:p>
    <w:p w14:paraId="09508C45" w14:textId="1C87524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59E6970" w14:textId="7CFB079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863240921771, RMSE Variance: 0.585577421229748 </w:t>
      </w:r>
    </w:p>
    <w:p w14:paraId="455F61EE" w14:textId="1BE394BD" w:rsidR="008D5BB8" w:rsidRDefault="008D5BB8" w:rsidP="00CC5BBC">
      <w:pPr>
        <w:rPr>
          <w:rFonts w:ascii="Consolas" w:hAnsi="Consolas"/>
          <w:color w:val="000000" w:themeColor="text1"/>
          <w:sz w:val="21"/>
          <w:szCs w:val="21"/>
        </w:rPr>
      </w:pPr>
      <w:r w:rsidRPr="008D5BB8">
        <w:rPr>
          <w:rFonts w:ascii="Consolas" w:hAnsi="Consolas"/>
          <w:color w:val="000000" w:themeColor="text1"/>
          <w:sz w:val="21"/>
          <w:szCs w:val="21"/>
        </w:rPr>
        <w:lastRenderedPageBreak/>
        <w:drawing>
          <wp:inline distT="0" distB="0" distL="0" distR="0" wp14:anchorId="2F9596AC" wp14:editId="06F75FEE">
            <wp:extent cx="2658140" cy="2647889"/>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63987" cy="2653713"/>
                    </a:xfrm>
                    <a:prstGeom prst="rect">
                      <a:avLst/>
                    </a:prstGeom>
                  </pic:spPr>
                </pic:pic>
              </a:graphicData>
            </a:graphic>
          </wp:inline>
        </w:drawing>
      </w:r>
      <w:r w:rsidRPr="008D5BB8">
        <w:rPr>
          <w:noProof/>
        </w:rPr>
        <w:t xml:space="preserve"> </w:t>
      </w:r>
      <w:r w:rsidRPr="008D5BB8">
        <w:rPr>
          <w:rFonts w:ascii="Consolas" w:hAnsi="Consolas"/>
          <w:color w:val="000000" w:themeColor="text1"/>
          <w:sz w:val="21"/>
          <w:szCs w:val="21"/>
        </w:rPr>
        <w:drawing>
          <wp:inline distT="0" distB="0" distL="0" distR="0" wp14:anchorId="334CDA1B" wp14:editId="57600B3A">
            <wp:extent cx="3005470" cy="26479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09730" cy="2651703"/>
                    </a:xfrm>
                    <a:prstGeom prst="rect">
                      <a:avLst/>
                    </a:prstGeom>
                  </pic:spPr>
                </pic:pic>
              </a:graphicData>
            </a:graphic>
          </wp:inline>
        </w:drawing>
      </w:r>
    </w:p>
    <w:p w14:paraId="022EF14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0 </w:t>
      </w:r>
    </w:p>
    <w:p w14:paraId="75AE5F8D" w14:textId="09CE02D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B5CD7DB"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38.39220548030218, RMSE Variance: 0.43090682260927016 </w:t>
      </w:r>
    </w:p>
    <w:p w14:paraId="1743E8DD" w14:textId="4773B3B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59C31EE" w14:textId="44E6ABF1" w:rsidR="00C64072"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38.387989172845806, RMSE Variance: 0.013262159706640225</w:t>
      </w:r>
    </w:p>
    <w:p w14:paraId="3115C47D" w14:textId="1FC3A512" w:rsidR="00335E36" w:rsidRDefault="008D5BB8" w:rsidP="00CC5BBC">
      <w:pPr>
        <w:rPr>
          <w:noProof/>
        </w:rPr>
      </w:pPr>
      <w:r w:rsidRPr="008D5BB8">
        <w:rPr>
          <w:rFonts w:ascii="Consolas" w:hAnsi="Consolas"/>
          <w:color w:val="000000" w:themeColor="text1"/>
          <w:sz w:val="21"/>
          <w:szCs w:val="21"/>
        </w:rPr>
        <w:drawing>
          <wp:inline distT="0" distB="0" distL="0" distR="0" wp14:anchorId="3D41957E" wp14:editId="17E9399C">
            <wp:extent cx="2700670" cy="2647551"/>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06738" cy="2653500"/>
                    </a:xfrm>
                    <a:prstGeom prst="rect">
                      <a:avLst/>
                    </a:prstGeom>
                  </pic:spPr>
                </pic:pic>
              </a:graphicData>
            </a:graphic>
          </wp:inline>
        </w:drawing>
      </w:r>
      <w:r w:rsidRPr="008D5BB8">
        <w:rPr>
          <w:noProof/>
        </w:rPr>
        <w:t xml:space="preserve"> </w:t>
      </w:r>
      <w:r w:rsidRPr="008D5BB8">
        <w:rPr>
          <w:rFonts w:ascii="Consolas" w:hAnsi="Consolas"/>
          <w:color w:val="000000" w:themeColor="text1"/>
          <w:sz w:val="21"/>
          <w:szCs w:val="21"/>
        </w:rPr>
        <w:drawing>
          <wp:inline distT="0" distB="0" distL="0" distR="0" wp14:anchorId="782AA9A7" wp14:editId="5325D59E">
            <wp:extent cx="2686493" cy="2647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8611" cy="2650038"/>
                    </a:xfrm>
                    <a:prstGeom prst="rect">
                      <a:avLst/>
                    </a:prstGeom>
                  </pic:spPr>
                </pic:pic>
              </a:graphicData>
            </a:graphic>
          </wp:inline>
        </w:drawing>
      </w:r>
    </w:p>
    <w:p w14:paraId="2FA0724A" w14:textId="34702F47" w:rsidR="00C82F52" w:rsidRPr="00C82F52" w:rsidRDefault="00C82F52" w:rsidP="00CC5BBC">
      <w:pPr>
        <w:rPr>
          <w:rFonts w:ascii="Consolas" w:hAnsi="Consolas"/>
          <w:color w:val="000000" w:themeColor="text1"/>
          <w:sz w:val="21"/>
          <w:szCs w:val="21"/>
        </w:rPr>
      </w:pPr>
      <w:r>
        <w:rPr>
          <w:noProof/>
        </w:rPr>
        <w:t>Note: In some cases the curves stop at different points due to early stopping as different models converge at different paces</w:t>
      </w:r>
    </w:p>
    <w:p w14:paraId="188792F9" w14:textId="67B207F8" w:rsidR="00C50E8D" w:rsidRPr="003551E9" w:rsidRDefault="00C50E8D" w:rsidP="003551E9">
      <w:pPr>
        <w:jc w:val="center"/>
        <w:rPr>
          <w:rFonts w:ascii="Consolas" w:hAnsi="Consolas"/>
          <w:u w:val="single"/>
        </w:rPr>
      </w:pPr>
      <w:r w:rsidRPr="003551E9">
        <w:rPr>
          <w:rFonts w:ascii="Consolas" w:hAnsi="Consolas"/>
          <w:u w:val="single"/>
        </w:rPr>
        <w:t>L2 (Ridge) Regularization</w:t>
      </w:r>
    </w:p>
    <w:p w14:paraId="7AD025C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e-05 </w:t>
      </w:r>
    </w:p>
    <w:p w14:paraId="03540D9E" w14:textId="39B2A9C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AA7497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70886792957, RMSE Variance: 2.8236234615944715 </w:t>
      </w:r>
    </w:p>
    <w:p w14:paraId="01FDC973" w14:textId="4CE41E9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2F7463F" w14:textId="2A79A44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1064870889, RMSE Variance: 0.21652764538583974 </w:t>
      </w:r>
    </w:p>
    <w:p w14:paraId="17A13BA0" w14:textId="279AB41E" w:rsidR="00347F9A" w:rsidRDefault="00347F9A" w:rsidP="00CC5BBC">
      <w:pPr>
        <w:rPr>
          <w:rFonts w:ascii="Consolas" w:hAnsi="Consolas"/>
          <w:color w:val="000000" w:themeColor="text1"/>
          <w:sz w:val="21"/>
          <w:szCs w:val="21"/>
        </w:rPr>
      </w:pPr>
      <w:r w:rsidRPr="00347F9A">
        <w:rPr>
          <w:rFonts w:ascii="Consolas" w:hAnsi="Consolas"/>
          <w:color w:val="000000" w:themeColor="text1"/>
          <w:sz w:val="21"/>
          <w:szCs w:val="21"/>
        </w:rPr>
        <w:lastRenderedPageBreak/>
        <w:drawing>
          <wp:inline distT="0" distB="0" distL="0" distR="0" wp14:anchorId="015CE72B" wp14:editId="2F38BCEB">
            <wp:extent cx="2856614" cy="2647866"/>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60018" cy="2651022"/>
                    </a:xfrm>
                    <a:prstGeom prst="rect">
                      <a:avLst/>
                    </a:prstGeom>
                  </pic:spPr>
                </pic:pic>
              </a:graphicData>
            </a:graphic>
          </wp:inline>
        </w:drawing>
      </w:r>
      <w:r w:rsidRPr="00347F9A">
        <w:rPr>
          <w:rFonts w:ascii="Consolas" w:hAnsi="Consolas"/>
          <w:color w:val="000000" w:themeColor="text1"/>
          <w:sz w:val="21"/>
          <w:szCs w:val="21"/>
        </w:rPr>
        <w:drawing>
          <wp:inline distT="0" distB="0" distL="0" distR="0" wp14:anchorId="74FCB0F9" wp14:editId="6DDDB352">
            <wp:extent cx="2792730" cy="26479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98702" cy="2653612"/>
                    </a:xfrm>
                    <a:prstGeom prst="rect">
                      <a:avLst/>
                    </a:prstGeom>
                  </pic:spPr>
                </pic:pic>
              </a:graphicData>
            </a:graphic>
          </wp:inline>
        </w:drawing>
      </w:r>
    </w:p>
    <w:p w14:paraId="6E752AFC" w14:textId="1FFEF485"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01 </w:t>
      </w:r>
    </w:p>
    <w:p w14:paraId="679CB39A" w14:textId="67EE02A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7A15576"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695553671981, RMSE Variance: 2.823299404492735 </w:t>
      </w:r>
    </w:p>
    <w:p w14:paraId="51469D26" w14:textId="4A2B699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D17266F" w14:textId="2EB4586B"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4578429293, RMSE Variance: 0.21652747314345916 </w:t>
      </w:r>
    </w:p>
    <w:p w14:paraId="57B0BA91" w14:textId="02F9855B" w:rsidR="00347F9A" w:rsidRDefault="00347F9A" w:rsidP="00CC5BBC">
      <w:pPr>
        <w:rPr>
          <w:rFonts w:ascii="Consolas" w:hAnsi="Consolas"/>
          <w:color w:val="000000" w:themeColor="text1"/>
          <w:sz w:val="21"/>
          <w:szCs w:val="21"/>
        </w:rPr>
      </w:pPr>
      <w:r w:rsidRPr="00347F9A">
        <w:rPr>
          <w:rFonts w:ascii="Consolas" w:hAnsi="Consolas"/>
          <w:color w:val="000000" w:themeColor="text1"/>
          <w:sz w:val="21"/>
          <w:szCs w:val="21"/>
        </w:rPr>
        <w:drawing>
          <wp:inline distT="0" distB="0" distL="0" distR="0" wp14:anchorId="130529C4" wp14:editId="30C4AA37">
            <wp:extent cx="2743200" cy="26473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48844" cy="2652836"/>
                    </a:xfrm>
                    <a:prstGeom prst="rect">
                      <a:avLst/>
                    </a:prstGeom>
                  </pic:spPr>
                </pic:pic>
              </a:graphicData>
            </a:graphic>
          </wp:inline>
        </w:drawing>
      </w:r>
      <w:r w:rsidRPr="00347F9A">
        <w:rPr>
          <w:rFonts w:ascii="Consolas" w:hAnsi="Consolas"/>
          <w:color w:val="000000" w:themeColor="text1"/>
          <w:sz w:val="21"/>
          <w:szCs w:val="21"/>
        </w:rPr>
        <w:drawing>
          <wp:inline distT="0" distB="0" distL="0" distR="0" wp14:anchorId="397DB253" wp14:editId="24112E95">
            <wp:extent cx="2962940" cy="264795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5618" cy="2650343"/>
                    </a:xfrm>
                    <a:prstGeom prst="rect">
                      <a:avLst/>
                    </a:prstGeom>
                  </pic:spPr>
                </pic:pic>
              </a:graphicData>
            </a:graphic>
          </wp:inline>
        </w:drawing>
      </w:r>
    </w:p>
    <w:p w14:paraId="612653FE"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1 </w:t>
      </w:r>
    </w:p>
    <w:p w14:paraId="0C8781BE" w14:textId="36243AD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D9F7B53"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889672477846, RMSE Variance: 2.81994233619207 </w:t>
      </w:r>
    </w:p>
    <w:p w14:paraId="7528A904" w14:textId="0D027ED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2B22481A" w14:textId="74BA1E4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9294290608846, RMSE Variance: 0.21651031524722947 </w:t>
      </w:r>
    </w:p>
    <w:p w14:paraId="2328AF29" w14:textId="30B66EDD" w:rsidR="00454B56" w:rsidRDefault="00454B56" w:rsidP="00CC5BBC">
      <w:pPr>
        <w:rPr>
          <w:rFonts w:ascii="Consolas" w:hAnsi="Consolas"/>
          <w:color w:val="000000" w:themeColor="text1"/>
          <w:sz w:val="21"/>
          <w:szCs w:val="21"/>
        </w:rPr>
      </w:pPr>
      <w:r w:rsidRPr="00454B56">
        <w:rPr>
          <w:rFonts w:ascii="Consolas" w:hAnsi="Consolas"/>
          <w:color w:val="000000" w:themeColor="text1"/>
          <w:sz w:val="21"/>
          <w:szCs w:val="21"/>
        </w:rPr>
        <w:lastRenderedPageBreak/>
        <w:drawing>
          <wp:inline distT="0" distB="0" distL="0" distR="0" wp14:anchorId="3019FBA0" wp14:editId="34522CBB">
            <wp:extent cx="2729023" cy="26475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4699" cy="2653080"/>
                    </a:xfrm>
                    <a:prstGeom prst="rect">
                      <a:avLst/>
                    </a:prstGeom>
                  </pic:spPr>
                </pic:pic>
              </a:graphicData>
            </a:graphic>
          </wp:inline>
        </w:drawing>
      </w:r>
      <w:r w:rsidRPr="00454B56">
        <w:rPr>
          <w:rFonts w:ascii="Consolas" w:hAnsi="Consolas"/>
          <w:color w:val="000000" w:themeColor="text1"/>
          <w:sz w:val="21"/>
          <w:szCs w:val="21"/>
        </w:rPr>
        <w:drawing>
          <wp:inline distT="0" distB="0" distL="0" distR="0" wp14:anchorId="61C7EE1F" wp14:editId="79767830">
            <wp:extent cx="2998381"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00922" cy="2650194"/>
                    </a:xfrm>
                    <a:prstGeom prst="rect">
                      <a:avLst/>
                    </a:prstGeom>
                  </pic:spPr>
                </pic:pic>
              </a:graphicData>
            </a:graphic>
          </wp:inline>
        </w:drawing>
      </w:r>
    </w:p>
    <w:p w14:paraId="4E43F39A" w14:textId="77777777" w:rsidR="00EC73F9" w:rsidRPr="00347F9A" w:rsidRDefault="00EC73F9" w:rsidP="00CC5BBC">
      <w:pPr>
        <w:rPr>
          <w:rFonts w:ascii="Consolas" w:hAnsi="Consolas"/>
          <w:b/>
          <w:bCs/>
          <w:color w:val="FF0000"/>
          <w:sz w:val="21"/>
          <w:szCs w:val="21"/>
        </w:rPr>
      </w:pPr>
      <w:r w:rsidRPr="00347F9A">
        <w:rPr>
          <w:rFonts w:ascii="Consolas" w:hAnsi="Consolas"/>
          <w:b/>
          <w:bCs/>
          <w:color w:val="FF0000"/>
          <w:sz w:val="21"/>
          <w:szCs w:val="21"/>
        </w:rPr>
        <w:t xml:space="preserve">Regularization Parameter: 0.01 </w:t>
      </w:r>
    </w:p>
    <w:p w14:paraId="3688BBCE" w14:textId="3F2A1060"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Validation </w:t>
      </w:r>
      <w:r w:rsidRPr="00347F9A">
        <w:rPr>
          <w:rFonts w:ascii="Consolas" w:hAnsi="Consolas"/>
          <w:color w:val="FF0000"/>
          <w:sz w:val="21"/>
          <w:szCs w:val="21"/>
        </w:rPr>
        <w:t>–</w:t>
      </w:r>
      <w:r w:rsidRPr="00347F9A">
        <w:rPr>
          <w:rFonts w:ascii="Consolas" w:hAnsi="Consolas"/>
          <w:color w:val="FF0000"/>
          <w:sz w:val="21"/>
          <w:szCs w:val="21"/>
        </w:rPr>
        <w:t xml:space="preserve"> </w:t>
      </w:r>
    </w:p>
    <w:p w14:paraId="12F70F3C" w14:textId="77777777"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736885225993767, RMSE Variance: 2.7752938787261368 </w:t>
      </w:r>
    </w:p>
    <w:p w14:paraId="28296220" w14:textId="408A84AC"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Training </w:t>
      </w:r>
      <w:r w:rsidRPr="00347F9A">
        <w:rPr>
          <w:rFonts w:ascii="Consolas" w:hAnsi="Consolas"/>
          <w:color w:val="FF0000"/>
          <w:sz w:val="21"/>
          <w:szCs w:val="21"/>
        </w:rPr>
        <w:t>–</w:t>
      </w:r>
      <w:r w:rsidRPr="00347F9A">
        <w:rPr>
          <w:rFonts w:ascii="Consolas" w:hAnsi="Consolas"/>
          <w:color w:val="FF0000"/>
          <w:sz w:val="21"/>
          <w:szCs w:val="21"/>
        </w:rPr>
        <w:t xml:space="preserve"> </w:t>
      </w:r>
    </w:p>
    <w:p w14:paraId="216196F4" w14:textId="4F8ABF26" w:rsidR="00EC73F9"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812680651250712, RMSE Variance: 0.21486662361581602 </w:t>
      </w:r>
    </w:p>
    <w:p w14:paraId="18D3FE02" w14:textId="32AC7F09" w:rsidR="00454B56" w:rsidRPr="00347F9A" w:rsidRDefault="00454B56" w:rsidP="00CC5BBC">
      <w:pPr>
        <w:rPr>
          <w:rFonts w:ascii="Consolas" w:hAnsi="Consolas"/>
          <w:color w:val="FF0000"/>
          <w:sz w:val="21"/>
          <w:szCs w:val="21"/>
        </w:rPr>
      </w:pPr>
      <w:r w:rsidRPr="00454B56">
        <w:rPr>
          <w:rFonts w:ascii="Consolas" w:hAnsi="Consolas"/>
          <w:color w:val="FF0000"/>
          <w:sz w:val="21"/>
          <w:szCs w:val="21"/>
        </w:rPr>
        <w:drawing>
          <wp:inline distT="0" distB="0" distL="0" distR="0" wp14:anchorId="517016BF" wp14:editId="71A69575">
            <wp:extent cx="2842437" cy="26473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4525" cy="2667887"/>
                    </a:xfrm>
                    <a:prstGeom prst="rect">
                      <a:avLst/>
                    </a:prstGeom>
                  </pic:spPr>
                </pic:pic>
              </a:graphicData>
            </a:graphic>
          </wp:inline>
        </w:drawing>
      </w:r>
      <w:r w:rsidRPr="00454B56">
        <w:rPr>
          <w:rFonts w:ascii="Consolas" w:hAnsi="Consolas"/>
          <w:color w:val="FF0000"/>
          <w:sz w:val="21"/>
          <w:szCs w:val="21"/>
        </w:rPr>
        <w:drawing>
          <wp:inline distT="0" distB="0" distL="0" distR="0" wp14:anchorId="1E924687" wp14:editId="3085A9BB">
            <wp:extent cx="2806995"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09284" cy="2650110"/>
                    </a:xfrm>
                    <a:prstGeom prst="rect">
                      <a:avLst/>
                    </a:prstGeom>
                  </pic:spPr>
                </pic:pic>
              </a:graphicData>
            </a:graphic>
          </wp:inline>
        </w:drawing>
      </w:r>
    </w:p>
    <w:p w14:paraId="7B120089"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1 </w:t>
      </w:r>
    </w:p>
    <w:p w14:paraId="5BFC483C" w14:textId="632C570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C69A28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59364207752135, RMSE Variance: 1.9071935836059317 </w:t>
      </w:r>
    </w:p>
    <w:p w14:paraId="1503E788" w14:textId="1B69FFE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00F889F" w14:textId="79BE7139"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97660996629977, RMSE Variance: 0.1392299859524072 </w:t>
      </w:r>
    </w:p>
    <w:p w14:paraId="1A0A90B8" w14:textId="02416AFC"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lastRenderedPageBreak/>
        <w:drawing>
          <wp:inline distT="0" distB="0" distL="0" distR="0" wp14:anchorId="5C61D02E" wp14:editId="32FF6A40">
            <wp:extent cx="2842260" cy="26477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9387" cy="2654346"/>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22B1EDA3" wp14:editId="3FA9A699">
            <wp:extent cx="2842437"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9458" cy="2654491"/>
                    </a:xfrm>
                    <a:prstGeom prst="rect">
                      <a:avLst/>
                    </a:prstGeom>
                  </pic:spPr>
                </pic:pic>
              </a:graphicData>
            </a:graphic>
          </wp:inline>
        </w:drawing>
      </w:r>
    </w:p>
    <w:p w14:paraId="6051F992"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 </w:t>
      </w:r>
    </w:p>
    <w:p w14:paraId="0E766FED" w14:textId="3FF4B8B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C696C1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579580232262, RMSE Variance: 0.6681218566017744 </w:t>
      </w:r>
    </w:p>
    <w:p w14:paraId="70AAE768" w14:textId="2EC9112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7E510E7" w14:textId="0B9BEBE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360070220097, RMSE Variance: 0.033574976267000047 </w:t>
      </w:r>
    </w:p>
    <w:p w14:paraId="77B59771" w14:textId="4BCC88F4"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drawing>
          <wp:inline distT="0" distB="0" distL="0" distR="0" wp14:anchorId="4E145B63" wp14:editId="4BA30E56">
            <wp:extent cx="2686493" cy="2647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93488" cy="2654532"/>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00AED016" wp14:editId="7B038BB1">
            <wp:extent cx="3005470" cy="26479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07925" cy="2650113"/>
                    </a:xfrm>
                    <a:prstGeom prst="rect">
                      <a:avLst/>
                    </a:prstGeom>
                  </pic:spPr>
                </pic:pic>
              </a:graphicData>
            </a:graphic>
          </wp:inline>
        </w:drawing>
      </w:r>
    </w:p>
    <w:p w14:paraId="550C828C"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 </w:t>
      </w:r>
    </w:p>
    <w:p w14:paraId="7D4B33F9" w14:textId="628FA7B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D7005B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4617907655433, RMSE Variance: 0.47248764227836026 </w:t>
      </w:r>
    </w:p>
    <w:p w14:paraId="0B37969D" w14:textId="1AACE6BD"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2BF0520" w14:textId="4969DD4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5601152011689, RMSE Variance: 0.02942145171798437 </w:t>
      </w:r>
    </w:p>
    <w:p w14:paraId="7D5A8CB6" w14:textId="158FE7EB"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lastRenderedPageBreak/>
        <w:drawing>
          <wp:inline distT="0" distB="0" distL="0" distR="0" wp14:anchorId="729F3EBD" wp14:editId="37979321">
            <wp:extent cx="2594344" cy="264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2212" cy="2655648"/>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4CC0DFA9" wp14:editId="6C5C301F">
            <wp:extent cx="2778642" cy="264795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80814" cy="2650020"/>
                    </a:xfrm>
                    <a:prstGeom prst="rect">
                      <a:avLst/>
                    </a:prstGeom>
                  </pic:spPr>
                </pic:pic>
              </a:graphicData>
            </a:graphic>
          </wp:inline>
        </w:drawing>
      </w:r>
    </w:p>
    <w:p w14:paraId="3A7D703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0 </w:t>
      </w:r>
    </w:p>
    <w:p w14:paraId="2487A45E" w14:textId="21B8D63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C18C8D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5127228.701350766, RMSE Variance: 15371391278.132935 </w:t>
      </w:r>
    </w:p>
    <w:p w14:paraId="66409D47" w14:textId="1391507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33E8A842" w14:textId="207BDB2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Average RMSE: 5118261.509663762, RMSE Variance: 2870607127.502921</w:t>
      </w:r>
    </w:p>
    <w:p w14:paraId="4A92C5D3" w14:textId="2FBA4543" w:rsidR="00FB278F" w:rsidRDefault="00FB278F" w:rsidP="00CC5BBC">
      <w:pPr>
        <w:rPr>
          <w:rFonts w:ascii="Consolas" w:hAnsi="Consolas"/>
          <w:color w:val="000000" w:themeColor="text1"/>
          <w:sz w:val="21"/>
          <w:szCs w:val="21"/>
        </w:rPr>
      </w:pPr>
      <w:r w:rsidRPr="00FB278F">
        <w:rPr>
          <w:rFonts w:ascii="Consolas" w:hAnsi="Consolas"/>
          <w:color w:val="000000" w:themeColor="text1"/>
          <w:sz w:val="21"/>
          <w:szCs w:val="21"/>
        </w:rPr>
        <w:drawing>
          <wp:inline distT="0" distB="0" distL="0" distR="0" wp14:anchorId="3D56E190" wp14:editId="5395A84C">
            <wp:extent cx="2707758" cy="26476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14662" cy="2654409"/>
                    </a:xfrm>
                    <a:prstGeom prst="rect">
                      <a:avLst/>
                    </a:prstGeom>
                  </pic:spPr>
                </pic:pic>
              </a:graphicData>
            </a:graphic>
          </wp:inline>
        </w:drawing>
      </w:r>
      <w:r w:rsidRPr="00FB278F">
        <w:rPr>
          <w:rFonts w:ascii="Consolas" w:hAnsi="Consolas"/>
          <w:color w:val="000000" w:themeColor="text1"/>
          <w:sz w:val="21"/>
          <w:szCs w:val="21"/>
        </w:rPr>
        <w:drawing>
          <wp:inline distT="0" distB="0" distL="0" distR="0" wp14:anchorId="17FFD603" wp14:editId="125B3D3F">
            <wp:extent cx="2615609"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17436" cy="2649800"/>
                    </a:xfrm>
                    <a:prstGeom prst="rect">
                      <a:avLst/>
                    </a:prstGeom>
                  </pic:spPr>
                </pic:pic>
              </a:graphicData>
            </a:graphic>
          </wp:inline>
        </w:drawing>
      </w:r>
    </w:p>
    <w:p w14:paraId="29BBF383" w14:textId="77777777" w:rsidR="00347F9A" w:rsidRPr="003B0BC7" w:rsidRDefault="00347F9A" w:rsidP="00CC5BBC">
      <w:pPr>
        <w:rPr>
          <w:rFonts w:ascii="Consolas" w:hAnsi="Consolas"/>
          <w:color w:val="000000" w:themeColor="text1"/>
          <w:sz w:val="21"/>
          <w:szCs w:val="21"/>
        </w:rPr>
      </w:pPr>
    </w:p>
    <w:p w14:paraId="65B6DC6D" w14:textId="5566CB4A" w:rsidR="008B0DA7" w:rsidRDefault="003B0BC7" w:rsidP="00CC5BBC">
      <w:pPr>
        <w:rPr>
          <w:rFonts w:ascii="Consolas" w:hAnsi="Consolas"/>
          <w:color w:val="000000" w:themeColor="text1"/>
          <w:sz w:val="21"/>
          <w:szCs w:val="21"/>
        </w:rPr>
      </w:pPr>
      <w:r w:rsidRPr="003B0BC7">
        <w:rPr>
          <w:rFonts w:ascii="Consolas" w:hAnsi="Consolas"/>
          <w:color w:val="000000" w:themeColor="text1"/>
          <w:sz w:val="21"/>
          <w:szCs w:val="21"/>
        </w:rPr>
        <w:t>Hence</w:t>
      </w:r>
      <w:r>
        <w:rPr>
          <w:rFonts w:ascii="Consolas" w:hAnsi="Consolas"/>
          <w:color w:val="000000" w:themeColor="text1"/>
        </w:rPr>
        <w:t xml:space="preserve"> </w:t>
      </w:r>
      <w:r w:rsidR="002E32B5" w:rsidRPr="003B0BC7">
        <w:rPr>
          <w:rFonts w:ascii="Consolas" w:hAnsi="Consolas"/>
          <w:b/>
          <w:bCs/>
          <w:color w:val="000000" w:themeColor="text1"/>
          <w:sz w:val="21"/>
          <w:szCs w:val="21"/>
        </w:rPr>
        <w:t xml:space="preserve">Regularization Parameter: 0.01 </w:t>
      </w:r>
      <w:r w:rsidR="002E32B5" w:rsidRPr="002E32B5">
        <w:rPr>
          <w:rFonts w:ascii="Consolas" w:hAnsi="Consolas"/>
          <w:color w:val="000000" w:themeColor="text1"/>
          <w:sz w:val="21"/>
          <w:szCs w:val="21"/>
        </w:rPr>
        <w:t>works the best</w:t>
      </w:r>
      <w:r>
        <w:rPr>
          <w:rFonts w:ascii="Consolas" w:hAnsi="Consolas"/>
          <w:color w:val="000000" w:themeColor="text1"/>
          <w:sz w:val="21"/>
          <w:szCs w:val="21"/>
        </w:rPr>
        <w:t xml:space="preserve"> for Ridge while 0.1 works best for Lasso Regression</w:t>
      </w:r>
      <w:r w:rsidR="002E32B5">
        <w:rPr>
          <w:rFonts w:ascii="Consolas" w:hAnsi="Consolas"/>
          <w:color w:val="000000" w:themeColor="text1"/>
          <w:sz w:val="21"/>
          <w:szCs w:val="21"/>
        </w:rPr>
        <w:t>. Overall, we see what we would expect that is as we begin to weigh the regularization loss more our model starts to fail to converge as it might greedily try to just minimize weights to minimize overall loss instead of minimizing the MSE. In intermediate values of the regularization parameter, we see a balance</w:t>
      </w:r>
      <w:r w:rsidR="008B0DA7">
        <w:rPr>
          <w:rFonts w:ascii="Consolas" w:hAnsi="Consolas"/>
          <w:color w:val="000000" w:themeColor="text1"/>
          <w:sz w:val="21"/>
          <w:szCs w:val="21"/>
        </w:rPr>
        <w:t xml:space="preserve"> between the two. Since the model already converged well even without regularization, regularization </w:t>
      </w:r>
      <w:r w:rsidR="00C64072">
        <w:rPr>
          <w:rFonts w:ascii="Consolas" w:hAnsi="Consolas"/>
          <w:color w:val="000000" w:themeColor="text1"/>
          <w:sz w:val="21"/>
          <w:szCs w:val="21"/>
        </w:rPr>
        <w:t>does not</w:t>
      </w:r>
      <w:r w:rsidR="008B0DA7">
        <w:rPr>
          <w:rFonts w:ascii="Consolas" w:hAnsi="Consolas"/>
          <w:color w:val="000000" w:themeColor="text1"/>
          <w:sz w:val="21"/>
          <w:szCs w:val="21"/>
        </w:rPr>
        <w:t xml:space="preserve"> help a lot and only offers decimal level improvement.</w:t>
      </w:r>
      <w:r>
        <w:rPr>
          <w:rFonts w:ascii="Consolas" w:hAnsi="Consolas"/>
          <w:color w:val="000000" w:themeColor="text1"/>
          <w:sz w:val="21"/>
          <w:szCs w:val="21"/>
        </w:rPr>
        <w:t xml:space="preserve"> Between Lasso and Ridge, Ridge uses square of weights which increases much faster and hence as evident </w:t>
      </w:r>
      <w:r>
        <w:rPr>
          <w:rFonts w:ascii="Consolas" w:hAnsi="Consolas"/>
          <w:color w:val="000000" w:themeColor="text1"/>
          <w:sz w:val="21"/>
          <w:szCs w:val="21"/>
        </w:rPr>
        <w:lastRenderedPageBreak/>
        <w:t>from the values the model totally overshoots the minima by a large amount while in the case of Lasso it still overshoots but by a smaller amount</w:t>
      </w:r>
    </w:p>
    <w:p w14:paraId="269A37AC" w14:textId="7383C30D" w:rsidR="00510FFD" w:rsidRDefault="008B0DA7" w:rsidP="00CC5BBC">
      <w:pPr>
        <w:rPr>
          <w:rFonts w:ascii="Consolas" w:hAnsi="Consolas"/>
          <w:color w:val="000000" w:themeColor="text1"/>
          <w:sz w:val="21"/>
          <w:szCs w:val="21"/>
        </w:rPr>
      </w:pPr>
      <w:r>
        <w:rPr>
          <w:rFonts w:ascii="Consolas" w:hAnsi="Consolas"/>
          <w:color w:val="000000" w:themeColor="text1"/>
          <w:sz w:val="21"/>
          <w:szCs w:val="21"/>
        </w:rPr>
        <w:t xml:space="preserve">Since </w:t>
      </w:r>
      <w:proofErr w:type="gramStart"/>
      <w:r>
        <w:rPr>
          <w:rFonts w:ascii="Consolas" w:hAnsi="Consolas"/>
          <w:color w:val="000000" w:themeColor="text1"/>
          <w:sz w:val="21"/>
          <w:szCs w:val="21"/>
        </w:rPr>
        <w:t>we’ve</w:t>
      </w:r>
      <w:proofErr w:type="gramEnd"/>
      <w:r>
        <w:rPr>
          <w:rFonts w:ascii="Consolas" w:hAnsi="Consolas"/>
          <w:color w:val="000000" w:themeColor="text1"/>
          <w:sz w:val="21"/>
          <w:szCs w:val="21"/>
        </w:rPr>
        <w:t xml:space="preserve"> used early stopping everywhere, for parameter values 1 and 10 we see the model is unstable during training and hence stops after few iterations</w:t>
      </w:r>
    </w:p>
    <w:p w14:paraId="10C890CC" w14:textId="7F74012B" w:rsidR="00FD3640" w:rsidRDefault="00FD3640" w:rsidP="00CC5BBC">
      <w:pPr>
        <w:rPr>
          <w:rFonts w:ascii="Consolas" w:hAnsi="Consolas"/>
          <w:b/>
          <w:bCs/>
          <w:color w:val="000000" w:themeColor="text1"/>
          <w:sz w:val="21"/>
          <w:szCs w:val="21"/>
        </w:rPr>
      </w:pPr>
      <w:r w:rsidRPr="00FD3640">
        <w:rPr>
          <w:rFonts w:ascii="Consolas" w:hAnsi="Consolas"/>
          <w:b/>
          <w:bCs/>
          <w:color w:val="000000" w:themeColor="text1"/>
          <w:sz w:val="21"/>
          <w:szCs w:val="21"/>
        </w:rPr>
        <w:t>d)</w:t>
      </w:r>
    </w:p>
    <w:p w14:paraId="205DDABD" w14:textId="6C680975" w:rsidR="00FD3640" w:rsidRDefault="00FD3640" w:rsidP="00CC5BBC">
      <w:pPr>
        <w:rPr>
          <w:rFonts w:ascii="Consolas" w:hAnsi="Consolas"/>
          <w:b/>
          <w:bCs/>
          <w:color w:val="000000" w:themeColor="text1"/>
          <w:sz w:val="21"/>
          <w:szCs w:val="21"/>
        </w:rPr>
      </w:pPr>
      <w:r>
        <w:rPr>
          <w:rFonts w:ascii="Consolas" w:hAnsi="Consolas"/>
          <w:b/>
          <w:bCs/>
          <w:color w:val="000000" w:themeColor="text1"/>
          <w:sz w:val="21"/>
          <w:szCs w:val="21"/>
        </w:rPr>
        <w:t>For K = 5</w:t>
      </w:r>
    </w:p>
    <w:p w14:paraId="6E3FD13A" w14:textId="5ED0796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Using Analytical Solution</w:t>
      </w:r>
    </w:p>
    <w:p w14:paraId="4CE6CC4C"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1 </w:t>
      </w:r>
    </w:p>
    <w:p w14:paraId="061CDED5"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15465365030286, MSE: 51.18906885579204 </w:t>
      </w:r>
    </w:p>
    <w:p w14:paraId="0CBFC5E1"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2 </w:t>
      </w:r>
    </w:p>
    <w:p w14:paraId="584A9886" w14:textId="6F7C4068"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9.266839756448137, MSE: 85.87431907168776 </w:t>
      </w:r>
    </w:p>
    <w:p w14:paraId="6F4FAD3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3 </w:t>
      </w:r>
    </w:p>
    <w:p w14:paraId="269089DA" w14:textId="3416F206"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5705437572973, MSE: 59.22388218189022 </w:t>
      </w:r>
    </w:p>
    <w:p w14:paraId="0475852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4 </w:t>
      </w:r>
    </w:p>
    <w:p w14:paraId="6C2468BE" w14:textId="5EB5EDED"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11.724728270732339, MSE: 137.46925302251015 </w:t>
      </w:r>
    </w:p>
    <w:p w14:paraId="5430B689"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5 </w:t>
      </w:r>
    </w:p>
    <w:p w14:paraId="02438234" w14:textId="2B82CE4A"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3396778376939, MSE: 59.18835398954066 </w:t>
      </w:r>
    </w:p>
    <w:p w14:paraId="4874D0BF"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Average </w:t>
      </w:r>
    </w:p>
    <w:p w14:paraId="7ECE5EEC" w14:textId="36FA4934"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RMSE: 8.707064778686648, Average MSE: 78.58897542428416</w:t>
      </w:r>
    </w:p>
    <w:p w14:paraId="3AD7265C" w14:textId="6AE7626C" w:rsidR="00A626BB" w:rsidRDefault="00A626BB" w:rsidP="00CC5BBC">
      <w:pPr>
        <w:rPr>
          <w:rFonts w:ascii="Consolas" w:hAnsi="Consolas"/>
          <w:color w:val="000000" w:themeColor="text1"/>
          <w:sz w:val="21"/>
          <w:szCs w:val="21"/>
        </w:rPr>
      </w:pPr>
    </w:p>
    <w:p w14:paraId="49B7C29E" w14:textId="29B20B21" w:rsidR="00A626BB" w:rsidRDefault="00A626BB" w:rsidP="00CC5BBC">
      <w:pPr>
        <w:rPr>
          <w:rFonts w:ascii="Consolas" w:hAnsi="Consolas"/>
          <w:color w:val="000000" w:themeColor="text1"/>
          <w:sz w:val="21"/>
          <w:szCs w:val="21"/>
        </w:rPr>
      </w:pPr>
    </w:p>
    <w:p w14:paraId="2E61C1C3" w14:textId="77532855" w:rsidR="00A626BB" w:rsidRDefault="00A626BB" w:rsidP="00CC5BBC">
      <w:pPr>
        <w:rPr>
          <w:rFonts w:ascii="Consolas" w:hAnsi="Consolas"/>
          <w:color w:val="000000" w:themeColor="text1"/>
          <w:sz w:val="21"/>
          <w:szCs w:val="21"/>
        </w:rPr>
      </w:pPr>
    </w:p>
    <w:p w14:paraId="4C3F448E" w14:textId="3235E935" w:rsidR="00A626BB" w:rsidRDefault="00A626BB" w:rsidP="00CC5BBC">
      <w:pPr>
        <w:rPr>
          <w:rFonts w:ascii="Consolas" w:hAnsi="Consolas"/>
          <w:color w:val="000000" w:themeColor="text1"/>
          <w:sz w:val="21"/>
          <w:szCs w:val="21"/>
        </w:rPr>
      </w:pPr>
    </w:p>
    <w:p w14:paraId="59406620" w14:textId="169ACB98" w:rsidR="00A626BB" w:rsidRDefault="00A626BB" w:rsidP="00CC5BBC">
      <w:pPr>
        <w:rPr>
          <w:rFonts w:ascii="Consolas" w:hAnsi="Consolas"/>
          <w:color w:val="000000" w:themeColor="text1"/>
          <w:sz w:val="21"/>
          <w:szCs w:val="21"/>
        </w:rPr>
      </w:pPr>
    </w:p>
    <w:p w14:paraId="4B814442" w14:textId="3924811A" w:rsidR="00A626BB" w:rsidRDefault="00A626BB" w:rsidP="00CC5BBC">
      <w:pPr>
        <w:rPr>
          <w:rFonts w:ascii="Consolas" w:hAnsi="Consolas"/>
          <w:color w:val="000000" w:themeColor="text1"/>
          <w:sz w:val="21"/>
          <w:szCs w:val="21"/>
        </w:rPr>
      </w:pPr>
    </w:p>
    <w:p w14:paraId="48799637" w14:textId="7B8498AA" w:rsidR="00A626BB" w:rsidRDefault="00A626BB" w:rsidP="00CC5BBC">
      <w:pPr>
        <w:rPr>
          <w:rFonts w:ascii="Consolas" w:hAnsi="Consolas"/>
          <w:color w:val="000000" w:themeColor="text1"/>
          <w:sz w:val="21"/>
          <w:szCs w:val="21"/>
        </w:rPr>
      </w:pPr>
    </w:p>
    <w:p w14:paraId="28E1A60C" w14:textId="73ABF099" w:rsidR="00A626BB" w:rsidRDefault="00A626BB" w:rsidP="00CC5BBC">
      <w:pPr>
        <w:rPr>
          <w:rFonts w:ascii="Consolas" w:hAnsi="Consolas"/>
          <w:color w:val="000000" w:themeColor="text1"/>
          <w:sz w:val="21"/>
          <w:szCs w:val="21"/>
        </w:rPr>
      </w:pPr>
    </w:p>
    <w:p w14:paraId="263A2069" w14:textId="1EFA1551" w:rsidR="00A626BB" w:rsidRDefault="00A626BB" w:rsidP="00CC5BBC">
      <w:pPr>
        <w:rPr>
          <w:rFonts w:ascii="Consolas" w:hAnsi="Consolas"/>
          <w:color w:val="000000" w:themeColor="text1"/>
          <w:sz w:val="21"/>
          <w:szCs w:val="21"/>
        </w:rPr>
      </w:pPr>
    </w:p>
    <w:p w14:paraId="7B108E9A" w14:textId="453BA367" w:rsidR="00A626BB" w:rsidRDefault="00A626BB" w:rsidP="00CC5BBC">
      <w:pPr>
        <w:rPr>
          <w:rFonts w:ascii="Consolas" w:hAnsi="Consolas"/>
          <w:color w:val="000000" w:themeColor="text1"/>
          <w:sz w:val="21"/>
          <w:szCs w:val="21"/>
        </w:rPr>
      </w:pPr>
    </w:p>
    <w:p w14:paraId="1BF89131" w14:textId="29E6D86C" w:rsidR="00A626BB" w:rsidRDefault="00A626BB" w:rsidP="00CC5BBC">
      <w:pPr>
        <w:rPr>
          <w:rFonts w:ascii="Consolas" w:hAnsi="Consolas"/>
          <w:color w:val="000000" w:themeColor="text1"/>
          <w:sz w:val="21"/>
          <w:szCs w:val="21"/>
        </w:rPr>
      </w:pPr>
    </w:p>
    <w:p w14:paraId="180975FD" w14:textId="3E001AB7" w:rsidR="00A626BB" w:rsidRDefault="00A626BB" w:rsidP="00CC5BBC">
      <w:pPr>
        <w:rPr>
          <w:rFonts w:ascii="Consolas" w:hAnsi="Consolas"/>
          <w:color w:val="000000" w:themeColor="text1"/>
          <w:sz w:val="21"/>
          <w:szCs w:val="21"/>
        </w:rPr>
      </w:pPr>
    </w:p>
    <w:p w14:paraId="250DB3FA" w14:textId="19BE3AF7" w:rsidR="00A626BB" w:rsidRDefault="00A626BB" w:rsidP="00CC5BBC">
      <w:pPr>
        <w:rPr>
          <w:rFonts w:ascii="Consolas" w:hAnsi="Consolas"/>
          <w:color w:val="000000" w:themeColor="text1"/>
          <w:sz w:val="21"/>
          <w:szCs w:val="21"/>
        </w:rPr>
      </w:pPr>
    </w:p>
    <w:p w14:paraId="31E8D199" w14:textId="4BBDB971" w:rsidR="00A626BB" w:rsidRDefault="00A626BB" w:rsidP="00CC5BBC">
      <w:pPr>
        <w:rPr>
          <w:rFonts w:ascii="Consolas" w:hAnsi="Consolas"/>
          <w:color w:val="000000" w:themeColor="text1"/>
          <w:sz w:val="21"/>
          <w:szCs w:val="21"/>
        </w:rPr>
      </w:pPr>
    </w:p>
    <w:p w14:paraId="487FFC3E" w14:textId="6DEDD0F5" w:rsidR="00A626BB" w:rsidRDefault="00A626BB" w:rsidP="00A626BB">
      <w:pPr>
        <w:jc w:val="center"/>
        <w:rPr>
          <w:rFonts w:ascii="Consolas" w:hAnsi="Consolas"/>
          <w:b/>
          <w:bCs/>
          <w:color w:val="000000" w:themeColor="text1"/>
          <w:sz w:val="52"/>
          <w:szCs w:val="52"/>
        </w:rPr>
      </w:pPr>
      <w:r w:rsidRPr="00A626BB">
        <w:rPr>
          <w:rFonts w:ascii="Consolas" w:hAnsi="Consolas"/>
          <w:b/>
          <w:bCs/>
          <w:color w:val="000000" w:themeColor="text1"/>
          <w:sz w:val="52"/>
          <w:szCs w:val="52"/>
        </w:rPr>
        <w:lastRenderedPageBreak/>
        <w:t>Section C</w:t>
      </w:r>
    </w:p>
    <w:p w14:paraId="57764974" w14:textId="2FE9EF2E" w:rsidR="00A626BB" w:rsidRDefault="00A626BB" w:rsidP="00A626BB">
      <w:pPr>
        <w:rPr>
          <w:rFonts w:ascii="Consolas" w:hAnsi="Consolas"/>
          <w:b/>
          <w:bCs/>
          <w:color w:val="000000" w:themeColor="text1"/>
          <w:sz w:val="21"/>
          <w:szCs w:val="21"/>
        </w:rPr>
      </w:pPr>
      <w:r w:rsidRPr="00A626BB">
        <w:rPr>
          <w:rFonts w:ascii="Consolas" w:hAnsi="Consolas"/>
          <w:b/>
          <w:bCs/>
          <w:color w:val="000000" w:themeColor="text1"/>
          <w:sz w:val="21"/>
          <w:szCs w:val="21"/>
        </w:rPr>
        <w:t>a</w:t>
      </w:r>
      <w:r>
        <w:rPr>
          <w:rFonts w:ascii="Consolas" w:hAnsi="Consolas"/>
          <w:b/>
          <w:bCs/>
          <w:color w:val="000000" w:themeColor="text1"/>
          <w:sz w:val="21"/>
          <w:szCs w:val="21"/>
        </w:rPr>
        <w:t>)</w:t>
      </w:r>
    </w:p>
    <w:p w14:paraId="3C89936C" w14:textId="68F640DE" w:rsidR="00A626BB" w:rsidRDefault="00A626BB" w:rsidP="00A626BB">
      <w:pPr>
        <w:rPr>
          <w:rFonts w:ascii="Consolas" w:hAnsi="Consolas"/>
          <w:b/>
          <w:bCs/>
          <w:color w:val="000000" w:themeColor="text1"/>
          <w:sz w:val="21"/>
          <w:szCs w:val="21"/>
        </w:rPr>
      </w:pPr>
      <w:r>
        <w:rPr>
          <w:rFonts w:ascii="Consolas" w:hAnsi="Consolas"/>
          <w:b/>
          <w:bCs/>
          <w:color w:val="000000" w:themeColor="text1"/>
          <w:sz w:val="21"/>
          <w:szCs w:val="21"/>
        </w:rPr>
        <w:t>Class Distribution:</w:t>
      </w:r>
    </w:p>
    <w:p w14:paraId="7B324341" w14:textId="4A237B09" w:rsidR="00A626BB" w:rsidRDefault="00A626BB" w:rsidP="00A626BB">
      <w:pPr>
        <w:jc w:val="center"/>
        <w:rPr>
          <w:rFonts w:ascii="Consolas" w:hAnsi="Consolas"/>
          <w:b/>
          <w:bCs/>
          <w:color w:val="000000" w:themeColor="text1"/>
          <w:sz w:val="21"/>
          <w:szCs w:val="21"/>
        </w:rPr>
      </w:pPr>
      <w:r w:rsidRPr="00A626BB">
        <w:rPr>
          <w:rFonts w:ascii="Consolas" w:hAnsi="Consolas"/>
          <w:b/>
          <w:bCs/>
          <w:color w:val="000000" w:themeColor="text1"/>
          <w:sz w:val="21"/>
          <w:szCs w:val="21"/>
        </w:rPr>
        <w:drawing>
          <wp:inline distT="0" distB="0" distL="0" distR="0" wp14:anchorId="0EA6D601" wp14:editId="682B64D4">
            <wp:extent cx="3927273" cy="305111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30359" cy="3053507"/>
                    </a:xfrm>
                    <a:prstGeom prst="rect">
                      <a:avLst/>
                    </a:prstGeom>
                  </pic:spPr>
                </pic:pic>
              </a:graphicData>
            </a:graphic>
          </wp:inline>
        </w:drawing>
      </w:r>
    </w:p>
    <w:p w14:paraId="4E33E1CF" w14:textId="63C7FE3E" w:rsidR="00A626BB" w:rsidRDefault="00A626BB" w:rsidP="00A626BB">
      <w:pPr>
        <w:rPr>
          <w:rFonts w:ascii="Consolas" w:hAnsi="Consolas"/>
          <w:color w:val="000000" w:themeColor="text1"/>
          <w:sz w:val="21"/>
          <w:szCs w:val="21"/>
        </w:rPr>
      </w:pPr>
      <w:r w:rsidRPr="00E74C43">
        <w:rPr>
          <w:rFonts w:ascii="Consolas" w:hAnsi="Consolas"/>
          <w:color w:val="000000" w:themeColor="text1"/>
          <w:sz w:val="21"/>
          <w:szCs w:val="21"/>
        </w:rPr>
        <w:t>This shows that the classes are significantly imbalanced with occurrences of BOMBAY (least frequent class) being approximately 1/7</w:t>
      </w:r>
      <w:r w:rsidRPr="00E74C43">
        <w:rPr>
          <w:rFonts w:ascii="Consolas" w:hAnsi="Consolas"/>
          <w:color w:val="000000" w:themeColor="text1"/>
          <w:sz w:val="21"/>
          <w:szCs w:val="21"/>
          <w:vertAlign w:val="superscript"/>
        </w:rPr>
        <w:t>th</w:t>
      </w:r>
      <w:r w:rsidRPr="00E74C43">
        <w:rPr>
          <w:rFonts w:ascii="Consolas" w:hAnsi="Consolas"/>
          <w:color w:val="000000" w:themeColor="text1"/>
          <w:sz w:val="21"/>
          <w:szCs w:val="21"/>
        </w:rPr>
        <w:t xml:space="preserve"> the occurrences of DERMASON (most frequent class).</w:t>
      </w:r>
    </w:p>
    <w:p w14:paraId="0A717994" w14:textId="492F906A" w:rsidR="00F67F51" w:rsidRDefault="00F67F51" w:rsidP="00A626BB">
      <w:pPr>
        <w:rPr>
          <w:rFonts w:ascii="Consolas" w:hAnsi="Consolas"/>
          <w:color w:val="000000" w:themeColor="text1"/>
          <w:sz w:val="21"/>
          <w:szCs w:val="21"/>
        </w:rPr>
      </w:pPr>
      <w:r>
        <w:rPr>
          <w:rFonts w:ascii="Consolas" w:hAnsi="Consolas"/>
          <w:color w:val="000000" w:themeColor="text1"/>
          <w:sz w:val="21"/>
          <w:szCs w:val="21"/>
        </w:rPr>
        <w:t>This also indicates that any technique which uses this information of class distribution such as naïve bayes to obtain a prior will suffer due to skewed priors</w:t>
      </w:r>
    </w:p>
    <w:p w14:paraId="4ED8E852" w14:textId="7C4BFA85" w:rsidR="00E74C43" w:rsidRPr="00E74C43" w:rsidRDefault="00E74C43" w:rsidP="00A626BB">
      <w:pPr>
        <w:rPr>
          <w:rFonts w:ascii="Consolas" w:hAnsi="Consolas"/>
          <w:b/>
          <w:bCs/>
          <w:color w:val="000000" w:themeColor="text1"/>
          <w:sz w:val="21"/>
          <w:szCs w:val="21"/>
        </w:rPr>
      </w:pPr>
      <w:r w:rsidRPr="00E74C43">
        <w:rPr>
          <w:rFonts w:ascii="Consolas" w:hAnsi="Consolas"/>
          <w:b/>
          <w:bCs/>
          <w:color w:val="000000" w:themeColor="text1"/>
          <w:sz w:val="21"/>
          <w:szCs w:val="21"/>
        </w:rPr>
        <w:t>b)</w:t>
      </w:r>
    </w:p>
    <w:p w14:paraId="09D6CDC9" w14:textId="2BDA4F00"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Exploratory Data Analysis</w:t>
      </w:r>
    </w:p>
    <w:p w14:paraId="7115880A" w14:textId="074F3A07"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 xml:space="preserve">First step was to plot a </w:t>
      </w:r>
      <w:r w:rsidR="00A7621A">
        <w:rPr>
          <w:rFonts w:ascii="Consolas" w:hAnsi="Consolas"/>
          <w:color w:val="000000" w:themeColor="text1"/>
          <w:sz w:val="21"/>
          <w:szCs w:val="21"/>
        </w:rPr>
        <w:t>pair plot</w:t>
      </w:r>
      <w:r>
        <w:rPr>
          <w:rFonts w:ascii="Consolas" w:hAnsi="Consolas"/>
          <w:color w:val="000000" w:themeColor="text1"/>
          <w:sz w:val="21"/>
          <w:szCs w:val="21"/>
        </w:rPr>
        <w:t xml:space="preserve"> over the </w:t>
      </w:r>
      <w:r w:rsidR="00A7621A">
        <w:rPr>
          <w:rFonts w:ascii="Consolas" w:hAnsi="Consolas"/>
          <w:color w:val="000000" w:themeColor="text1"/>
          <w:sz w:val="21"/>
          <w:szCs w:val="21"/>
        </w:rPr>
        <w:t>entire dataset</w:t>
      </w:r>
      <w:r>
        <w:rPr>
          <w:rFonts w:ascii="Consolas" w:hAnsi="Consolas"/>
          <w:color w:val="000000" w:themeColor="text1"/>
          <w:sz w:val="21"/>
          <w:szCs w:val="21"/>
        </w:rPr>
        <w:t xml:space="preserve"> to visualize relations between all possible pair of features in the </w:t>
      </w:r>
      <w:r w:rsidR="00A7621A">
        <w:rPr>
          <w:rFonts w:ascii="Consolas" w:hAnsi="Consolas"/>
          <w:color w:val="000000" w:themeColor="text1"/>
          <w:sz w:val="21"/>
          <w:szCs w:val="21"/>
        </w:rPr>
        <w:t>dataset</w:t>
      </w:r>
      <w:r>
        <w:rPr>
          <w:rFonts w:ascii="Consolas" w:hAnsi="Consolas"/>
          <w:color w:val="000000" w:themeColor="text1"/>
          <w:sz w:val="21"/>
          <w:szCs w:val="21"/>
        </w:rPr>
        <w:t xml:space="preserve"> and then choose some interesting ones to </w:t>
      </w:r>
      <w:r w:rsidR="00A7621A">
        <w:rPr>
          <w:rFonts w:ascii="Consolas" w:hAnsi="Consolas"/>
          <w:color w:val="000000" w:themeColor="text1"/>
          <w:sz w:val="21"/>
          <w:szCs w:val="21"/>
        </w:rPr>
        <w:t>analyse</w:t>
      </w:r>
      <w:r w:rsidR="00382683">
        <w:rPr>
          <w:rFonts w:ascii="Consolas" w:hAnsi="Consolas"/>
          <w:color w:val="000000" w:themeColor="text1"/>
          <w:sz w:val="21"/>
          <w:szCs w:val="21"/>
        </w:rPr>
        <w:t xml:space="preserve">. The pair plot is added below due to </w:t>
      </w:r>
      <w:proofErr w:type="gramStart"/>
      <w:r w:rsidR="00382683">
        <w:rPr>
          <w:rFonts w:ascii="Consolas" w:hAnsi="Consolas"/>
          <w:color w:val="000000" w:themeColor="text1"/>
          <w:sz w:val="21"/>
          <w:szCs w:val="21"/>
        </w:rPr>
        <w:t>it’s</w:t>
      </w:r>
      <w:proofErr w:type="gramEnd"/>
      <w:r w:rsidR="00382683">
        <w:rPr>
          <w:rFonts w:ascii="Consolas" w:hAnsi="Consolas"/>
          <w:color w:val="000000" w:themeColor="text1"/>
          <w:sz w:val="21"/>
          <w:szCs w:val="21"/>
        </w:rPr>
        <w:t xml:space="preserve"> large size it’s blurred</w:t>
      </w:r>
      <w:r w:rsidR="001D56DE">
        <w:rPr>
          <w:rFonts w:ascii="Consolas" w:hAnsi="Consolas"/>
          <w:color w:val="000000" w:themeColor="text1"/>
          <w:sz w:val="21"/>
          <w:szCs w:val="21"/>
        </w:rPr>
        <w:t xml:space="preserve"> (renders well if zoomed in)</w:t>
      </w:r>
      <w:r w:rsidR="00382683">
        <w:rPr>
          <w:rFonts w:ascii="Consolas" w:hAnsi="Consolas"/>
          <w:color w:val="000000" w:themeColor="text1"/>
          <w:sz w:val="21"/>
          <w:szCs w:val="21"/>
        </w:rPr>
        <w:t xml:space="preserve"> however the main analysis are done on individual plots which are plotted clearly, this simply acts as a starting point.</w:t>
      </w:r>
    </w:p>
    <w:p w14:paraId="3CD3F588" w14:textId="0FBB314B" w:rsidR="00A7621A" w:rsidRDefault="00382683" w:rsidP="00A626BB">
      <w:pPr>
        <w:rPr>
          <w:rFonts w:ascii="Consolas" w:hAnsi="Consolas"/>
          <w:color w:val="000000" w:themeColor="text1"/>
          <w:sz w:val="21"/>
          <w:szCs w:val="21"/>
        </w:rPr>
      </w:pPr>
      <w:r w:rsidRPr="00382683">
        <w:rPr>
          <w:rFonts w:ascii="Consolas" w:hAnsi="Consolas"/>
          <w:color w:val="000000" w:themeColor="text1"/>
          <w:sz w:val="21"/>
          <w:szCs w:val="21"/>
        </w:rPr>
        <w:lastRenderedPageBreak/>
        <w:drawing>
          <wp:inline distT="0" distB="0" distL="0" distR="0" wp14:anchorId="26DD6CEB" wp14:editId="2E4AD823">
            <wp:extent cx="5731510" cy="549402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494020"/>
                    </a:xfrm>
                    <a:prstGeom prst="rect">
                      <a:avLst/>
                    </a:prstGeom>
                  </pic:spPr>
                </pic:pic>
              </a:graphicData>
            </a:graphic>
          </wp:inline>
        </w:drawing>
      </w:r>
    </w:p>
    <w:p w14:paraId="1B5EBE79" w14:textId="4E7A06D9" w:rsidR="008229E9" w:rsidRPr="00016407" w:rsidRDefault="008229E9" w:rsidP="00A626BB">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we can see some sort of a relation clearly</w:t>
      </w:r>
    </w:p>
    <w:p w14:paraId="3A657F2F" w14:textId="77777777" w:rsidR="008229E9" w:rsidRDefault="008229E9" w:rsidP="00A626BB">
      <w:pPr>
        <w:rPr>
          <w:rFonts w:ascii="Consolas" w:hAnsi="Consolas"/>
          <w:color w:val="000000" w:themeColor="text1"/>
          <w:sz w:val="21"/>
          <w:szCs w:val="21"/>
        </w:rPr>
      </w:pPr>
    </w:p>
    <w:p w14:paraId="466D7E32" w14:textId="55C4B18A" w:rsidR="00036D78" w:rsidRDefault="008229E9" w:rsidP="00016407">
      <w:pPr>
        <w:rPr>
          <w:rFonts w:ascii="Consolas" w:hAnsi="Consolas"/>
          <w:color w:val="000000" w:themeColor="text1"/>
          <w:sz w:val="21"/>
          <w:szCs w:val="21"/>
        </w:rPr>
      </w:pPr>
      <w:r w:rsidRPr="008229E9">
        <w:rPr>
          <w:rFonts w:ascii="Consolas" w:hAnsi="Consolas"/>
          <w:color w:val="000000" w:themeColor="text1"/>
          <w:sz w:val="21"/>
          <w:szCs w:val="21"/>
        </w:rPr>
        <w:drawing>
          <wp:inline distT="0" distB="0" distL="0" distR="0" wp14:anchorId="181952CF" wp14:editId="4FCB0DB1">
            <wp:extent cx="2757600" cy="2494584"/>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81952" cy="2516613"/>
                    </a:xfrm>
                    <a:prstGeom prst="rect">
                      <a:avLst/>
                    </a:prstGeom>
                  </pic:spPr>
                </pic:pic>
              </a:graphicData>
            </a:graphic>
          </wp:inline>
        </w:drawing>
      </w:r>
      <w:r w:rsidR="00036D78" w:rsidRPr="00036D78">
        <w:rPr>
          <w:rFonts w:ascii="Consolas" w:hAnsi="Consolas"/>
          <w:color w:val="000000" w:themeColor="text1"/>
          <w:sz w:val="21"/>
          <w:szCs w:val="21"/>
        </w:rPr>
        <w:drawing>
          <wp:inline distT="0" distB="0" distL="0" distR="0" wp14:anchorId="7840F29F" wp14:editId="76F322E2">
            <wp:extent cx="2721600" cy="2494915"/>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32577" cy="2504977"/>
                    </a:xfrm>
                    <a:prstGeom prst="rect">
                      <a:avLst/>
                    </a:prstGeom>
                  </pic:spPr>
                </pic:pic>
              </a:graphicData>
            </a:graphic>
          </wp:inline>
        </w:drawing>
      </w:r>
    </w:p>
    <w:p w14:paraId="7302FFD2" w14:textId="318050A1" w:rsidR="00036D78" w:rsidRDefault="00036D78" w:rsidP="008229E9">
      <w:pPr>
        <w:jc w:val="center"/>
        <w:rPr>
          <w:rFonts w:ascii="Consolas" w:hAnsi="Consolas"/>
          <w:color w:val="000000" w:themeColor="text1"/>
          <w:sz w:val="21"/>
          <w:szCs w:val="21"/>
        </w:rPr>
      </w:pPr>
      <w:r w:rsidRPr="00036D78">
        <w:rPr>
          <w:rFonts w:ascii="Consolas" w:hAnsi="Consolas"/>
          <w:color w:val="000000" w:themeColor="text1"/>
          <w:sz w:val="21"/>
          <w:szCs w:val="21"/>
        </w:rPr>
        <w:lastRenderedPageBreak/>
        <w:drawing>
          <wp:inline distT="0" distB="0" distL="0" distR="0" wp14:anchorId="0095ABAB" wp14:editId="08E76E54">
            <wp:extent cx="3733800" cy="2514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33800" cy="2514600"/>
                    </a:xfrm>
                    <a:prstGeom prst="rect">
                      <a:avLst/>
                    </a:prstGeom>
                  </pic:spPr>
                </pic:pic>
              </a:graphicData>
            </a:graphic>
          </wp:inline>
        </w:drawing>
      </w:r>
    </w:p>
    <w:p w14:paraId="32DA9863" w14:textId="67491111"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This is to be expected in the plots between </w:t>
      </w:r>
      <w:proofErr w:type="spellStart"/>
      <w:r w:rsidRPr="00036D78">
        <w:rPr>
          <w:rFonts w:ascii="Consolas" w:hAnsi="Consolas"/>
          <w:color w:val="000000" w:themeColor="text1"/>
          <w:sz w:val="21"/>
          <w:szCs w:val="21"/>
        </w:rPr>
        <w:t>ConvexArea</w:t>
      </w:r>
      <w:proofErr w:type="spellEnd"/>
      <w:r w:rsidRPr="00036D78">
        <w:rPr>
          <w:rFonts w:ascii="Consolas" w:hAnsi="Consolas"/>
          <w:color w:val="000000" w:themeColor="text1"/>
          <w:sz w:val="21"/>
          <w:szCs w:val="21"/>
        </w:rPr>
        <w:t xml:space="preserve"> and Area or </w:t>
      </w:r>
      <w:proofErr w:type="spellStart"/>
      <w:r w:rsidRPr="00036D78">
        <w:rPr>
          <w:rFonts w:ascii="Consolas" w:hAnsi="Consolas"/>
          <w:color w:val="000000" w:themeColor="text1"/>
          <w:sz w:val="21"/>
          <w:szCs w:val="21"/>
        </w:rPr>
        <w:t>EquivDiameter</w:t>
      </w:r>
      <w:proofErr w:type="spellEnd"/>
      <w:r w:rsidRPr="00036D78">
        <w:rPr>
          <w:rFonts w:ascii="Consolas" w:hAnsi="Consolas"/>
          <w:color w:val="000000" w:themeColor="text1"/>
          <w:sz w:val="21"/>
          <w:szCs w:val="21"/>
        </w:rPr>
        <w:t xml:space="preserve"> and Area or Eccentricity and Compactness as if we look at the definitions of these features listed </w:t>
      </w:r>
      <w:hyperlink r:id="rId68" w:history="1">
        <w:r w:rsidRPr="00765A6D">
          <w:rPr>
            <w:rStyle w:val="Hyperlink"/>
            <w:rFonts w:ascii="Consolas" w:hAnsi="Consolas"/>
            <w:sz w:val="21"/>
            <w:szCs w:val="21"/>
          </w:rPr>
          <w:t>here</w:t>
        </w:r>
      </w:hyperlink>
      <w:r w:rsidRPr="00036D78">
        <w:rPr>
          <w:rFonts w:ascii="Consolas" w:hAnsi="Consolas"/>
          <w:color w:val="000000" w:themeColor="text1"/>
          <w:sz w:val="21"/>
          <w:szCs w:val="21"/>
        </w:rPr>
        <w:t>:</w:t>
      </w:r>
    </w:p>
    <w:p w14:paraId="0714EAB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Area (A): The area of a bean zone and the number of pixels within its boundaries.</w:t>
      </w:r>
    </w:p>
    <w:p w14:paraId="487DB677"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nvex area (C): Number of pixels in the smallest convex polygon that can contain the area of a bean seed.</w:t>
      </w:r>
    </w:p>
    <w:p w14:paraId="19CDC55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quivalent diameter (Ed): The diameter of a circle having the same area as a bean seed area.</w:t>
      </w:r>
    </w:p>
    <w:p w14:paraId="0618EA89"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ccentricity (</w:t>
      </w:r>
      <w:proofErr w:type="spellStart"/>
      <w:r w:rsidRPr="00036D78">
        <w:rPr>
          <w:rFonts w:ascii="Consolas" w:hAnsi="Consolas"/>
          <w:color w:val="000000" w:themeColor="text1"/>
          <w:sz w:val="21"/>
          <w:szCs w:val="21"/>
        </w:rPr>
        <w:t>Ec</w:t>
      </w:r>
      <w:proofErr w:type="spellEnd"/>
      <w:r w:rsidRPr="00036D78">
        <w:rPr>
          <w:rFonts w:ascii="Consolas" w:hAnsi="Consolas"/>
          <w:color w:val="000000" w:themeColor="text1"/>
          <w:sz w:val="21"/>
          <w:szCs w:val="21"/>
        </w:rPr>
        <w:t>): Eccentricity of the ellipse having the same moments as the region.</w:t>
      </w:r>
    </w:p>
    <w:p w14:paraId="04EA3F46"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mpactness (CO): Measures the roundness of an object: Ed/L</w:t>
      </w:r>
    </w:p>
    <w:p w14:paraId="298A0812" w14:textId="77777777" w:rsidR="00036D78" w:rsidRPr="00036D78" w:rsidRDefault="00036D78" w:rsidP="00036D78">
      <w:pPr>
        <w:rPr>
          <w:rFonts w:ascii="Consolas" w:hAnsi="Consolas"/>
          <w:color w:val="000000" w:themeColor="text1"/>
          <w:sz w:val="21"/>
          <w:szCs w:val="21"/>
        </w:rPr>
      </w:pPr>
    </w:p>
    <w:p w14:paraId="2F645163" w14:textId="023A6753" w:rsid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We observe that Equivalent Diameter and Area are </w:t>
      </w:r>
      <w:r w:rsidR="00765A6D" w:rsidRPr="00036D78">
        <w:rPr>
          <w:rFonts w:ascii="Consolas" w:hAnsi="Consolas"/>
          <w:color w:val="000000" w:themeColor="text1"/>
          <w:sz w:val="21"/>
          <w:szCs w:val="21"/>
        </w:rPr>
        <w:t>of course</w:t>
      </w:r>
      <w:r w:rsidRPr="00036D78">
        <w:rPr>
          <w:rFonts w:ascii="Consolas" w:hAnsi="Consolas"/>
          <w:color w:val="000000" w:themeColor="text1"/>
          <w:sz w:val="21"/>
          <w:szCs w:val="21"/>
        </w:rPr>
        <w:t xml:space="preserve"> related as Equivalent Diameter is computed based on the area </w:t>
      </w:r>
      <w:r w:rsidR="00765A6D" w:rsidRPr="00036D78">
        <w:rPr>
          <w:rFonts w:ascii="Consolas" w:hAnsi="Consolas"/>
          <w:color w:val="000000" w:themeColor="text1"/>
          <w:sz w:val="21"/>
          <w:szCs w:val="21"/>
        </w:rPr>
        <w:t>and</w:t>
      </w:r>
      <w:r w:rsidRPr="00036D78">
        <w:rPr>
          <w:rFonts w:ascii="Consolas" w:hAnsi="Consolas"/>
          <w:color w:val="000000" w:themeColor="text1"/>
          <w:sz w:val="21"/>
          <w:szCs w:val="21"/>
        </w:rPr>
        <w:t xml:space="preserve"> if we peek at the curve it seems like the positive y-axis half of a parabola of the form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y</m:t>
            </m:r>
          </m:e>
          <m:sup>
            <m:r>
              <w:rPr>
                <w:rFonts w:ascii="Cambria Math" w:hAnsi="Cambria Math"/>
                <w:color w:val="000000" w:themeColor="text1"/>
                <w:sz w:val="21"/>
                <w:szCs w:val="21"/>
              </w:rPr>
              <m:t>2</m:t>
            </m:r>
          </m:sup>
        </m:sSup>
        <m:r>
          <w:rPr>
            <w:rFonts w:ascii="Cambria Math" w:hAnsi="Cambria Math"/>
            <w:color w:val="000000" w:themeColor="text1"/>
            <w:sz w:val="21"/>
            <w:szCs w:val="21"/>
          </w:rPr>
          <m:t>=4ax</m:t>
        </m:r>
      </m:oMath>
      <w:r w:rsidRPr="00036D78">
        <w:rPr>
          <w:rFonts w:ascii="Consolas" w:hAnsi="Consolas"/>
          <w:color w:val="000000" w:themeColor="text1"/>
          <w:sz w:val="21"/>
          <w:szCs w:val="21"/>
        </w:rPr>
        <w:t xml:space="preserve"> and that is to be expected as Area and Diameter are related as </w:t>
      </w:r>
      <w:r w:rsidR="001D0075">
        <w:rPr>
          <w:rFonts w:ascii="Consolas" w:hAnsi="Consolas"/>
          <w:color w:val="000000" w:themeColor="text1"/>
          <w:sz w:val="21"/>
          <w:szCs w:val="21"/>
        </w:rPr>
        <w:t xml:space="preserve">- </w:t>
      </w:r>
    </w:p>
    <w:p w14:paraId="2DEA1DE9" w14:textId="1F15A005" w:rsidR="001D0075" w:rsidRPr="00036D78" w:rsidRDefault="001D0075" w:rsidP="00036D78">
      <w:pPr>
        <w:rPr>
          <w:rFonts w:ascii="Consolas" w:hAnsi="Consolas"/>
          <w:color w:val="000000" w:themeColor="text1"/>
          <w:sz w:val="21"/>
          <w:szCs w:val="21"/>
        </w:rPr>
      </w:pPr>
      <m:oMathPara>
        <m:oMath>
          <m:r>
            <w:rPr>
              <w:rFonts w:ascii="Cambria Math" w:hAnsi="Cambria Math"/>
              <w:color w:val="000000" w:themeColor="text1"/>
              <w:sz w:val="21"/>
              <w:szCs w:val="21"/>
            </w:rPr>
            <m:t>A</m:t>
          </m:r>
          <m:r>
            <w:rPr>
              <w:rFonts w:ascii="Cambria Math" w:hAnsi="Cambria Math"/>
              <w:color w:val="000000" w:themeColor="text1"/>
              <w:sz w:val="21"/>
              <w:szCs w:val="21"/>
            </w:rPr>
            <m:t>rea=</m:t>
          </m:r>
          <m:f>
            <m:fPr>
              <m:ctrlPr>
                <w:rPr>
                  <w:rFonts w:ascii="Cambria Math" w:hAnsi="Cambria Math"/>
                  <w:color w:val="000000" w:themeColor="text1"/>
                  <w:sz w:val="21"/>
                  <w:szCs w:val="21"/>
                </w:rPr>
              </m:ctrlPr>
            </m:fPr>
            <m:num>
              <m:r>
                <w:rPr>
                  <w:rFonts w:ascii="Cambria Math" w:hAnsi="Cambria Math"/>
                  <w:color w:val="000000" w:themeColor="text1"/>
                  <w:sz w:val="21"/>
                  <w:szCs w:val="21"/>
                </w:rPr>
                <m:t>π*Diamete</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r</m:t>
                  </m:r>
                </m:e>
                <m:sup>
                  <m:r>
                    <w:rPr>
                      <w:rFonts w:ascii="Cambria Math" w:hAnsi="Cambria Math"/>
                      <w:color w:val="000000" w:themeColor="text1"/>
                      <w:sz w:val="21"/>
                      <w:szCs w:val="21"/>
                    </w:rPr>
                    <m:t>2</m:t>
                  </m:r>
                </m:sup>
              </m:sSup>
            </m:num>
            <m:den>
              <m:r>
                <w:rPr>
                  <w:rFonts w:ascii="Cambria Math" w:hAnsi="Cambria Math"/>
                  <w:color w:val="000000" w:themeColor="text1"/>
                  <w:sz w:val="21"/>
                  <w:szCs w:val="21"/>
                </w:rPr>
                <m:t>4</m:t>
              </m:r>
            </m:den>
          </m:f>
        </m:oMath>
      </m:oMathPara>
    </w:p>
    <w:p w14:paraId="36931B4E" w14:textId="77777777" w:rsidR="00036D78" w:rsidRPr="00036D78" w:rsidRDefault="00036D78" w:rsidP="00036D78">
      <w:pPr>
        <w:rPr>
          <w:rFonts w:ascii="Consolas" w:hAnsi="Consolas"/>
          <w:color w:val="000000" w:themeColor="text1"/>
          <w:sz w:val="21"/>
          <w:szCs w:val="21"/>
        </w:rPr>
      </w:pPr>
    </w:p>
    <w:p w14:paraId="31CBFACE" w14:textId="1A37044B" w:rsidR="00036D78" w:rsidRP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Similarly,</w:t>
      </w:r>
      <w:r w:rsidR="00036D78" w:rsidRPr="00036D78">
        <w:rPr>
          <w:rFonts w:ascii="Consolas" w:hAnsi="Consolas"/>
          <w:color w:val="000000" w:themeColor="text1"/>
          <w:sz w:val="21"/>
          <w:szCs w:val="21"/>
        </w:rPr>
        <w:t xml:space="preserve"> we note that </w:t>
      </w:r>
      <w:proofErr w:type="spellStart"/>
      <w:r w:rsidR="00036D78" w:rsidRPr="00036D78">
        <w:rPr>
          <w:rFonts w:ascii="Consolas" w:hAnsi="Consolas"/>
          <w:color w:val="000000" w:themeColor="text1"/>
          <w:sz w:val="21"/>
          <w:szCs w:val="21"/>
        </w:rPr>
        <w:t>ConvexArea</w:t>
      </w:r>
      <w:proofErr w:type="spellEnd"/>
      <w:r w:rsidR="00036D78" w:rsidRPr="00036D78">
        <w:rPr>
          <w:rFonts w:ascii="Consolas" w:hAnsi="Consolas"/>
          <w:color w:val="000000" w:themeColor="text1"/>
          <w:sz w:val="21"/>
          <w:szCs w:val="21"/>
        </w:rPr>
        <w:t xml:space="preserve"> and Area also share a relation and their </w:t>
      </w:r>
      <w:r w:rsidRPr="00036D78">
        <w:rPr>
          <w:rFonts w:ascii="Consolas" w:hAnsi="Consolas"/>
          <w:color w:val="000000" w:themeColor="text1"/>
          <w:sz w:val="21"/>
          <w:szCs w:val="21"/>
        </w:rPr>
        <w:t>definitions</w:t>
      </w:r>
      <w:r w:rsidR="00036D78" w:rsidRPr="00036D78">
        <w:rPr>
          <w:rFonts w:ascii="Consolas" w:hAnsi="Consolas"/>
          <w:color w:val="000000" w:themeColor="text1"/>
          <w:sz w:val="21"/>
          <w:szCs w:val="21"/>
        </w:rPr>
        <w:t xml:space="preserve"> also point towards the same conclusion as when there are large number of datapoints we could potentially have a quite good fitting Convex Polygon</w:t>
      </w:r>
    </w:p>
    <w:p w14:paraId="2B34E180" w14:textId="4EE204AE" w:rsidR="00036D78" w:rsidRPr="00036D78" w:rsidRDefault="00036D78" w:rsidP="00036D78">
      <w:pPr>
        <w:rPr>
          <w:rFonts w:ascii="Consolas" w:hAnsi="Consolas"/>
          <w:color w:val="000000" w:themeColor="text1"/>
          <w:sz w:val="21"/>
          <w:szCs w:val="21"/>
        </w:rPr>
      </w:pPr>
      <w:proofErr w:type="gramStart"/>
      <w:r w:rsidRPr="00036D78">
        <w:rPr>
          <w:rFonts w:ascii="Consolas" w:hAnsi="Consolas"/>
          <w:color w:val="000000" w:themeColor="text1"/>
          <w:sz w:val="21"/>
          <w:szCs w:val="21"/>
        </w:rPr>
        <w:t xml:space="preserve">And </w:t>
      </w:r>
      <w:r w:rsidR="00765A6D" w:rsidRPr="00036D78">
        <w:rPr>
          <w:rFonts w:ascii="Consolas" w:hAnsi="Consolas"/>
          <w:color w:val="000000" w:themeColor="text1"/>
          <w:sz w:val="21"/>
          <w:szCs w:val="21"/>
        </w:rPr>
        <w:t>also</w:t>
      </w:r>
      <w:proofErr w:type="gramEnd"/>
      <w:r w:rsidR="00765A6D" w:rsidRPr="00036D78">
        <w:rPr>
          <w:rFonts w:ascii="Consolas" w:hAnsi="Consolas"/>
          <w:color w:val="000000" w:themeColor="text1"/>
          <w:sz w:val="21"/>
          <w:szCs w:val="21"/>
        </w:rPr>
        <w:t>,</w:t>
      </w:r>
      <w:r w:rsidRPr="00036D78">
        <w:rPr>
          <w:rFonts w:ascii="Consolas" w:hAnsi="Consolas"/>
          <w:color w:val="000000" w:themeColor="text1"/>
          <w:sz w:val="21"/>
          <w:szCs w:val="21"/>
        </w:rPr>
        <w:t xml:space="preserve"> Eccentricity and Compactness are also related as Eccentricity of an ellipse gives information about the shape and so does the compactness</w:t>
      </w:r>
    </w:p>
    <w:p w14:paraId="26BBADAA" w14:textId="1AFA48DB" w:rsid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Also,</w:t>
      </w:r>
      <w:r w:rsidR="00036D78" w:rsidRPr="00036D78">
        <w:rPr>
          <w:rFonts w:ascii="Consolas" w:hAnsi="Consolas"/>
          <w:color w:val="000000" w:themeColor="text1"/>
          <w:sz w:val="21"/>
          <w:szCs w:val="21"/>
        </w:rPr>
        <w:t xml:space="preserve"> what is evident is that for Bombay Beans the sizes are generally larger while </w:t>
      </w:r>
      <w:proofErr w:type="spellStart"/>
      <w:r w:rsidR="00036D78" w:rsidRPr="00036D78">
        <w:rPr>
          <w:rFonts w:ascii="Consolas" w:hAnsi="Consolas"/>
          <w:color w:val="000000" w:themeColor="text1"/>
          <w:sz w:val="21"/>
          <w:szCs w:val="21"/>
        </w:rPr>
        <w:t>Dermason</w:t>
      </w:r>
      <w:proofErr w:type="spellEnd"/>
      <w:r w:rsidR="00036D78" w:rsidRPr="00036D78">
        <w:rPr>
          <w:rFonts w:ascii="Consolas" w:hAnsi="Consolas"/>
          <w:color w:val="000000" w:themeColor="text1"/>
          <w:sz w:val="21"/>
          <w:szCs w:val="21"/>
        </w:rPr>
        <w:t xml:space="preserve"> Beans seem to be smaller in size. A simple google search to look up images also validates our observations.</w:t>
      </w:r>
    </w:p>
    <w:p w14:paraId="542B3215" w14:textId="7D0136AF" w:rsidR="00A7621A" w:rsidRPr="00016407" w:rsidRDefault="00765A6D" w:rsidP="00A626BB">
      <w:pPr>
        <w:rPr>
          <w:rFonts w:ascii="Consolas" w:hAnsi="Consolas"/>
          <w:b/>
          <w:bCs/>
          <w:color w:val="000000" w:themeColor="text1"/>
          <w:sz w:val="21"/>
          <w:szCs w:val="21"/>
        </w:rPr>
      </w:pPr>
      <w:r w:rsidRPr="00016407">
        <w:rPr>
          <w:rFonts w:ascii="Consolas" w:hAnsi="Consolas"/>
          <w:b/>
          <w:bCs/>
          <w:color w:val="000000" w:themeColor="text1"/>
          <w:sz w:val="21"/>
          <w:szCs w:val="21"/>
        </w:rPr>
        <w:lastRenderedPageBreak/>
        <w:t xml:space="preserve">Now </w:t>
      </w: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there seem to be </w:t>
      </w:r>
      <w:r w:rsidRPr="00016407">
        <w:rPr>
          <w:rFonts w:ascii="Consolas" w:hAnsi="Consolas"/>
          <w:b/>
          <w:bCs/>
          <w:color w:val="000000" w:themeColor="text1"/>
          <w:sz w:val="21"/>
          <w:szCs w:val="21"/>
        </w:rPr>
        <w:t>clear</w:t>
      </w:r>
      <w:r w:rsidRPr="00016407">
        <w:rPr>
          <w:rFonts w:ascii="Consolas" w:hAnsi="Consolas"/>
          <w:b/>
          <w:bCs/>
          <w:color w:val="000000" w:themeColor="text1"/>
          <w:sz w:val="21"/>
          <w:szCs w:val="21"/>
        </w:rPr>
        <w:t xml:space="preserve"> distinct clusters which are separated</w:t>
      </w:r>
    </w:p>
    <w:p w14:paraId="43C8219A" w14:textId="1F4E5983" w:rsidR="00765A6D"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drawing>
          <wp:inline distT="0" distB="0" distL="0" distR="0" wp14:anchorId="49D0DA8F" wp14:editId="5B893BA4">
            <wp:extent cx="2808000" cy="2495286"/>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2771" cy="2499526"/>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7D275196" wp14:editId="4AC1B7C1">
            <wp:extent cx="2887200" cy="249555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2016" cy="2499713"/>
                    </a:xfrm>
                    <a:prstGeom prst="rect">
                      <a:avLst/>
                    </a:prstGeom>
                  </pic:spPr>
                </pic:pic>
              </a:graphicData>
            </a:graphic>
          </wp:inline>
        </w:drawing>
      </w:r>
    </w:p>
    <w:p w14:paraId="1BCCA7E5" w14:textId="2EE5A102"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These plots clearly show BOMBAY as a distinct cluster and even amongst the remaining barring some outliers some sort of boundaries can be sketched which can provide reasonable accuracy in classifying amongst classes. This just again proves the point of BOMBAY being the largest </w:t>
      </w:r>
      <w:proofErr w:type="gramStart"/>
      <w:r w:rsidRPr="00016407">
        <w:rPr>
          <w:rFonts w:ascii="Consolas" w:hAnsi="Consolas"/>
          <w:color w:val="000000" w:themeColor="text1"/>
          <w:sz w:val="21"/>
          <w:szCs w:val="21"/>
        </w:rPr>
        <w:t>and also</w:t>
      </w:r>
      <w:proofErr w:type="gramEnd"/>
      <w:r w:rsidRPr="00016407">
        <w:rPr>
          <w:rFonts w:ascii="Consolas" w:hAnsi="Consolas"/>
          <w:color w:val="000000" w:themeColor="text1"/>
          <w:sz w:val="21"/>
          <w:szCs w:val="21"/>
        </w:rPr>
        <w:t xml:space="preserve"> shows that ShapeFactor2 is related somehow with </w:t>
      </w:r>
      <w:proofErr w:type="spellStart"/>
      <w:r w:rsidRPr="00016407">
        <w:rPr>
          <w:rFonts w:ascii="Consolas" w:hAnsi="Consolas"/>
          <w:color w:val="000000" w:themeColor="text1"/>
          <w:sz w:val="21"/>
          <w:szCs w:val="21"/>
        </w:rPr>
        <w:t>ConvexArea</w:t>
      </w:r>
      <w:proofErr w:type="spellEnd"/>
      <w:r w:rsidRPr="00016407">
        <w:rPr>
          <w:rFonts w:ascii="Consolas" w:hAnsi="Consolas"/>
          <w:color w:val="000000" w:themeColor="text1"/>
          <w:sz w:val="21"/>
          <w:szCs w:val="21"/>
        </w:rPr>
        <w:t xml:space="preserve"> where in the larger the Area the smaller the Factor while ShapeFactor4 is also related to </w:t>
      </w:r>
      <w:proofErr w:type="spellStart"/>
      <w:r w:rsidRPr="00016407">
        <w:rPr>
          <w:rFonts w:ascii="Consolas" w:hAnsi="Consolas"/>
          <w:color w:val="000000" w:themeColor="text1"/>
          <w:sz w:val="21"/>
          <w:szCs w:val="21"/>
        </w:rPr>
        <w:t>MinorAxisLength</w:t>
      </w:r>
      <w:proofErr w:type="spellEnd"/>
      <w:r w:rsidRPr="00016407">
        <w:rPr>
          <w:rFonts w:ascii="Consolas" w:hAnsi="Consolas"/>
          <w:color w:val="000000" w:themeColor="text1"/>
          <w:sz w:val="21"/>
          <w:szCs w:val="21"/>
        </w:rPr>
        <w:t xml:space="preserve"> but in the opposite way</w:t>
      </w:r>
    </w:p>
    <w:p w14:paraId="3A5EA2E4" w14:textId="0DE2A8A7" w:rsidR="00016407" w:rsidRDefault="00016407" w:rsidP="00016407">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now examine the distribution of some variables to see if their distributions are also somehow related</w:t>
      </w:r>
    </w:p>
    <w:p w14:paraId="4B6CBCE6" w14:textId="31983197"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drawing>
          <wp:inline distT="0" distB="0" distL="0" distR="0" wp14:anchorId="12FC3CD4" wp14:editId="71934DCA">
            <wp:extent cx="2922905" cy="2750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0564" cy="2757607"/>
                    </a:xfrm>
                    <a:prstGeom prst="rect">
                      <a:avLst/>
                    </a:prstGeom>
                  </pic:spPr>
                </pic:pic>
              </a:graphicData>
            </a:graphic>
          </wp:inline>
        </w:drawing>
      </w:r>
      <w:r w:rsidRPr="00016407">
        <w:rPr>
          <w:rFonts w:ascii="Consolas" w:hAnsi="Consolas"/>
          <w:b/>
          <w:bCs/>
          <w:color w:val="000000" w:themeColor="text1"/>
          <w:sz w:val="21"/>
          <w:szCs w:val="21"/>
        </w:rPr>
        <w:drawing>
          <wp:inline distT="0" distB="0" distL="0" distR="0" wp14:anchorId="2F2AC31C" wp14:editId="52B82F82">
            <wp:extent cx="2757170" cy="272160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6204" cy="2730517"/>
                    </a:xfrm>
                    <a:prstGeom prst="rect">
                      <a:avLst/>
                    </a:prstGeom>
                  </pic:spPr>
                </pic:pic>
              </a:graphicData>
            </a:graphic>
          </wp:inline>
        </w:drawing>
      </w:r>
    </w:p>
    <w:p w14:paraId="36B34200" w14:textId="0457374F"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It seems that 1 class is always on the extremes in both the plots that is HOROZ and arguably SEKER is also towards the extremes but not so much in the second plot. Secondly the 2 distributions plotted albeit not very clearly but seem to show some sort of inverse relation as the </w:t>
      </w:r>
      <w:proofErr w:type="gramStart"/>
      <w:r w:rsidRPr="00016407">
        <w:rPr>
          <w:rFonts w:ascii="Consolas" w:hAnsi="Consolas"/>
          <w:color w:val="000000" w:themeColor="text1"/>
          <w:sz w:val="21"/>
          <w:szCs w:val="21"/>
        </w:rPr>
        <w:t>plots</w:t>
      </w:r>
      <w:proofErr w:type="gramEnd"/>
      <w:r w:rsidRPr="00016407">
        <w:rPr>
          <w:rFonts w:ascii="Consolas" w:hAnsi="Consolas"/>
          <w:color w:val="000000" w:themeColor="text1"/>
          <w:sz w:val="21"/>
          <w:szCs w:val="21"/>
        </w:rPr>
        <w:t xml:space="preserve"> kind of look like mirror images as classes change sides of their extremes and this can be investigated with more techniques</w:t>
      </w:r>
    </w:p>
    <w:p w14:paraId="20F17AC3" w14:textId="181BDD8B" w:rsidR="00016407" w:rsidRDefault="00016407" w:rsidP="00016407">
      <w:pPr>
        <w:jc w:val="center"/>
        <w:rPr>
          <w:noProof/>
        </w:rPr>
      </w:pPr>
      <w:r w:rsidRPr="00016407">
        <w:rPr>
          <w:rFonts w:ascii="Consolas" w:hAnsi="Consolas"/>
          <w:color w:val="000000" w:themeColor="text1"/>
          <w:sz w:val="21"/>
          <w:szCs w:val="21"/>
        </w:rPr>
        <w:lastRenderedPageBreak/>
        <w:drawing>
          <wp:inline distT="0" distB="0" distL="0" distR="0" wp14:anchorId="2D17C786" wp14:editId="6872BEEB">
            <wp:extent cx="3038400" cy="2495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46718" cy="2502381"/>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683DF1D7" wp14:editId="6EF39F4B">
            <wp:extent cx="2635200" cy="2495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38338" cy="2498521"/>
                    </a:xfrm>
                    <a:prstGeom prst="rect">
                      <a:avLst/>
                    </a:prstGeom>
                  </pic:spPr>
                </pic:pic>
              </a:graphicData>
            </a:graphic>
          </wp:inline>
        </w:drawing>
      </w:r>
      <w:r w:rsidRPr="00016407">
        <w:rPr>
          <w:noProof/>
        </w:rPr>
        <w:drawing>
          <wp:inline distT="0" distB="0" distL="0" distR="0" wp14:anchorId="400731AD" wp14:editId="6F099555">
            <wp:extent cx="4076700" cy="2495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76700" cy="2495550"/>
                    </a:xfrm>
                    <a:prstGeom prst="rect">
                      <a:avLst/>
                    </a:prstGeom>
                  </pic:spPr>
                </pic:pic>
              </a:graphicData>
            </a:graphic>
          </wp:inline>
        </w:drawing>
      </w:r>
    </w:p>
    <w:p w14:paraId="1091612F" w14:textId="7777777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Using these boxplots we can reach to 2 clear conclusions-</w:t>
      </w:r>
    </w:p>
    <w:p w14:paraId="3449F5B5" w14:textId="6F5D9CF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Compactness is highest for SEKER and lowest for HOROZ however </w:t>
      </w:r>
      <w:proofErr w:type="gramStart"/>
      <w:r w:rsidRPr="00016407">
        <w:rPr>
          <w:rFonts w:ascii="Consolas" w:hAnsi="Consolas"/>
          <w:color w:val="000000" w:themeColor="text1"/>
          <w:sz w:val="21"/>
          <w:szCs w:val="21"/>
        </w:rPr>
        <w:t>both of these</w:t>
      </w:r>
      <w:proofErr w:type="gramEnd"/>
      <w:r w:rsidRPr="00016407">
        <w:rPr>
          <w:rFonts w:ascii="Consolas" w:hAnsi="Consolas"/>
          <w:color w:val="000000" w:themeColor="text1"/>
          <w:sz w:val="21"/>
          <w:szCs w:val="21"/>
        </w:rPr>
        <w:t xml:space="preserve"> extremes also seem to share </w:t>
      </w:r>
      <w:r w:rsidRPr="00016407">
        <w:rPr>
          <w:rFonts w:ascii="Consolas" w:hAnsi="Consolas"/>
          <w:color w:val="000000" w:themeColor="text1"/>
          <w:sz w:val="21"/>
          <w:szCs w:val="21"/>
        </w:rPr>
        <w:t>the greatest</w:t>
      </w:r>
      <w:r w:rsidRPr="00016407">
        <w:rPr>
          <w:rFonts w:ascii="Consolas" w:hAnsi="Consolas"/>
          <w:color w:val="000000" w:themeColor="text1"/>
          <w:sz w:val="21"/>
          <w:szCs w:val="21"/>
        </w:rPr>
        <w:t xml:space="preserve"> number of outliers</w:t>
      </w:r>
    </w:p>
    <w:p w14:paraId="3F5D8280" w14:textId="1463EBFC"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The boxplots for Area and Perimeter look very alike as they are </w:t>
      </w:r>
      <w:proofErr w:type="spellStart"/>
      <w:r w:rsidRPr="00016407">
        <w:rPr>
          <w:rFonts w:ascii="Consolas" w:hAnsi="Consolas"/>
          <w:color w:val="000000" w:themeColor="text1"/>
          <w:sz w:val="21"/>
          <w:szCs w:val="21"/>
        </w:rPr>
        <w:t>ofcourse</w:t>
      </w:r>
      <w:proofErr w:type="spellEnd"/>
      <w:r w:rsidRPr="00016407">
        <w:rPr>
          <w:rFonts w:ascii="Consolas" w:hAnsi="Consolas"/>
          <w:color w:val="000000" w:themeColor="text1"/>
          <w:sz w:val="21"/>
          <w:szCs w:val="21"/>
        </w:rPr>
        <w:t xml:space="preserve"> correlated which again brings us to the point that there might be redundancy in features</w:t>
      </w:r>
    </w:p>
    <w:p w14:paraId="7B002E57" w14:textId="40CA8840" w:rsidR="00A7621A" w:rsidRPr="00E74C43"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lastRenderedPageBreak/>
        <w:drawing>
          <wp:inline distT="0" distB="0" distL="0" distR="0" wp14:anchorId="76CC54A1" wp14:editId="066724E6">
            <wp:extent cx="2836800" cy="2495001"/>
            <wp:effectExtent l="0" t="0" r="1905"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47774" cy="2504653"/>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6CBA0BF5" wp14:editId="587D92EB">
            <wp:extent cx="2879910" cy="24955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0726" cy="2504887"/>
                    </a:xfrm>
                    <a:prstGeom prst="rect">
                      <a:avLst/>
                    </a:prstGeom>
                  </pic:spPr>
                </pic:pic>
              </a:graphicData>
            </a:graphic>
          </wp:inline>
        </w:drawing>
      </w:r>
      <w:r w:rsidRPr="00016407">
        <w:rPr>
          <w:noProof/>
        </w:rPr>
        <w:drawing>
          <wp:inline distT="0" distB="0" distL="0" distR="0" wp14:anchorId="6FC61A19" wp14:editId="50D568A1">
            <wp:extent cx="2772000" cy="2494982"/>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80146" cy="2502314"/>
                    </a:xfrm>
                    <a:prstGeom prst="rect">
                      <a:avLst/>
                    </a:prstGeom>
                  </pic:spPr>
                </pic:pic>
              </a:graphicData>
            </a:graphic>
          </wp:inline>
        </w:drawing>
      </w:r>
      <w:r w:rsidRPr="00016407">
        <w:rPr>
          <w:noProof/>
        </w:rPr>
        <w:drawing>
          <wp:inline distT="0" distB="0" distL="0" distR="0" wp14:anchorId="599AF5A5" wp14:editId="10C8DB8B">
            <wp:extent cx="2937600" cy="2495387"/>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49505" cy="2505500"/>
                    </a:xfrm>
                    <a:prstGeom prst="rect">
                      <a:avLst/>
                    </a:prstGeom>
                  </pic:spPr>
                </pic:pic>
              </a:graphicData>
            </a:graphic>
          </wp:inline>
        </w:drawing>
      </w:r>
    </w:p>
    <w:p w14:paraId="14064045" w14:textId="5F6AEF48"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With the help of these Violin plots we can study the mysterious Shape Factors more effectively. As </w:t>
      </w:r>
      <w:proofErr w:type="gramStart"/>
      <w:r w:rsidRPr="00016407">
        <w:rPr>
          <w:rFonts w:ascii="Consolas" w:hAnsi="Consolas"/>
          <w:color w:val="000000" w:themeColor="text1"/>
          <w:sz w:val="21"/>
          <w:szCs w:val="21"/>
        </w:rPr>
        <w:t>it's</w:t>
      </w:r>
      <w:proofErr w:type="gramEnd"/>
      <w:r w:rsidRPr="00016407">
        <w:rPr>
          <w:rFonts w:ascii="Consolas" w:hAnsi="Consolas"/>
          <w:color w:val="000000" w:themeColor="text1"/>
          <w:sz w:val="21"/>
          <w:szCs w:val="21"/>
        </w:rPr>
        <w:t xml:space="preserve"> evident all of them seem to have been scaled down to be between 0 and 1 or the measurements themselves were like that</w:t>
      </w:r>
    </w:p>
    <w:p w14:paraId="748643C5" w14:textId="246A9199"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1 &amp; ShapeFactor2 seem to be related as their violin plots have similar relative arrangements however the skewness is more for ShapeFactor2</w:t>
      </w:r>
    </w:p>
    <w:p w14:paraId="4825A457" w14:textId="27605866" w:rsidR="009573F4"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3 and ShapeFactor4 also seem to follow the same general trends of relative ordering however ShapeFactor3 seems to be more `normally` distributed while ShapeFactor4 is filled with outliers and is highly skewed</w:t>
      </w:r>
    </w:p>
    <w:p w14:paraId="362C1546" w14:textId="2053280F"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Missing Value Analysis</w:t>
      </w:r>
    </w:p>
    <w:p w14:paraId="3134880A" w14:textId="3BAD01F7" w:rsidR="00016407" w:rsidRDefault="00016407" w:rsidP="00016407">
      <w:pPr>
        <w:rPr>
          <w:rFonts w:ascii="Consolas" w:hAnsi="Consolas"/>
          <w:color w:val="000000" w:themeColor="text1"/>
          <w:sz w:val="21"/>
          <w:szCs w:val="21"/>
        </w:rPr>
      </w:pPr>
      <w:r>
        <w:rPr>
          <w:rFonts w:ascii="Consolas" w:hAnsi="Consolas"/>
          <w:color w:val="000000" w:themeColor="text1"/>
          <w:sz w:val="21"/>
          <w:szCs w:val="21"/>
        </w:rPr>
        <w:t>There are no missing values in the dataset</w:t>
      </w:r>
    </w:p>
    <w:p w14:paraId="773141C2" w14:textId="5B5A6ADA" w:rsidR="00016407"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lastRenderedPageBreak/>
        <w:drawing>
          <wp:inline distT="0" distB="0" distL="0" distR="0" wp14:anchorId="059332D1" wp14:editId="7B112236">
            <wp:extent cx="3086259" cy="39308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86259" cy="3930852"/>
                    </a:xfrm>
                    <a:prstGeom prst="rect">
                      <a:avLst/>
                    </a:prstGeom>
                  </pic:spPr>
                </pic:pic>
              </a:graphicData>
            </a:graphic>
          </wp:inline>
        </w:drawing>
      </w:r>
    </w:p>
    <w:p w14:paraId="36C20324" w14:textId="01FBD882" w:rsidR="00A03C4A" w:rsidRPr="00C6506C" w:rsidRDefault="00A03C4A" w:rsidP="00016407">
      <w:pPr>
        <w:rPr>
          <w:rFonts w:ascii="Consolas" w:hAnsi="Consolas"/>
          <w:b/>
          <w:bCs/>
          <w:color w:val="000000" w:themeColor="text1"/>
          <w:sz w:val="21"/>
          <w:szCs w:val="21"/>
        </w:rPr>
      </w:pPr>
      <w:r w:rsidRPr="00C6506C">
        <w:rPr>
          <w:rFonts w:ascii="Consolas" w:hAnsi="Consolas"/>
          <w:b/>
          <w:bCs/>
          <w:color w:val="000000" w:themeColor="text1"/>
          <w:sz w:val="21"/>
          <w:szCs w:val="21"/>
        </w:rPr>
        <w:t>c)</w:t>
      </w:r>
    </w:p>
    <w:p w14:paraId="35AD9638" w14:textId="4F086B42"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1)</w:t>
      </w:r>
    </w:p>
    <w:p w14:paraId="0E4F215B" w14:textId="67914E3D"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TSNE Plots</w:t>
      </w:r>
    </w:p>
    <w:p w14:paraId="4C73647C" w14:textId="4AB3B1D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Learning Rate – Auto</w:t>
      </w:r>
    </w:p>
    <w:p w14:paraId="2A9CA6F5" w14:textId="44309A5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Init – Random</w:t>
      </w:r>
    </w:p>
    <w:p w14:paraId="592785F5" w14:textId="3CC5B476"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Perplexity – 30</w:t>
      </w:r>
    </w:p>
    <w:p w14:paraId="7A1A798E" w14:textId="1107A8CF"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1DF46003" wp14:editId="43141D0B">
            <wp:extent cx="3781425" cy="2495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1425" cy="2495550"/>
                    </a:xfrm>
                    <a:prstGeom prst="rect">
                      <a:avLst/>
                    </a:prstGeom>
                  </pic:spPr>
                </pic:pic>
              </a:graphicData>
            </a:graphic>
          </wp:inline>
        </w:drawing>
      </w:r>
    </w:p>
    <w:p w14:paraId="6DE3BAE7" w14:textId="5486287A" w:rsidR="00A03C4A" w:rsidRDefault="00A03C4A" w:rsidP="00A03C4A">
      <w:pPr>
        <w:jc w:val="center"/>
        <w:rPr>
          <w:rFonts w:ascii="Consolas" w:hAnsi="Consolas"/>
          <w:color w:val="000000" w:themeColor="text1"/>
          <w:sz w:val="21"/>
          <w:szCs w:val="21"/>
        </w:rPr>
      </w:pPr>
    </w:p>
    <w:p w14:paraId="39CBB433" w14:textId="56CCE73C" w:rsidR="00A03C4A" w:rsidRDefault="00A03C4A" w:rsidP="00A03C4A">
      <w:pPr>
        <w:jc w:val="center"/>
        <w:rPr>
          <w:rFonts w:ascii="Consolas" w:hAnsi="Consolas"/>
          <w:color w:val="000000" w:themeColor="text1"/>
          <w:sz w:val="21"/>
          <w:szCs w:val="21"/>
        </w:rPr>
      </w:pPr>
    </w:p>
    <w:p w14:paraId="0DCFD96B" w14:textId="6AE1749D"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2)</w:t>
      </w:r>
    </w:p>
    <w:p w14:paraId="071AF29B"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2FD9CBD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516F0041" w14:textId="7EC75A81"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Perplexity – </w:t>
      </w:r>
      <w:r>
        <w:rPr>
          <w:rFonts w:ascii="Consolas" w:hAnsi="Consolas"/>
          <w:color w:val="000000" w:themeColor="text1"/>
          <w:sz w:val="21"/>
          <w:szCs w:val="21"/>
        </w:rPr>
        <w:t>200</w:t>
      </w:r>
    </w:p>
    <w:p w14:paraId="40E8069E" w14:textId="484CFAEC"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415DB36B" wp14:editId="42B8D841">
            <wp:extent cx="3762375" cy="24955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62375" cy="2495550"/>
                    </a:xfrm>
                    <a:prstGeom prst="rect">
                      <a:avLst/>
                    </a:prstGeom>
                  </pic:spPr>
                </pic:pic>
              </a:graphicData>
            </a:graphic>
          </wp:inline>
        </w:drawing>
      </w:r>
    </w:p>
    <w:p w14:paraId="4C430A3F" w14:textId="4B246AE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3)</w:t>
      </w:r>
    </w:p>
    <w:p w14:paraId="12F62041"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074028F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437167C6" w14:textId="4C4AEA53"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Perplexity – </w:t>
      </w:r>
      <w:r>
        <w:rPr>
          <w:rFonts w:ascii="Consolas" w:hAnsi="Consolas"/>
          <w:color w:val="000000" w:themeColor="text1"/>
          <w:sz w:val="21"/>
          <w:szCs w:val="21"/>
        </w:rPr>
        <w:t>30</w:t>
      </w:r>
    </w:p>
    <w:p w14:paraId="710C3ECD" w14:textId="52FF7E36"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Number of Iterations – 2000</w:t>
      </w:r>
    </w:p>
    <w:p w14:paraId="50495527" w14:textId="7A5CB4A6"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733BC5E0" wp14:editId="57232559">
            <wp:extent cx="3781425" cy="25336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425" cy="2533650"/>
                    </a:xfrm>
                    <a:prstGeom prst="rect">
                      <a:avLst/>
                    </a:prstGeom>
                  </pic:spPr>
                </pic:pic>
              </a:graphicData>
            </a:graphic>
          </wp:inline>
        </w:drawing>
      </w:r>
    </w:p>
    <w:p w14:paraId="70276336" w14:textId="77777777" w:rsidR="00A03C4A" w:rsidRDefault="00A03C4A" w:rsidP="00A03C4A">
      <w:pPr>
        <w:rPr>
          <w:rFonts w:ascii="Consolas" w:hAnsi="Consolas"/>
          <w:color w:val="000000" w:themeColor="text1"/>
          <w:sz w:val="21"/>
          <w:szCs w:val="21"/>
        </w:rPr>
      </w:pPr>
    </w:p>
    <w:p w14:paraId="0EF0B1E8" w14:textId="77777777" w:rsidR="00A03C4A" w:rsidRDefault="00A03C4A" w:rsidP="00A03C4A">
      <w:pPr>
        <w:rPr>
          <w:rFonts w:ascii="Consolas" w:hAnsi="Consolas"/>
          <w:color w:val="000000" w:themeColor="text1"/>
          <w:sz w:val="21"/>
          <w:szCs w:val="21"/>
        </w:rPr>
      </w:pPr>
    </w:p>
    <w:p w14:paraId="020DCB6C" w14:textId="77777777" w:rsidR="00A03C4A" w:rsidRDefault="00A03C4A" w:rsidP="00A03C4A">
      <w:pPr>
        <w:rPr>
          <w:rFonts w:ascii="Consolas" w:hAnsi="Consolas"/>
          <w:color w:val="000000" w:themeColor="text1"/>
          <w:sz w:val="21"/>
          <w:szCs w:val="21"/>
        </w:rPr>
      </w:pPr>
    </w:p>
    <w:p w14:paraId="7EDCF52D" w14:textId="77777777" w:rsidR="00A03C4A" w:rsidRDefault="00A03C4A" w:rsidP="00A03C4A">
      <w:pPr>
        <w:rPr>
          <w:rFonts w:ascii="Consolas" w:hAnsi="Consolas"/>
          <w:color w:val="000000" w:themeColor="text1"/>
          <w:sz w:val="21"/>
          <w:szCs w:val="21"/>
        </w:rPr>
      </w:pPr>
    </w:p>
    <w:p w14:paraId="665B1BEB" w14:textId="642F01C9"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4)</w:t>
      </w:r>
    </w:p>
    <w:p w14:paraId="67FE1FE8" w14:textId="7DB6BC1A"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1B1B04B7" w14:textId="07C2C41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Init – </w:t>
      </w:r>
      <w:r>
        <w:rPr>
          <w:rFonts w:ascii="Consolas" w:hAnsi="Consolas"/>
          <w:color w:val="000000" w:themeColor="text1"/>
          <w:sz w:val="21"/>
          <w:szCs w:val="21"/>
        </w:rPr>
        <w:t>PCA</w:t>
      </w:r>
    </w:p>
    <w:p w14:paraId="518B4508" w14:textId="55E8ED2F"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63E00D92" w14:textId="3F0F47ED"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3C5E4014" wp14:editId="06CD0314">
            <wp:extent cx="3952875" cy="24955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52875" cy="2495550"/>
                    </a:xfrm>
                    <a:prstGeom prst="rect">
                      <a:avLst/>
                    </a:prstGeom>
                  </pic:spPr>
                </pic:pic>
              </a:graphicData>
            </a:graphic>
          </wp:inline>
        </w:drawing>
      </w:r>
    </w:p>
    <w:p w14:paraId="48472677" w14:textId="79B5DE59" w:rsidR="00F56325" w:rsidRDefault="00F56325" w:rsidP="00F56325">
      <w:pPr>
        <w:rPr>
          <w:rFonts w:ascii="Consolas" w:hAnsi="Consolas"/>
          <w:color w:val="000000" w:themeColor="text1"/>
          <w:sz w:val="21"/>
          <w:szCs w:val="21"/>
        </w:rPr>
      </w:pPr>
      <w:r>
        <w:rPr>
          <w:rFonts w:ascii="Consolas" w:hAnsi="Consolas"/>
          <w:color w:val="000000" w:themeColor="text1"/>
          <w:sz w:val="21"/>
          <w:szCs w:val="21"/>
        </w:rPr>
        <w:t xml:space="preserve">These 4 TNSE plots with varying hyper parameters show different insights. The default parameters work well but the reduces TSNE plot does not have clear clusters which can be obtained using </w:t>
      </w:r>
      <w:proofErr w:type="spellStart"/>
      <w:r>
        <w:rPr>
          <w:rFonts w:ascii="Consolas" w:hAnsi="Consolas"/>
          <w:color w:val="000000" w:themeColor="text1"/>
          <w:sz w:val="21"/>
          <w:szCs w:val="21"/>
        </w:rPr>
        <w:t>KMeans</w:t>
      </w:r>
      <w:proofErr w:type="spellEnd"/>
      <w:r>
        <w:rPr>
          <w:rFonts w:ascii="Consolas" w:hAnsi="Consolas"/>
          <w:color w:val="000000" w:themeColor="text1"/>
          <w:sz w:val="21"/>
          <w:szCs w:val="21"/>
        </w:rPr>
        <w:t xml:space="preserve"> type algorithms. The second plot shows that </w:t>
      </w:r>
      <w:r w:rsidR="00474DDD">
        <w:rPr>
          <w:rFonts w:ascii="Consolas" w:hAnsi="Consolas"/>
          <w:color w:val="000000" w:themeColor="text1"/>
          <w:sz w:val="21"/>
          <w:szCs w:val="21"/>
        </w:rPr>
        <w:t xml:space="preserve">increasing the perplexity increases sparsity in the TSNE plot and points move in together. </w:t>
      </w:r>
      <w:r w:rsidR="00A20E51">
        <w:rPr>
          <w:rFonts w:ascii="Consolas" w:hAnsi="Consolas"/>
          <w:color w:val="000000" w:themeColor="text1"/>
          <w:sz w:val="21"/>
          <w:szCs w:val="21"/>
        </w:rPr>
        <w:t>This was tried as the documentation listed larger datasets often require larger perplexity</w:t>
      </w:r>
      <w:r w:rsidR="007F3292">
        <w:rPr>
          <w:rFonts w:ascii="Consolas" w:hAnsi="Consolas"/>
          <w:color w:val="000000" w:themeColor="text1"/>
          <w:sz w:val="21"/>
          <w:szCs w:val="21"/>
        </w:rPr>
        <w:t>. The third plot retains the default perplexity but has higher iterations. These seem to create better chain</w:t>
      </w:r>
      <w:r w:rsidR="00610D8F">
        <w:rPr>
          <w:rFonts w:ascii="Consolas" w:hAnsi="Consolas"/>
          <w:color w:val="000000" w:themeColor="text1"/>
          <w:sz w:val="21"/>
          <w:szCs w:val="21"/>
        </w:rPr>
        <w:t xml:space="preserve"> of points</w:t>
      </w:r>
      <w:r w:rsidR="007F3292">
        <w:rPr>
          <w:rFonts w:ascii="Consolas" w:hAnsi="Consolas"/>
          <w:color w:val="000000" w:themeColor="text1"/>
          <w:sz w:val="21"/>
          <w:szCs w:val="21"/>
        </w:rPr>
        <w:t xml:space="preserve"> as the pink and brown </w:t>
      </w:r>
      <w:r w:rsidR="00610D8F">
        <w:rPr>
          <w:rFonts w:ascii="Consolas" w:hAnsi="Consolas"/>
          <w:color w:val="000000" w:themeColor="text1"/>
          <w:sz w:val="21"/>
          <w:szCs w:val="21"/>
        </w:rPr>
        <w:t>points</w:t>
      </w:r>
      <w:r w:rsidR="007F3292">
        <w:rPr>
          <w:rFonts w:ascii="Consolas" w:hAnsi="Consolas"/>
          <w:color w:val="000000" w:themeColor="text1"/>
          <w:sz w:val="21"/>
          <w:szCs w:val="21"/>
        </w:rPr>
        <w:t xml:space="preserve"> are more joined as compared to the default number of iterations which are a 1000.</w:t>
      </w:r>
      <w:r w:rsidR="007B297F">
        <w:rPr>
          <w:rFonts w:ascii="Consolas" w:hAnsi="Consolas"/>
          <w:color w:val="000000" w:themeColor="text1"/>
          <w:sz w:val="21"/>
          <w:szCs w:val="21"/>
        </w:rPr>
        <w:t xml:space="preserve"> </w:t>
      </w:r>
      <w:r w:rsidR="00EA1A57">
        <w:rPr>
          <w:rFonts w:ascii="Consolas" w:hAnsi="Consolas"/>
          <w:color w:val="000000" w:themeColor="text1"/>
          <w:sz w:val="21"/>
          <w:szCs w:val="21"/>
        </w:rPr>
        <w:t>Finally,</w:t>
      </w:r>
      <w:r w:rsidR="007B297F">
        <w:rPr>
          <w:rFonts w:ascii="Consolas" w:hAnsi="Consolas"/>
          <w:color w:val="000000" w:themeColor="text1"/>
          <w:sz w:val="21"/>
          <w:szCs w:val="21"/>
        </w:rPr>
        <w:t xml:space="preserve"> </w:t>
      </w:r>
      <w:proofErr w:type="spellStart"/>
      <w:r w:rsidR="007B297F">
        <w:rPr>
          <w:rFonts w:ascii="Consolas" w:hAnsi="Consolas"/>
          <w:color w:val="000000" w:themeColor="text1"/>
          <w:sz w:val="21"/>
          <w:szCs w:val="21"/>
        </w:rPr>
        <w:t>init</w:t>
      </w:r>
      <w:proofErr w:type="spellEnd"/>
      <w:r w:rsidR="007B297F">
        <w:rPr>
          <w:rFonts w:ascii="Consolas" w:hAnsi="Consolas"/>
          <w:color w:val="000000" w:themeColor="text1"/>
          <w:sz w:val="21"/>
          <w:szCs w:val="21"/>
        </w:rPr>
        <w:t xml:space="preserve"> PCA simply initializes the embeddings before hand using PCA over the data. It sems to create much better clusters in the reduces dimension</w:t>
      </w:r>
      <w:r w:rsidR="000A3515">
        <w:rPr>
          <w:rFonts w:ascii="Consolas" w:hAnsi="Consolas"/>
          <w:color w:val="000000" w:themeColor="text1"/>
          <w:sz w:val="21"/>
          <w:szCs w:val="21"/>
        </w:rPr>
        <w:t xml:space="preserve"> however the values range over a larger subset of the coordinate plane</w:t>
      </w:r>
    </w:p>
    <w:p w14:paraId="3F19D8EC" w14:textId="20DF9DCC" w:rsidR="00A03C4A" w:rsidRDefault="00C6506C" w:rsidP="00A03C4A">
      <w:pPr>
        <w:rPr>
          <w:rFonts w:ascii="Consolas" w:hAnsi="Consolas"/>
          <w:b/>
          <w:bCs/>
          <w:color w:val="000000" w:themeColor="text1"/>
          <w:sz w:val="21"/>
          <w:szCs w:val="21"/>
        </w:rPr>
      </w:pPr>
      <w:r w:rsidRPr="00C6506C">
        <w:rPr>
          <w:rFonts w:ascii="Consolas" w:hAnsi="Consolas"/>
          <w:b/>
          <w:bCs/>
          <w:color w:val="000000" w:themeColor="text1"/>
          <w:sz w:val="21"/>
          <w:szCs w:val="21"/>
        </w:rPr>
        <w:t>d)</w:t>
      </w:r>
    </w:p>
    <w:p w14:paraId="3DB56A02" w14:textId="7345C2E8" w:rsidR="007646EF" w:rsidRDefault="007646EF" w:rsidP="00A03C4A">
      <w:pPr>
        <w:rPr>
          <w:rFonts w:ascii="Consolas" w:hAnsi="Consolas"/>
          <w:b/>
          <w:bCs/>
          <w:color w:val="000000" w:themeColor="text1"/>
          <w:sz w:val="21"/>
          <w:szCs w:val="21"/>
        </w:rPr>
      </w:pPr>
      <w:r>
        <w:rPr>
          <w:rFonts w:ascii="Consolas" w:hAnsi="Consolas"/>
          <w:b/>
          <w:bCs/>
          <w:color w:val="000000" w:themeColor="text1"/>
          <w:sz w:val="21"/>
          <w:szCs w:val="21"/>
        </w:rPr>
        <w:t>I tried Gaussian Naïve Bayes and Multinomial Naïve Bayes</w:t>
      </w:r>
    </w:p>
    <w:p w14:paraId="5CE9E921" w14:textId="77777777" w:rsidR="00952765" w:rsidRDefault="00952765" w:rsidP="007646EF">
      <w:pPr>
        <w:jc w:val="center"/>
        <w:rPr>
          <w:rFonts w:ascii="Consolas" w:hAnsi="Consolas"/>
          <w:b/>
          <w:bCs/>
          <w:color w:val="000000" w:themeColor="text1"/>
          <w:sz w:val="21"/>
          <w:szCs w:val="21"/>
        </w:rPr>
      </w:pPr>
      <w:r>
        <w:rPr>
          <w:rFonts w:ascii="Consolas" w:hAnsi="Consolas"/>
          <w:b/>
          <w:bCs/>
          <w:color w:val="000000" w:themeColor="text1"/>
          <w:sz w:val="21"/>
          <w:szCs w:val="21"/>
        </w:rPr>
        <w:t>For Gaussian Naïve Bayes</w:t>
      </w:r>
    </w:p>
    <w:p w14:paraId="14A171A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Accuracy 0.7579875137715755</w:t>
      </w:r>
    </w:p>
    <w:p w14:paraId="1091E545"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Recall 0.7579875137715755</w:t>
      </w:r>
    </w:p>
    <w:p w14:paraId="48153420"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Recall 0.7601284951266063</w:t>
      </w:r>
    </w:p>
    <w:p w14:paraId="707D81F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Precision 0.7579875137715755</w:t>
      </w:r>
    </w:p>
    <w:p w14:paraId="19EFF8D6" w14:textId="21B15C22" w:rsidR="00952765"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Precision 0.7630125373132769</w:t>
      </w:r>
    </w:p>
    <w:p w14:paraId="2C2835E1" w14:textId="1DA7D50D" w:rsidR="007646EF" w:rsidRDefault="007646EF" w:rsidP="00952765">
      <w:pPr>
        <w:rPr>
          <w:rFonts w:ascii="Consolas" w:hAnsi="Consolas"/>
          <w:color w:val="000000" w:themeColor="text1"/>
          <w:sz w:val="21"/>
          <w:szCs w:val="21"/>
        </w:rPr>
      </w:pPr>
    </w:p>
    <w:p w14:paraId="4AA5252B" w14:textId="3C8FCD78" w:rsidR="007646EF" w:rsidRDefault="007646EF" w:rsidP="00952765">
      <w:pPr>
        <w:rPr>
          <w:rFonts w:ascii="Consolas" w:hAnsi="Consolas"/>
          <w:color w:val="000000" w:themeColor="text1"/>
          <w:sz w:val="21"/>
          <w:szCs w:val="21"/>
        </w:rPr>
      </w:pPr>
    </w:p>
    <w:p w14:paraId="73CA4F2E" w14:textId="334C88B4" w:rsidR="007646EF" w:rsidRDefault="007646EF" w:rsidP="00952765">
      <w:pPr>
        <w:rPr>
          <w:rFonts w:ascii="Consolas" w:hAnsi="Consolas"/>
          <w:color w:val="000000" w:themeColor="text1"/>
          <w:sz w:val="21"/>
          <w:szCs w:val="21"/>
        </w:rPr>
      </w:pPr>
    </w:p>
    <w:p w14:paraId="1A2537EF" w14:textId="77777777" w:rsidR="007646EF" w:rsidRDefault="007646EF" w:rsidP="00952765">
      <w:pPr>
        <w:rPr>
          <w:rFonts w:ascii="Consolas" w:hAnsi="Consolas"/>
          <w:color w:val="000000" w:themeColor="text1"/>
          <w:sz w:val="21"/>
          <w:szCs w:val="21"/>
        </w:rPr>
      </w:pPr>
    </w:p>
    <w:p w14:paraId="739137A0" w14:textId="56532ED3" w:rsidR="003427CF" w:rsidRDefault="00952765" w:rsidP="00A03C4A">
      <w:pPr>
        <w:rPr>
          <w:rFonts w:ascii="Consolas" w:hAnsi="Consolas"/>
          <w:b/>
          <w:bCs/>
          <w:color w:val="000000" w:themeColor="text1"/>
          <w:sz w:val="21"/>
          <w:szCs w:val="21"/>
        </w:rPr>
      </w:pPr>
      <w:r>
        <w:rPr>
          <w:rFonts w:ascii="Consolas" w:hAnsi="Consolas"/>
          <w:b/>
          <w:bCs/>
          <w:color w:val="000000" w:themeColor="text1"/>
          <w:sz w:val="21"/>
          <w:szCs w:val="21"/>
        </w:rPr>
        <w:t>For Gaussian Naïve Bayes with Different Smoothing Values Ranging From 0.1 to 1e-18 in jumps of 0.1</w:t>
      </w:r>
    </w:p>
    <w:p w14:paraId="75834670" w14:textId="77777777" w:rsidR="007646EF" w:rsidRDefault="007646EF" w:rsidP="00A03C4A">
      <w:pPr>
        <w:rPr>
          <w:rFonts w:ascii="Consolas" w:hAnsi="Consolas"/>
          <w:b/>
          <w:bCs/>
          <w:color w:val="000000" w:themeColor="text1"/>
          <w:sz w:val="21"/>
          <w:szCs w:val="21"/>
        </w:rPr>
      </w:pPr>
    </w:p>
    <w:tbl>
      <w:tblPr>
        <w:tblStyle w:val="GridTable1Light-Accent1"/>
        <w:tblW w:w="6205" w:type="dxa"/>
        <w:jc w:val="center"/>
        <w:tblLook w:val="04A0" w:firstRow="1" w:lastRow="0" w:firstColumn="1" w:lastColumn="0" w:noHBand="0" w:noVBand="1"/>
      </w:tblPr>
      <w:tblGrid>
        <w:gridCol w:w="1591"/>
        <w:gridCol w:w="1053"/>
        <w:gridCol w:w="1053"/>
        <w:gridCol w:w="1053"/>
        <w:gridCol w:w="1053"/>
        <w:gridCol w:w="1053"/>
      </w:tblGrid>
      <w:tr w:rsidR="003427CF" w:rsidRPr="003427CF" w14:paraId="2754243F" w14:textId="77777777" w:rsidTr="003427C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02B876E" w14:textId="77777777" w:rsidR="003427CF" w:rsidRPr="003427CF" w:rsidRDefault="003427CF" w:rsidP="003427CF">
            <w:pPr>
              <w:jc w:val="center"/>
              <w:rPr>
                <w:rFonts w:ascii="Calibri" w:eastAsia="Times New Roman" w:hAnsi="Calibri" w:cs="Calibri"/>
                <w:color w:val="000000"/>
                <w:lang w:eastAsia="en-IN"/>
              </w:rPr>
            </w:pPr>
            <w:proofErr w:type="spellStart"/>
            <w:r w:rsidRPr="003427CF">
              <w:rPr>
                <w:rFonts w:ascii="Calibri" w:eastAsia="Times New Roman" w:hAnsi="Calibri" w:cs="Calibri"/>
                <w:color w:val="000000"/>
                <w:lang w:eastAsia="en-IN"/>
              </w:rPr>
              <w:t>var_smoothing</w:t>
            </w:r>
            <w:proofErr w:type="spellEnd"/>
          </w:p>
        </w:tc>
        <w:tc>
          <w:tcPr>
            <w:tcW w:w="960" w:type="dxa"/>
            <w:noWrap/>
            <w:hideMark/>
          </w:tcPr>
          <w:p w14:paraId="20F73857"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Accuracy</w:t>
            </w:r>
          </w:p>
        </w:tc>
        <w:tc>
          <w:tcPr>
            <w:tcW w:w="960" w:type="dxa"/>
            <w:noWrap/>
            <w:hideMark/>
          </w:tcPr>
          <w:p w14:paraId="47392FFB"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Recall</w:t>
            </w:r>
          </w:p>
        </w:tc>
        <w:tc>
          <w:tcPr>
            <w:tcW w:w="960" w:type="dxa"/>
            <w:noWrap/>
            <w:hideMark/>
          </w:tcPr>
          <w:p w14:paraId="77F29842"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Recall</w:t>
            </w:r>
          </w:p>
        </w:tc>
        <w:tc>
          <w:tcPr>
            <w:tcW w:w="960" w:type="dxa"/>
            <w:noWrap/>
            <w:hideMark/>
          </w:tcPr>
          <w:p w14:paraId="30C80148"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Precision</w:t>
            </w:r>
          </w:p>
        </w:tc>
        <w:tc>
          <w:tcPr>
            <w:tcW w:w="960" w:type="dxa"/>
            <w:noWrap/>
            <w:hideMark/>
          </w:tcPr>
          <w:p w14:paraId="03E5F0D1"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Precision</w:t>
            </w:r>
          </w:p>
        </w:tc>
      </w:tr>
      <w:tr w:rsidR="003427CF" w:rsidRPr="003427CF" w14:paraId="1DCDA87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1FF3FB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1</w:t>
            </w:r>
          </w:p>
        </w:tc>
        <w:tc>
          <w:tcPr>
            <w:tcW w:w="960" w:type="dxa"/>
            <w:noWrap/>
            <w:hideMark/>
          </w:tcPr>
          <w:p w14:paraId="183BCC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492C002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380FB14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96698</w:t>
            </w:r>
          </w:p>
        </w:tc>
        <w:tc>
          <w:tcPr>
            <w:tcW w:w="960" w:type="dxa"/>
            <w:noWrap/>
            <w:hideMark/>
          </w:tcPr>
          <w:p w14:paraId="4D112F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27630BE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45877</w:t>
            </w:r>
          </w:p>
        </w:tc>
      </w:tr>
      <w:tr w:rsidR="003427CF" w:rsidRPr="003427CF" w14:paraId="27D096F4"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5C4B27F"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1</w:t>
            </w:r>
          </w:p>
        </w:tc>
        <w:tc>
          <w:tcPr>
            <w:tcW w:w="960" w:type="dxa"/>
            <w:noWrap/>
            <w:hideMark/>
          </w:tcPr>
          <w:p w14:paraId="1600A71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21758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44B4A27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02</w:t>
            </w:r>
          </w:p>
        </w:tc>
        <w:tc>
          <w:tcPr>
            <w:tcW w:w="960" w:type="dxa"/>
            <w:noWrap/>
            <w:hideMark/>
          </w:tcPr>
          <w:p w14:paraId="60C91AC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1E15079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8388</w:t>
            </w:r>
          </w:p>
        </w:tc>
      </w:tr>
      <w:tr w:rsidR="003427CF" w:rsidRPr="003427CF" w14:paraId="23EFD71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83BCE7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1</w:t>
            </w:r>
          </w:p>
        </w:tc>
        <w:tc>
          <w:tcPr>
            <w:tcW w:w="960" w:type="dxa"/>
            <w:noWrap/>
            <w:hideMark/>
          </w:tcPr>
          <w:p w14:paraId="796D153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68D45C6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35E927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0311</w:t>
            </w:r>
          </w:p>
        </w:tc>
        <w:tc>
          <w:tcPr>
            <w:tcW w:w="960" w:type="dxa"/>
            <w:noWrap/>
            <w:hideMark/>
          </w:tcPr>
          <w:p w14:paraId="4CA86AD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7416A61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818</w:t>
            </w:r>
          </w:p>
        </w:tc>
      </w:tr>
      <w:tr w:rsidR="003427CF" w:rsidRPr="003427CF" w14:paraId="030BDD5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31A7EEB"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1</w:t>
            </w:r>
          </w:p>
        </w:tc>
        <w:tc>
          <w:tcPr>
            <w:tcW w:w="960" w:type="dxa"/>
            <w:noWrap/>
            <w:hideMark/>
          </w:tcPr>
          <w:p w14:paraId="6A83CBB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5D2C381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04701B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2102</w:t>
            </w:r>
          </w:p>
        </w:tc>
        <w:tc>
          <w:tcPr>
            <w:tcW w:w="960" w:type="dxa"/>
            <w:noWrap/>
            <w:hideMark/>
          </w:tcPr>
          <w:p w14:paraId="5BC8B0A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D2D045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1462</w:t>
            </w:r>
          </w:p>
        </w:tc>
      </w:tr>
      <w:tr w:rsidR="003427CF" w:rsidRPr="003427CF" w14:paraId="6902C56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93614E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1</w:t>
            </w:r>
          </w:p>
        </w:tc>
        <w:tc>
          <w:tcPr>
            <w:tcW w:w="960" w:type="dxa"/>
            <w:noWrap/>
            <w:hideMark/>
          </w:tcPr>
          <w:p w14:paraId="2ACC259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74CB6D5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3B2DBD9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w:t>
            </w:r>
          </w:p>
        </w:tc>
        <w:tc>
          <w:tcPr>
            <w:tcW w:w="960" w:type="dxa"/>
            <w:noWrap/>
            <w:hideMark/>
          </w:tcPr>
          <w:p w14:paraId="64CF9C7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0BB2E4D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2</w:t>
            </w:r>
          </w:p>
        </w:tc>
      </w:tr>
      <w:tr w:rsidR="003427CF" w:rsidRPr="003427CF" w14:paraId="3FDD0F3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A5B04F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01</w:t>
            </w:r>
          </w:p>
        </w:tc>
        <w:tc>
          <w:tcPr>
            <w:tcW w:w="960" w:type="dxa"/>
            <w:noWrap/>
            <w:hideMark/>
          </w:tcPr>
          <w:p w14:paraId="00D937D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284005F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3B321D9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7697</w:t>
            </w:r>
          </w:p>
        </w:tc>
        <w:tc>
          <w:tcPr>
            <w:tcW w:w="960" w:type="dxa"/>
            <w:noWrap/>
            <w:hideMark/>
          </w:tcPr>
          <w:p w14:paraId="0CA6F48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7C00A59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93002</w:t>
            </w:r>
          </w:p>
        </w:tc>
      </w:tr>
      <w:tr w:rsidR="003427CF" w:rsidRPr="003427CF" w14:paraId="6FDB260D"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E9E3D0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7</w:t>
            </w:r>
          </w:p>
        </w:tc>
        <w:tc>
          <w:tcPr>
            <w:tcW w:w="960" w:type="dxa"/>
            <w:noWrap/>
            <w:hideMark/>
          </w:tcPr>
          <w:p w14:paraId="3796F86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35C535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69AC03E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7226</w:t>
            </w:r>
          </w:p>
        </w:tc>
        <w:tc>
          <w:tcPr>
            <w:tcW w:w="960" w:type="dxa"/>
            <w:noWrap/>
            <w:hideMark/>
          </w:tcPr>
          <w:p w14:paraId="071DB59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19CD30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4188</w:t>
            </w:r>
          </w:p>
        </w:tc>
      </w:tr>
      <w:tr w:rsidR="003427CF" w:rsidRPr="003427CF" w14:paraId="553F13D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54FA9C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8</w:t>
            </w:r>
          </w:p>
        </w:tc>
        <w:tc>
          <w:tcPr>
            <w:tcW w:w="960" w:type="dxa"/>
            <w:noWrap/>
            <w:hideMark/>
          </w:tcPr>
          <w:p w14:paraId="1C30DD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9BCEF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003C2D5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6052</w:t>
            </w:r>
          </w:p>
        </w:tc>
        <w:tc>
          <w:tcPr>
            <w:tcW w:w="960" w:type="dxa"/>
            <w:noWrap/>
            <w:hideMark/>
          </w:tcPr>
          <w:p w14:paraId="1FA4D69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1C8891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8926</w:t>
            </w:r>
          </w:p>
        </w:tc>
      </w:tr>
      <w:tr w:rsidR="003427CF" w:rsidRPr="003427CF" w14:paraId="6937FF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FE9D21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9</w:t>
            </w:r>
          </w:p>
        </w:tc>
        <w:tc>
          <w:tcPr>
            <w:tcW w:w="960" w:type="dxa"/>
            <w:noWrap/>
            <w:hideMark/>
          </w:tcPr>
          <w:p w14:paraId="782D76C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03336407"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659114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0128</w:t>
            </w:r>
          </w:p>
        </w:tc>
        <w:tc>
          <w:tcPr>
            <w:tcW w:w="960" w:type="dxa"/>
            <w:noWrap/>
            <w:hideMark/>
          </w:tcPr>
          <w:p w14:paraId="09B9D57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39400CC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3013</w:t>
            </w:r>
          </w:p>
        </w:tc>
      </w:tr>
      <w:tr w:rsidR="003427CF" w:rsidRPr="003427CF" w14:paraId="6884D3D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464A637"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0</w:t>
            </w:r>
          </w:p>
        </w:tc>
        <w:tc>
          <w:tcPr>
            <w:tcW w:w="960" w:type="dxa"/>
            <w:noWrap/>
            <w:hideMark/>
          </w:tcPr>
          <w:p w14:paraId="444957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4CBD53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162699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1853</w:t>
            </w:r>
          </w:p>
        </w:tc>
        <w:tc>
          <w:tcPr>
            <w:tcW w:w="960" w:type="dxa"/>
            <w:noWrap/>
            <w:hideMark/>
          </w:tcPr>
          <w:p w14:paraId="61CC02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6A9B728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8146</w:t>
            </w:r>
          </w:p>
        </w:tc>
      </w:tr>
      <w:tr w:rsidR="003427CF" w:rsidRPr="003427CF" w14:paraId="5D403480"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ABEFD0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1</w:t>
            </w:r>
          </w:p>
        </w:tc>
        <w:tc>
          <w:tcPr>
            <w:tcW w:w="960" w:type="dxa"/>
            <w:noWrap/>
            <w:hideMark/>
          </w:tcPr>
          <w:p w14:paraId="1BFDB1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6EA007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0C3D2B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954</w:t>
            </w:r>
          </w:p>
        </w:tc>
        <w:tc>
          <w:tcPr>
            <w:tcW w:w="960" w:type="dxa"/>
            <w:noWrap/>
            <w:hideMark/>
          </w:tcPr>
          <w:p w14:paraId="21C5B8D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39506BB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66133</w:t>
            </w:r>
          </w:p>
        </w:tc>
      </w:tr>
      <w:tr w:rsidR="003427CF" w:rsidRPr="003427CF" w14:paraId="7B83BA86"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32AEC1E"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2</w:t>
            </w:r>
          </w:p>
        </w:tc>
        <w:tc>
          <w:tcPr>
            <w:tcW w:w="960" w:type="dxa"/>
            <w:noWrap/>
            <w:hideMark/>
          </w:tcPr>
          <w:p w14:paraId="20B0F7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01A1A8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477F7B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378</w:t>
            </w:r>
          </w:p>
        </w:tc>
        <w:tc>
          <w:tcPr>
            <w:tcW w:w="960" w:type="dxa"/>
            <w:noWrap/>
            <w:hideMark/>
          </w:tcPr>
          <w:p w14:paraId="496634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7108D94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7884</w:t>
            </w:r>
          </w:p>
        </w:tc>
      </w:tr>
      <w:tr w:rsidR="003427CF" w:rsidRPr="003427CF" w14:paraId="217E7B99"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797A92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3</w:t>
            </w:r>
          </w:p>
        </w:tc>
        <w:tc>
          <w:tcPr>
            <w:tcW w:w="960" w:type="dxa"/>
            <w:noWrap/>
            <w:hideMark/>
          </w:tcPr>
          <w:p w14:paraId="604039F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AFCB6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6C01DD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882</w:t>
            </w:r>
          </w:p>
        </w:tc>
        <w:tc>
          <w:tcPr>
            <w:tcW w:w="960" w:type="dxa"/>
            <w:noWrap/>
            <w:hideMark/>
          </w:tcPr>
          <w:p w14:paraId="1EAE087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5881AF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334</w:t>
            </w:r>
          </w:p>
        </w:tc>
      </w:tr>
      <w:tr w:rsidR="003427CF" w:rsidRPr="003427CF" w14:paraId="6E42A6DA"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C58739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4</w:t>
            </w:r>
          </w:p>
        </w:tc>
        <w:tc>
          <w:tcPr>
            <w:tcW w:w="960" w:type="dxa"/>
            <w:noWrap/>
            <w:hideMark/>
          </w:tcPr>
          <w:p w14:paraId="3856A3D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ED78BD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5E1C04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802</w:t>
            </w:r>
          </w:p>
        </w:tc>
        <w:tc>
          <w:tcPr>
            <w:tcW w:w="960" w:type="dxa"/>
            <w:noWrap/>
            <w:hideMark/>
          </w:tcPr>
          <w:p w14:paraId="73D278F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C78B84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1</w:t>
            </w:r>
          </w:p>
        </w:tc>
      </w:tr>
      <w:tr w:rsidR="003427CF" w:rsidRPr="003427CF" w14:paraId="3AA96D67"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E07ED6A"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5</w:t>
            </w:r>
          </w:p>
        </w:tc>
        <w:tc>
          <w:tcPr>
            <w:tcW w:w="960" w:type="dxa"/>
            <w:noWrap/>
            <w:hideMark/>
          </w:tcPr>
          <w:p w14:paraId="612BA47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2525D5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0CD3140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691</w:t>
            </w:r>
          </w:p>
        </w:tc>
        <w:tc>
          <w:tcPr>
            <w:tcW w:w="960" w:type="dxa"/>
            <w:noWrap/>
            <w:hideMark/>
          </w:tcPr>
          <w:p w14:paraId="18B4AA2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5EFC6C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934</w:t>
            </w:r>
          </w:p>
        </w:tc>
      </w:tr>
      <w:tr w:rsidR="003427CF" w:rsidRPr="003427CF" w14:paraId="5468E0E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0D6C93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6</w:t>
            </w:r>
          </w:p>
        </w:tc>
        <w:tc>
          <w:tcPr>
            <w:tcW w:w="960" w:type="dxa"/>
            <w:noWrap/>
            <w:hideMark/>
          </w:tcPr>
          <w:p w14:paraId="1AF2BAD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6CF6C53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1F8932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769</w:t>
            </w:r>
          </w:p>
        </w:tc>
        <w:tc>
          <w:tcPr>
            <w:tcW w:w="960" w:type="dxa"/>
            <w:noWrap/>
            <w:hideMark/>
          </w:tcPr>
          <w:p w14:paraId="483297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7EA591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504</w:t>
            </w:r>
          </w:p>
        </w:tc>
      </w:tr>
      <w:tr w:rsidR="003427CF" w:rsidRPr="003427CF" w14:paraId="654FFD3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56881EE8"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7</w:t>
            </w:r>
          </w:p>
        </w:tc>
        <w:tc>
          <w:tcPr>
            <w:tcW w:w="960" w:type="dxa"/>
            <w:noWrap/>
            <w:hideMark/>
          </w:tcPr>
          <w:p w14:paraId="3F169E3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61BFBDE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13E61E2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199</w:t>
            </w:r>
          </w:p>
        </w:tc>
        <w:tc>
          <w:tcPr>
            <w:tcW w:w="960" w:type="dxa"/>
            <w:noWrap/>
            <w:hideMark/>
          </w:tcPr>
          <w:p w14:paraId="7E200E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2EE3696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926</w:t>
            </w:r>
          </w:p>
        </w:tc>
      </w:tr>
      <w:tr w:rsidR="003427CF" w:rsidRPr="003427CF" w14:paraId="3E95D1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8B234E5"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8</w:t>
            </w:r>
          </w:p>
        </w:tc>
        <w:tc>
          <w:tcPr>
            <w:tcW w:w="960" w:type="dxa"/>
            <w:noWrap/>
            <w:hideMark/>
          </w:tcPr>
          <w:p w14:paraId="77A4101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6C09B5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4B8F0CA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32</w:t>
            </w:r>
          </w:p>
        </w:tc>
        <w:tc>
          <w:tcPr>
            <w:tcW w:w="960" w:type="dxa"/>
            <w:noWrap/>
            <w:hideMark/>
          </w:tcPr>
          <w:p w14:paraId="49E429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511F734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1635</w:t>
            </w:r>
          </w:p>
        </w:tc>
      </w:tr>
    </w:tbl>
    <w:p w14:paraId="3C64A520" w14:textId="77777777" w:rsidR="007646EF" w:rsidRDefault="007646EF" w:rsidP="00C6506C">
      <w:pPr>
        <w:rPr>
          <w:rFonts w:ascii="Consolas" w:hAnsi="Consolas"/>
          <w:color w:val="000000" w:themeColor="text1"/>
          <w:sz w:val="21"/>
          <w:szCs w:val="21"/>
        </w:rPr>
      </w:pPr>
    </w:p>
    <w:p w14:paraId="465A360A" w14:textId="29838FFC" w:rsidR="00AF5624" w:rsidRPr="007646EF" w:rsidRDefault="007646EF" w:rsidP="00C6506C">
      <w:pPr>
        <w:rPr>
          <w:rFonts w:ascii="Consolas" w:hAnsi="Consolas"/>
          <w:color w:val="000000" w:themeColor="text1"/>
          <w:sz w:val="21"/>
          <w:szCs w:val="21"/>
        </w:rPr>
      </w:pPr>
      <w:r w:rsidRPr="007646EF">
        <w:rPr>
          <w:rFonts w:ascii="Consolas" w:hAnsi="Consolas"/>
          <w:color w:val="000000" w:themeColor="text1"/>
          <w:sz w:val="21"/>
          <w:szCs w:val="21"/>
        </w:rPr>
        <w:t xml:space="preserve">Since decreasing Var Smoothing improves results it led me to believe that the class imbalance is significantly affecting the results and </w:t>
      </w:r>
      <w:r w:rsidR="00AB0705" w:rsidRPr="007646EF">
        <w:rPr>
          <w:rFonts w:ascii="Consolas" w:hAnsi="Consolas"/>
          <w:color w:val="000000" w:themeColor="text1"/>
          <w:sz w:val="21"/>
          <w:szCs w:val="21"/>
        </w:rPr>
        <w:t>hence,</w:t>
      </w:r>
      <w:r w:rsidRPr="007646EF">
        <w:rPr>
          <w:rFonts w:ascii="Consolas" w:hAnsi="Consolas"/>
          <w:color w:val="000000" w:themeColor="text1"/>
          <w:sz w:val="21"/>
          <w:szCs w:val="21"/>
        </w:rPr>
        <w:t xml:space="preserve"> I tested again with equal class balance</w:t>
      </w:r>
    </w:p>
    <w:p w14:paraId="65D366A2" w14:textId="77777777" w:rsidR="00AF5624" w:rsidRDefault="00AF5624" w:rsidP="00C6506C">
      <w:pPr>
        <w:rPr>
          <w:rFonts w:ascii="Consolas" w:hAnsi="Consolas"/>
          <w:b/>
          <w:bCs/>
          <w:color w:val="000000" w:themeColor="text1"/>
          <w:sz w:val="21"/>
          <w:szCs w:val="21"/>
        </w:rPr>
      </w:pPr>
    </w:p>
    <w:p w14:paraId="6566A8C7" w14:textId="4D85AD81" w:rsidR="00AB0705" w:rsidRDefault="00AB0705" w:rsidP="00AB0705">
      <w:pPr>
        <w:jc w:val="center"/>
        <w:rPr>
          <w:rFonts w:ascii="Consolas" w:hAnsi="Consolas"/>
          <w:b/>
          <w:bCs/>
          <w:color w:val="000000" w:themeColor="text1"/>
          <w:sz w:val="21"/>
          <w:szCs w:val="21"/>
        </w:rPr>
      </w:pPr>
      <w:r>
        <w:rPr>
          <w:rFonts w:ascii="Consolas" w:hAnsi="Consolas"/>
          <w:b/>
          <w:bCs/>
          <w:color w:val="000000" w:themeColor="text1"/>
          <w:sz w:val="21"/>
          <w:szCs w:val="21"/>
        </w:rPr>
        <w:t xml:space="preserve">For </w:t>
      </w:r>
      <w:r>
        <w:rPr>
          <w:rFonts w:ascii="Consolas" w:hAnsi="Consolas"/>
          <w:b/>
          <w:bCs/>
          <w:color w:val="000000" w:themeColor="text1"/>
          <w:sz w:val="21"/>
          <w:szCs w:val="21"/>
        </w:rPr>
        <w:t>Multinomial</w:t>
      </w:r>
      <w:r>
        <w:rPr>
          <w:rFonts w:ascii="Consolas" w:hAnsi="Consolas"/>
          <w:b/>
          <w:bCs/>
          <w:color w:val="000000" w:themeColor="text1"/>
          <w:sz w:val="21"/>
          <w:szCs w:val="21"/>
        </w:rPr>
        <w:t xml:space="preserve"> Naïve Bayes</w:t>
      </w:r>
    </w:p>
    <w:p w14:paraId="6DDC0174"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Accuracy 0.7844289386705839</w:t>
      </w:r>
    </w:p>
    <w:p w14:paraId="2C30B9E0"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Recall 0.7844289386705839</w:t>
      </w:r>
    </w:p>
    <w:p w14:paraId="64578E3B"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Recall 0.7900888714079898</w:t>
      </w:r>
    </w:p>
    <w:p w14:paraId="0DF84EB2"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Precision 0.7844289386705839</w:t>
      </w:r>
    </w:p>
    <w:p w14:paraId="5B58BB56" w14:textId="4AD82403" w:rsidR="00C6506C"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Precision 0.7944780576133089</w:t>
      </w:r>
    </w:p>
    <w:p w14:paraId="0C9025E4" w14:textId="77777777" w:rsidR="0090261A" w:rsidRDefault="0090261A" w:rsidP="00AB0705">
      <w:pPr>
        <w:rPr>
          <w:rFonts w:ascii="Consolas" w:hAnsi="Consolas"/>
          <w:b/>
          <w:bCs/>
          <w:color w:val="000000" w:themeColor="text1"/>
          <w:sz w:val="21"/>
          <w:szCs w:val="21"/>
        </w:rPr>
      </w:pPr>
    </w:p>
    <w:p w14:paraId="56B8F0AB" w14:textId="77777777" w:rsidR="0090261A" w:rsidRDefault="0090261A" w:rsidP="00AB0705">
      <w:pPr>
        <w:rPr>
          <w:rFonts w:ascii="Consolas" w:hAnsi="Consolas"/>
          <w:b/>
          <w:bCs/>
          <w:color w:val="000000" w:themeColor="text1"/>
          <w:sz w:val="21"/>
          <w:szCs w:val="21"/>
        </w:rPr>
      </w:pPr>
    </w:p>
    <w:p w14:paraId="5D63C119" w14:textId="77777777" w:rsidR="0090261A" w:rsidRDefault="0090261A" w:rsidP="00AB0705">
      <w:pPr>
        <w:rPr>
          <w:rFonts w:ascii="Consolas" w:hAnsi="Consolas"/>
          <w:b/>
          <w:bCs/>
          <w:color w:val="000000" w:themeColor="text1"/>
          <w:sz w:val="21"/>
          <w:szCs w:val="21"/>
        </w:rPr>
      </w:pPr>
    </w:p>
    <w:p w14:paraId="636818EC" w14:textId="77777777" w:rsidR="0090261A" w:rsidRDefault="0090261A" w:rsidP="00AB0705">
      <w:pPr>
        <w:rPr>
          <w:rFonts w:ascii="Consolas" w:hAnsi="Consolas"/>
          <w:b/>
          <w:bCs/>
          <w:color w:val="000000" w:themeColor="text1"/>
          <w:sz w:val="21"/>
          <w:szCs w:val="21"/>
        </w:rPr>
      </w:pPr>
    </w:p>
    <w:p w14:paraId="77769031" w14:textId="77777777" w:rsidR="0090261A" w:rsidRDefault="0090261A" w:rsidP="00AB0705">
      <w:pPr>
        <w:rPr>
          <w:rFonts w:ascii="Consolas" w:hAnsi="Consolas"/>
          <w:b/>
          <w:bCs/>
          <w:color w:val="000000" w:themeColor="text1"/>
          <w:sz w:val="21"/>
          <w:szCs w:val="21"/>
        </w:rPr>
      </w:pPr>
    </w:p>
    <w:p w14:paraId="60EA540A" w14:textId="2B911244" w:rsidR="00AB0705" w:rsidRPr="0090261A" w:rsidRDefault="0090261A" w:rsidP="00AB0705">
      <w:pPr>
        <w:rPr>
          <w:rFonts w:ascii="Consolas" w:hAnsi="Consolas"/>
          <w:b/>
          <w:bCs/>
          <w:color w:val="000000" w:themeColor="text1"/>
          <w:sz w:val="21"/>
          <w:szCs w:val="21"/>
        </w:rPr>
      </w:pPr>
      <w:r w:rsidRPr="0090261A">
        <w:rPr>
          <w:rFonts w:ascii="Consolas" w:hAnsi="Consolas"/>
          <w:b/>
          <w:bCs/>
          <w:color w:val="000000" w:themeColor="text1"/>
          <w:sz w:val="21"/>
          <w:szCs w:val="21"/>
        </w:rPr>
        <w:lastRenderedPageBreak/>
        <w:t>Without Prior Fitting</w:t>
      </w:r>
    </w:p>
    <w:p w14:paraId="04248FA1"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Accuracy 0.7825927286081528</w:t>
      </w:r>
    </w:p>
    <w:p w14:paraId="09A6C5FE"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Recall 0.7825927286081528</w:t>
      </w:r>
    </w:p>
    <w:p w14:paraId="5E066515"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Recall 0.7893324585654612</w:t>
      </w:r>
    </w:p>
    <w:p w14:paraId="3660BF3B"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Precision 0.7825927286081528</w:t>
      </w:r>
    </w:p>
    <w:p w14:paraId="3C5ACF5A" w14:textId="5B253C3E" w:rsid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Precision 0.7906709374967739</w:t>
      </w:r>
    </w:p>
    <w:p w14:paraId="3E84F66F" w14:textId="4713B440"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Since removing prior fitting improves our performance it also hints towards class balancing</w:t>
      </w:r>
    </w:p>
    <w:p w14:paraId="3C56B5C7" w14:textId="7CF2075A" w:rsidR="0090261A" w:rsidRDefault="0090261A" w:rsidP="0090261A">
      <w:pPr>
        <w:jc w:val="center"/>
        <w:rPr>
          <w:rFonts w:ascii="Consolas" w:hAnsi="Consolas"/>
          <w:b/>
          <w:bCs/>
          <w:i/>
          <w:iCs/>
          <w:color w:val="000000" w:themeColor="text1"/>
          <w:sz w:val="21"/>
          <w:szCs w:val="21"/>
          <w:u w:val="single"/>
        </w:rPr>
      </w:pPr>
      <w:r w:rsidRPr="0090261A">
        <w:rPr>
          <w:rFonts w:ascii="Consolas" w:hAnsi="Consolas"/>
          <w:b/>
          <w:bCs/>
          <w:i/>
          <w:iCs/>
          <w:color w:val="000000" w:themeColor="text1"/>
          <w:sz w:val="21"/>
          <w:szCs w:val="21"/>
          <w:u w:val="single"/>
        </w:rPr>
        <w:t>Redoing Experiments with class wise balanced dataset</w:t>
      </w:r>
    </w:p>
    <w:p w14:paraId="6C110606" w14:textId="464EF29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Multinomial Naïve Bayes</w:t>
      </w:r>
    </w:p>
    <w:p w14:paraId="0056DB0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9097127222982216</w:t>
      </w:r>
    </w:p>
    <w:p w14:paraId="1F1E4B4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9097127222982216</w:t>
      </w:r>
    </w:p>
    <w:p w14:paraId="683BB1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9062097022875084</w:t>
      </w:r>
    </w:p>
    <w:p w14:paraId="55040D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9097127222982216</w:t>
      </w:r>
    </w:p>
    <w:p w14:paraId="5DBDA68E" w14:textId="0F6CDB33"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905838868011614</w:t>
      </w:r>
    </w:p>
    <w:p w14:paraId="5E21E98D" w14:textId="467F8E7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Gaussian Naïve Bayes</w:t>
      </w:r>
    </w:p>
    <w:p w14:paraId="2F886B4F"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8987688098495212</w:t>
      </w:r>
    </w:p>
    <w:p w14:paraId="1F89764A"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8987688098495212</w:t>
      </w:r>
    </w:p>
    <w:p w14:paraId="778BBE6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8942932598863722</w:t>
      </w:r>
    </w:p>
    <w:p w14:paraId="4713BD1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8987688098495212</w:t>
      </w:r>
    </w:p>
    <w:p w14:paraId="26899A6A" w14:textId="5B4944F6"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8939195994323036</w:t>
      </w:r>
    </w:p>
    <w:p w14:paraId="76BA2D3E" w14:textId="4DA3BAB1"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 xml:space="preserve">Hence the class imbalances </w:t>
      </w:r>
      <w:r w:rsidR="008B5332">
        <w:rPr>
          <w:rFonts w:ascii="Consolas" w:hAnsi="Consolas"/>
          <w:color w:val="000000" w:themeColor="text1"/>
          <w:sz w:val="21"/>
          <w:szCs w:val="21"/>
        </w:rPr>
        <w:t>are</w:t>
      </w:r>
      <w:r>
        <w:rPr>
          <w:rFonts w:ascii="Consolas" w:hAnsi="Consolas"/>
          <w:color w:val="000000" w:themeColor="text1"/>
          <w:sz w:val="21"/>
          <w:szCs w:val="21"/>
        </w:rPr>
        <w:t xml:space="preserve"> a significant part of the reason why are models </w:t>
      </w:r>
      <w:proofErr w:type="gramStart"/>
      <w:r>
        <w:rPr>
          <w:rFonts w:ascii="Consolas" w:hAnsi="Consolas"/>
          <w:color w:val="000000" w:themeColor="text1"/>
          <w:sz w:val="21"/>
          <w:szCs w:val="21"/>
        </w:rPr>
        <w:t>didn’t</w:t>
      </w:r>
      <w:proofErr w:type="gramEnd"/>
      <w:r>
        <w:rPr>
          <w:rFonts w:ascii="Consolas" w:hAnsi="Consolas"/>
          <w:color w:val="000000" w:themeColor="text1"/>
          <w:sz w:val="21"/>
          <w:szCs w:val="21"/>
        </w:rPr>
        <w:t xml:space="preserve"> work well as they skewed the priors. Fixing them show huge gains in performance</w:t>
      </w:r>
    </w:p>
    <w:p w14:paraId="1D3DFCDB" w14:textId="6E15D67F" w:rsidR="008B5332" w:rsidRDefault="008B5332" w:rsidP="0090261A">
      <w:pPr>
        <w:rPr>
          <w:rFonts w:ascii="Consolas" w:hAnsi="Consolas"/>
          <w:color w:val="000000" w:themeColor="text1"/>
          <w:sz w:val="21"/>
          <w:szCs w:val="21"/>
        </w:rPr>
      </w:pPr>
      <w:r>
        <w:rPr>
          <w:rFonts w:ascii="Consolas" w:hAnsi="Consolas"/>
          <w:color w:val="000000" w:themeColor="text1"/>
          <w:sz w:val="21"/>
          <w:szCs w:val="21"/>
        </w:rPr>
        <w:t xml:space="preserve">The difference between the two Naïve Bayes implementations are how </w:t>
      </w:r>
      <w:r w:rsidR="00A15C32">
        <w:rPr>
          <w:rFonts w:ascii="Consolas" w:hAnsi="Consolas"/>
          <w:color w:val="000000" w:themeColor="text1"/>
          <w:sz w:val="21"/>
          <w:szCs w:val="21"/>
        </w:rPr>
        <w:t xml:space="preserve">they try to model the distribution </w:t>
      </w:r>
      <w:proofErr w:type="gramStart"/>
      <w:r w:rsidR="00A15C32">
        <w:rPr>
          <w:rFonts w:ascii="Consolas" w:hAnsi="Consolas"/>
          <w:color w:val="000000" w:themeColor="text1"/>
          <w:sz w:val="21"/>
          <w:szCs w:val="21"/>
        </w:rPr>
        <w:t>P(</w:t>
      </w:r>
      <w:proofErr w:type="gramEnd"/>
      <w:r w:rsidR="00A15C32">
        <w:rPr>
          <w:rFonts w:ascii="Consolas" w:hAnsi="Consolas"/>
          <w:color w:val="000000" w:themeColor="text1"/>
          <w:sz w:val="21"/>
          <w:szCs w:val="21"/>
        </w:rPr>
        <w:t>x</w:t>
      </w:r>
      <w:r w:rsidR="00A15C32" w:rsidRPr="00A15C32">
        <w:rPr>
          <w:rFonts w:ascii="Consolas" w:hAnsi="Consolas"/>
          <w:color w:val="000000" w:themeColor="text1"/>
          <w:sz w:val="21"/>
          <w:szCs w:val="21"/>
          <w:vertAlign w:val="subscript"/>
        </w:rPr>
        <w:t>i</w:t>
      </w:r>
      <w:r w:rsidR="00A15C32">
        <w:rPr>
          <w:rFonts w:ascii="Consolas" w:hAnsi="Consolas"/>
          <w:color w:val="000000" w:themeColor="text1"/>
          <w:sz w:val="21"/>
          <w:szCs w:val="21"/>
        </w:rPr>
        <w:t>, y) by making certain assumptions.</w:t>
      </w:r>
    </w:p>
    <w:p w14:paraId="56D2C60A" w14:textId="1622AD1C" w:rsidR="00A15C32" w:rsidRDefault="00A15C32" w:rsidP="0090261A">
      <w:pPr>
        <w:rPr>
          <w:rFonts w:ascii="Consolas" w:hAnsi="Consolas"/>
          <w:color w:val="000000" w:themeColor="text1"/>
          <w:sz w:val="21"/>
          <w:szCs w:val="21"/>
        </w:rPr>
      </w:pPr>
      <w:r>
        <w:rPr>
          <w:rFonts w:ascii="Consolas" w:hAnsi="Consolas"/>
          <w:color w:val="000000" w:themeColor="text1"/>
          <w:sz w:val="21"/>
          <w:szCs w:val="21"/>
        </w:rPr>
        <w:t>Gaussian Naïve Bayes assumes that the likelihood of features follows a Gaussian Distribution and the mean and deviation of that Gaussian Distribution are estimated using Maximum Likelihood Estimation Method</w:t>
      </w:r>
    </w:p>
    <w:p w14:paraId="6DB9D691" w14:textId="6F52CF09" w:rsidR="00BE6227" w:rsidRDefault="00A15C32" w:rsidP="0090261A">
      <w:pPr>
        <w:rPr>
          <w:rFonts w:ascii="Consolas" w:hAnsi="Consolas"/>
          <w:color w:val="000000" w:themeColor="text1"/>
          <w:sz w:val="21"/>
          <w:szCs w:val="21"/>
        </w:rPr>
      </w:pPr>
      <w:r>
        <w:rPr>
          <w:rFonts w:ascii="Consolas" w:hAnsi="Consolas"/>
          <w:color w:val="000000" w:themeColor="text1"/>
          <w:sz w:val="21"/>
          <w:szCs w:val="21"/>
        </w:rPr>
        <w:t xml:space="preserve">On the other </w:t>
      </w:r>
      <w:r w:rsidR="00BE6227">
        <w:rPr>
          <w:rFonts w:ascii="Consolas" w:hAnsi="Consolas"/>
          <w:color w:val="000000" w:themeColor="text1"/>
          <w:sz w:val="21"/>
          <w:szCs w:val="21"/>
        </w:rPr>
        <w:t>hand,</w:t>
      </w:r>
      <w:r>
        <w:rPr>
          <w:rFonts w:ascii="Consolas" w:hAnsi="Consolas"/>
          <w:color w:val="000000" w:themeColor="text1"/>
          <w:sz w:val="21"/>
          <w:szCs w:val="21"/>
        </w:rPr>
        <w:t xml:space="preserve"> Multinomial Naïve Bayes assumes a multinomially distributed data. The distribution is parametrized using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1,</w:t>
      </w:r>
      <w:r w:rsidR="00BE6227" w:rsidRPr="00BE6227">
        <w:rPr>
          <w:rFonts w:ascii="Consolas" w:hAnsi="Consolas"/>
          <w:color w:val="000000" w:themeColor="text1"/>
          <w:sz w:val="21"/>
          <w:szCs w:val="21"/>
        </w:rPr>
        <w:t xml:space="preserv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 xml:space="preserve">2, …,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n</w:t>
      </w:r>
      <w:proofErr w:type="spellEnd"/>
      <w:r w:rsidR="00BE6227">
        <w:rPr>
          <w:rFonts w:ascii="Consolas" w:hAnsi="Consolas"/>
          <w:color w:val="000000" w:themeColor="text1"/>
          <w:sz w:val="21"/>
          <w:szCs w:val="21"/>
        </w:rPr>
        <w:t xml:space="preserve">) for each class y and n being the number of features and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i</w:t>
      </w:r>
      <w:proofErr w:type="spellEnd"/>
      <w:r w:rsidR="00BE6227">
        <w:rPr>
          <w:rFonts w:ascii="Consolas" w:hAnsi="Consolas"/>
          <w:color w:val="000000" w:themeColor="text1"/>
          <w:sz w:val="21"/>
          <w:szCs w:val="21"/>
          <w:vertAlign w:val="subscript"/>
        </w:rPr>
        <w:t xml:space="preserve"> </w:t>
      </w:r>
      <w:r w:rsidR="00BE6227">
        <w:rPr>
          <w:rFonts w:ascii="Consolas" w:hAnsi="Consolas"/>
          <w:color w:val="000000" w:themeColor="text1"/>
          <w:sz w:val="21"/>
          <w:szCs w:val="21"/>
        </w:rPr>
        <w:t xml:space="preserve">= </w:t>
      </w:r>
      <w:proofErr w:type="gramStart"/>
      <w:r w:rsidR="00BE6227">
        <w:rPr>
          <w:rFonts w:ascii="Consolas" w:hAnsi="Consolas"/>
          <w:color w:val="000000" w:themeColor="text1"/>
          <w:sz w:val="21"/>
          <w:szCs w:val="21"/>
        </w:rPr>
        <w:t>P(</w:t>
      </w:r>
      <w:proofErr w:type="gramEnd"/>
      <w:r w:rsidR="00BE6227">
        <w:rPr>
          <w:rFonts w:ascii="Consolas" w:hAnsi="Consolas"/>
          <w:color w:val="000000" w:themeColor="text1"/>
          <w:sz w:val="21"/>
          <w:szCs w:val="21"/>
        </w:rPr>
        <w:t>x</w:t>
      </w:r>
      <w:r w:rsidR="00BE6227" w:rsidRPr="00A15C32">
        <w:rPr>
          <w:rFonts w:ascii="Consolas" w:hAnsi="Consolas"/>
          <w:color w:val="000000" w:themeColor="text1"/>
          <w:sz w:val="21"/>
          <w:szCs w:val="21"/>
          <w:vertAlign w:val="subscript"/>
        </w:rPr>
        <w:t>i</w:t>
      </w:r>
      <w:r w:rsidR="00BE6227">
        <w:rPr>
          <w:rFonts w:ascii="Consolas" w:hAnsi="Consolas"/>
          <w:color w:val="000000" w:themeColor="text1"/>
          <w:sz w:val="21"/>
          <w:szCs w:val="21"/>
        </w:rPr>
        <w:t>, y)</w:t>
      </w:r>
      <w:r w:rsidR="00BE6227">
        <w:rPr>
          <w:rFonts w:ascii="Consolas" w:hAnsi="Consolas"/>
          <w:color w:val="000000" w:themeColor="text1"/>
          <w:sz w:val="21"/>
          <w:szCs w:val="21"/>
        </w:rPr>
        <w:t xml:space="preserve"> that is the probability of feature </w:t>
      </w:r>
      <w:proofErr w:type="spellStart"/>
      <w:r w:rsidR="00BE6227">
        <w:rPr>
          <w:rFonts w:ascii="Consolas" w:hAnsi="Consolas"/>
          <w:color w:val="000000" w:themeColor="text1"/>
          <w:sz w:val="21"/>
          <w:szCs w:val="21"/>
        </w:rPr>
        <w:t>i</w:t>
      </w:r>
      <w:proofErr w:type="spellEnd"/>
      <w:r w:rsidR="00BE6227">
        <w:rPr>
          <w:rFonts w:ascii="Consolas" w:hAnsi="Consolas"/>
          <w:color w:val="000000" w:themeColor="text1"/>
          <w:sz w:val="21"/>
          <w:szCs w:val="21"/>
        </w:rPr>
        <w:t xml:space="preserve"> appearing in sample procured from some </w:t>
      </w:r>
      <w:proofErr w:type="spellStart"/>
      <w:r w:rsidR="00BE6227">
        <w:rPr>
          <w:rFonts w:ascii="Consolas" w:hAnsi="Consolas"/>
          <w:color w:val="000000" w:themeColor="text1"/>
          <w:sz w:val="21"/>
          <w:szCs w:val="21"/>
        </w:rPr>
        <w:t>class y</w:t>
      </w:r>
      <w:proofErr w:type="spellEnd"/>
      <w:r w:rsidR="00BE6227">
        <w:rPr>
          <w:rFonts w:ascii="Consolas" w:hAnsi="Consolas"/>
          <w:color w:val="000000" w:themeColor="text1"/>
          <w:sz w:val="21"/>
          <w:szCs w:val="21"/>
        </w:rPr>
        <w:t xml:space="preserve">. Here the aim is to estimat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 xml:space="preserve"> </w:t>
      </w:r>
      <w:r w:rsidR="00BE6227">
        <w:rPr>
          <w:rFonts w:ascii="Consolas" w:hAnsi="Consolas"/>
          <w:color w:val="000000" w:themeColor="text1"/>
          <w:sz w:val="21"/>
          <w:szCs w:val="21"/>
        </w:rPr>
        <w:t xml:space="preserve">by using </w:t>
      </w:r>
      <w:r w:rsidR="00BE6227">
        <w:rPr>
          <w:rFonts w:ascii="Consolas" w:hAnsi="Consolas"/>
          <w:color w:val="000000" w:themeColor="text1"/>
          <w:sz w:val="21"/>
          <w:szCs w:val="21"/>
        </w:rPr>
        <w:t>Maximum Likelihood Estimation Method</w:t>
      </w:r>
      <w:r w:rsidR="00BE6227">
        <w:rPr>
          <w:rFonts w:ascii="Consolas" w:hAnsi="Consolas"/>
          <w:color w:val="000000" w:themeColor="text1"/>
          <w:sz w:val="21"/>
          <w:szCs w:val="21"/>
        </w:rPr>
        <w:t>.</w:t>
      </w:r>
    </w:p>
    <w:p w14:paraId="56DD7D7C" w14:textId="692599C9" w:rsidR="00E46745" w:rsidRDefault="00E46745" w:rsidP="0090261A">
      <w:pPr>
        <w:rPr>
          <w:rFonts w:ascii="Consolas" w:hAnsi="Consolas"/>
          <w:color w:val="000000" w:themeColor="text1"/>
          <w:sz w:val="21"/>
          <w:szCs w:val="21"/>
        </w:rPr>
      </w:pPr>
      <w:r>
        <w:rPr>
          <w:rFonts w:ascii="Consolas" w:hAnsi="Consolas"/>
          <w:color w:val="000000" w:themeColor="text1"/>
          <w:sz w:val="21"/>
          <w:szCs w:val="21"/>
        </w:rPr>
        <w:t>Without any balancing the results were significantly better for Multinomial naïve bayes as it seems to capture the features very well and does not assume a Gaussian distribution for all features which is not true in general</w:t>
      </w:r>
      <w:r w:rsidR="000433A1">
        <w:rPr>
          <w:rFonts w:ascii="Consolas" w:hAnsi="Consolas"/>
          <w:color w:val="000000" w:themeColor="text1"/>
          <w:sz w:val="21"/>
          <w:szCs w:val="21"/>
        </w:rPr>
        <w:t xml:space="preserve"> </w:t>
      </w:r>
      <w:proofErr w:type="gramStart"/>
      <w:r w:rsidR="000433A1">
        <w:rPr>
          <w:rFonts w:ascii="Consolas" w:hAnsi="Consolas"/>
          <w:color w:val="000000" w:themeColor="text1"/>
          <w:sz w:val="21"/>
          <w:szCs w:val="21"/>
        </w:rPr>
        <w:t>and also</w:t>
      </w:r>
      <w:proofErr w:type="gramEnd"/>
      <w:r w:rsidR="000433A1">
        <w:rPr>
          <w:rFonts w:ascii="Consolas" w:hAnsi="Consolas"/>
          <w:color w:val="000000" w:themeColor="text1"/>
          <w:sz w:val="21"/>
          <w:szCs w:val="21"/>
        </w:rPr>
        <w:t xml:space="preserve"> </w:t>
      </w:r>
      <w:r w:rsidR="000433A1">
        <w:rPr>
          <w:rFonts w:ascii="Consolas" w:hAnsi="Consolas"/>
          <w:color w:val="000000" w:themeColor="text1"/>
          <w:sz w:val="21"/>
          <w:szCs w:val="21"/>
        </w:rPr>
        <w:lastRenderedPageBreak/>
        <w:t>adapts better to Multiple Skewed Classes</w:t>
      </w:r>
      <w:r>
        <w:rPr>
          <w:rFonts w:ascii="Consolas" w:hAnsi="Consolas"/>
          <w:color w:val="000000" w:themeColor="text1"/>
          <w:sz w:val="21"/>
          <w:szCs w:val="21"/>
        </w:rPr>
        <w:t xml:space="preserve">. After balancing the </w:t>
      </w:r>
      <w:r w:rsidR="00307BF1">
        <w:rPr>
          <w:rFonts w:ascii="Consolas" w:hAnsi="Consolas"/>
          <w:color w:val="000000" w:themeColor="text1"/>
          <w:sz w:val="21"/>
          <w:szCs w:val="21"/>
        </w:rPr>
        <w:t xml:space="preserve">difference is much smaller </w:t>
      </w:r>
      <w:r w:rsidR="000433A1">
        <w:rPr>
          <w:rFonts w:ascii="Consolas" w:hAnsi="Consolas"/>
          <w:color w:val="000000" w:themeColor="text1"/>
          <w:sz w:val="21"/>
          <w:szCs w:val="21"/>
        </w:rPr>
        <w:t>as now the adaption part is not needed.</w:t>
      </w:r>
    </w:p>
    <w:p w14:paraId="16425613" w14:textId="77AD8913" w:rsidR="00E46745" w:rsidRDefault="00E46745" w:rsidP="0090261A">
      <w:pPr>
        <w:rPr>
          <w:rFonts w:ascii="Consolas" w:hAnsi="Consolas"/>
          <w:b/>
          <w:bCs/>
          <w:color w:val="000000" w:themeColor="text1"/>
          <w:sz w:val="21"/>
          <w:szCs w:val="21"/>
        </w:rPr>
      </w:pPr>
      <w:r w:rsidRPr="00E46745">
        <w:rPr>
          <w:rFonts w:ascii="Consolas" w:hAnsi="Consolas"/>
          <w:b/>
          <w:bCs/>
          <w:color w:val="000000" w:themeColor="text1"/>
          <w:sz w:val="21"/>
          <w:szCs w:val="21"/>
        </w:rPr>
        <w:t>d)</w:t>
      </w:r>
    </w:p>
    <w:p w14:paraId="5770A885" w14:textId="787D4076" w:rsidR="0080394D" w:rsidRDefault="00AD58CE" w:rsidP="0090261A">
      <w:pPr>
        <w:rPr>
          <w:rFonts w:ascii="Consolas" w:hAnsi="Consolas"/>
          <w:color w:val="000000" w:themeColor="text1"/>
          <w:sz w:val="21"/>
          <w:szCs w:val="21"/>
        </w:rPr>
      </w:pPr>
      <w:r>
        <w:rPr>
          <w:rFonts w:ascii="Consolas" w:hAnsi="Consolas"/>
          <w:color w:val="000000" w:themeColor="text1"/>
          <w:sz w:val="21"/>
          <w:szCs w:val="21"/>
        </w:rPr>
        <w:t xml:space="preserve">PCA was performed using </w:t>
      </w:r>
      <w:proofErr w:type="spellStart"/>
      <w:r>
        <w:rPr>
          <w:rFonts w:ascii="Consolas" w:hAnsi="Consolas"/>
          <w:color w:val="000000" w:themeColor="text1"/>
          <w:sz w:val="21"/>
          <w:szCs w:val="21"/>
        </w:rPr>
        <w:t>n_components</w:t>
      </w:r>
      <w:proofErr w:type="spellEnd"/>
      <w:r>
        <w:rPr>
          <w:rFonts w:ascii="Consolas" w:hAnsi="Consolas"/>
          <w:color w:val="000000" w:themeColor="text1"/>
          <w:sz w:val="21"/>
          <w:szCs w:val="21"/>
        </w:rPr>
        <w:t xml:space="preserve"> 4, 6, 8, 10 and 12</w:t>
      </w:r>
    </w:p>
    <w:p w14:paraId="63B84367" w14:textId="1F4F7DCC"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 xml:space="preserve">In all cases the first principal component explains almost all variance that is it explains more than 99.99 % of the variance. </w:t>
      </w:r>
    </w:p>
    <w:p w14:paraId="4799C5E4" w14:textId="1D0323EB"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The experiments were performed using both class balanced and imbalanced datasets and the PCA reduced data was used to train a Gaussian Naïve Bayes classifier.</w:t>
      </w:r>
    </w:p>
    <w:p w14:paraId="1C85A020" w14:textId="6C5811A3"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526A6C97" w14:textId="77777777" w:rsidTr="005E7BD2">
        <w:trPr>
          <w:trHeight w:val="290"/>
        </w:trPr>
        <w:tc>
          <w:tcPr>
            <w:tcW w:w="1191" w:type="dxa"/>
            <w:noWrap/>
            <w:hideMark/>
          </w:tcPr>
          <w:p w14:paraId="462AE29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76436350"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1245F79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213720C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5AF09D5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5BD053BD"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62296AA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69ED5F35"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5551442F" w14:textId="77777777" w:rsidTr="005E7BD2">
        <w:trPr>
          <w:trHeight w:val="290"/>
        </w:trPr>
        <w:tc>
          <w:tcPr>
            <w:tcW w:w="1191" w:type="dxa"/>
            <w:noWrap/>
            <w:hideMark/>
          </w:tcPr>
          <w:p w14:paraId="57D4ABC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14CDEF3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B5F049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47401F7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4226</w:t>
            </w:r>
          </w:p>
        </w:tc>
        <w:tc>
          <w:tcPr>
            <w:tcW w:w="960" w:type="dxa"/>
            <w:noWrap/>
            <w:hideMark/>
          </w:tcPr>
          <w:p w14:paraId="0204402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781DA7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444</w:t>
            </w:r>
          </w:p>
        </w:tc>
        <w:tc>
          <w:tcPr>
            <w:tcW w:w="960" w:type="dxa"/>
            <w:noWrap/>
            <w:hideMark/>
          </w:tcPr>
          <w:p w14:paraId="24ADE91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ED3903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621</w:t>
            </w:r>
          </w:p>
        </w:tc>
      </w:tr>
      <w:tr w:rsidR="005E7BD2" w:rsidRPr="005E7BD2" w14:paraId="1DA7C866" w14:textId="77777777" w:rsidTr="005E7BD2">
        <w:trPr>
          <w:trHeight w:val="290"/>
        </w:trPr>
        <w:tc>
          <w:tcPr>
            <w:tcW w:w="1191" w:type="dxa"/>
            <w:noWrap/>
            <w:hideMark/>
          </w:tcPr>
          <w:p w14:paraId="29B1989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1D389B3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FA6B7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9C8C75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0694EE4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A8552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7A8167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6733AE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B5585D9" w14:textId="77777777" w:rsidTr="005E7BD2">
        <w:trPr>
          <w:trHeight w:val="290"/>
        </w:trPr>
        <w:tc>
          <w:tcPr>
            <w:tcW w:w="1191" w:type="dxa"/>
            <w:noWrap/>
            <w:hideMark/>
          </w:tcPr>
          <w:p w14:paraId="48BFBD0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7EC3BCC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62E65E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D08249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2C6F736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4AAA9D5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E620C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274866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8E9CB38" w14:textId="77777777" w:rsidTr="005E7BD2">
        <w:trPr>
          <w:trHeight w:val="290"/>
        </w:trPr>
        <w:tc>
          <w:tcPr>
            <w:tcW w:w="1191" w:type="dxa"/>
            <w:noWrap/>
            <w:hideMark/>
          </w:tcPr>
          <w:p w14:paraId="0AFC9A8B"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17C18FA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7AFD1C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F0EB0C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61A0B03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C94F35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2949184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434CEA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48F759D8" w14:textId="77777777" w:rsidTr="005E7BD2">
        <w:trPr>
          <w:trHeight w:val="290"/>
        </w:trPr>
        <w:tc>
          <w:tcPr>
            <w:tcW w:w="1191" w:type="dxa"/>
            <w:noWrap/>
            <w:hideMark/>
          </w:tcPr>
          <w:p w14:paraId="2C25ED4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460D612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A5558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7427A8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1C6390D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2B8755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697AD11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7B43F9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bl>
    <w:p w14:paraId="1D8659BB" w14:textId="69B0CCBC" w:rsidR="00AD58CE" w:rsidRDefault="00AD58CE" w:rsidP="00AD58CE">
      <w:pPr>
        <w:rPr>
          <w:rFonts w:ascii="Consolas" w:hAnsi="Consolas"/>
          <w:color w:val="000000" w:themeColor="text1"/>
          <w:sz w:val="21"/>
          <w:szCs w:val="21"/>
        </w:rPr>
      </w:pPr>
    </w:p>
    <w:p w14:paraId="3EAB36F7" w14:textId="5EEA6B5F"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Im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1CFD32EF" w14:textId="77777777" w:rsidTr="005E7BD2">
        <w:trPr>
          <w:trHeight w:val="290"/>
        </w:trPr>
        <w:tc>
          <w:tcPr>
            <w:tcW w:w="1191" w:type="dxa"/>
            <w:noWrap/>
            <w:hideMark/>
          </w:tcPr>
          <w:p w14:paraId="05F913F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3F7FF5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2B08519E"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792FD98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3BBA47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746418D7"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3F19E05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5EC0941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07092514" w14:textId="77777777" w:rsidTr="005E7BD2">
        <w:trPr>
          <w:trHeight w:val="290"/>
        </w:trPr>
        <w:tc>
          <w:tcPr>
            <w:tcW w:w="1191" w:type="dxa"/>
            <w:noWrap/>
            <w:hideMark/>
          </w:tcPr>
          <w:p w14:paraId="3897BDB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3056B70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09B775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5E2F54D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9483</w:t>
            </w:r>
          </w:p>
        </w:tc>
        <w:tc>
          <w:tcPr>
            <w:tcW w:w="960" w:type="dxa"/>
            <w:noWrap/>
            <w:hideMark/>
          </w:tcPr>
          <w:p w14:paraId="58D7E49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6D68B5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3589</w:t>
            </w:r>
          </w:p>
        </w:tc>
        <w:tc>
          <w:tcPr>
            <w:tcW w:w="960" w:type="dxa"/>
            <w:noWrap/>
            <w:hideMark/>
          </w:tcPr>
          <w:p w14:paraId="64F53D9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2F4862F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921</w:t>
            </w:r>
          </w:p>
        </w:tc>
      </w:tr>
      <w:tr w:rsidR="005E7BD2" w:rsidRPr="005E7BD2" w14:paraId="5733FF89" w14:textId="77777777" w:rsidTr="005E7BD2">
        <w:trPr>
          <w:trHeight w:val="290"/>
        </w:trPr>
        <w:tc>
          <w:tcPr>
            <w:tcW w:w="1191" w:type="dxa"/>
            <w:noWrap/>
            <w:hideMark/>
          </w:tcPr>
          <w:p w14:paraId="04E01C1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24A2CEE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4E7B2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7AC69A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C5D1F2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2B81EB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3232560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501BD7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4D817890" w14:textId="77777777" w:rsidTr="005E7BD2">
        <w:trPr>
          <w:trHeight w:val="290"/>
        </w:trPr>
        <w:tc>
          <w:tcPr>
            <w:tcW w:w="1191" w:type="dxa"/>
            <w:noWrap/>
            <w:hideMark/>
          </w:tcPr>
          <w:p w14:paraId="00DF1F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0AD9D7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21F51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684982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07CE23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A451C6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18607F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188A6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6E877A9B" w14:textId="77777777" w:rsidTr="005E7BD2">
        <w:trPr>
          <w:trHeight w:val="290"/>
        </w:trPr>
        <w:tc>
          <w:tcPr>
            <w:tcW w:w="1191" w:type="dxa"/>
            <w:noWrap/>
            <w:hideMark/>
          </w:tcPr>
          <w:p w14:paraId="7AFB178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0DC2B9D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260234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D3641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656E06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0CA4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51B9C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F5FF0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1A9F8F13" w14:textId="77777777" w:rsidTr="005E7BD2">
        <w:trPr>
          <w:trHeight w:val="290"/>
        </w:trPr>
        <w:tc>
          <w:tcPr>
            <w:tcW w:w="1191" w:type="dxa"/>
            <w:noWrap/>
            <w:hideMark/>
          </w:tcPr>
          <w:p w14:paraId="5E776C2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267C87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25BC5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5C1647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7379B7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B532E1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11B313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B3C128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bl>
    <w:p w14:paraId="6226150B" w14:textId="64602156" w:rsidR="00AD58CE" w:rsidRDefault="00AD58CE" w:rsidP="00AD58CE">
      <w:pPr>
        <w:rPr>
          <w:rFonts w:ascii="Consolas" w:hAnsi="Consolas"/>
          <w:color w:val="000000" w:themeColor="text1"/>
          <w:sz w:val="21"/>
          <w:szCs w:val="21"/>
        </w:rPr>
      </w:pPr>
    </w:p>
    <w:p w14:paraId="56EBC83E" w14:textId="5459FEAF"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 xml:space="preserve">In </w:t>
      </w:r>
      <w:r w:rsidR="005E7BD2">
        <w:rPr>
          <w:rFonts w:ascii="Consolas" w:hAnsi="Consolas"/>
          <w:color w:val="000000" w:themeColor="text1"/>
          <w:sz w:val="21"/>
          <w:szCs w:val="21"/>
        </w:rPr>
        <w:t>both</w:t>
      </w:r>
      <w:r>
        <w:rPr>
          <w:rFonts w:ascii="Consolas" w:hAnsi="Consolas"/>
          <w:color w:val="000000" w:themeColor="text1"/>
          <w:sz w:val="21"/>
          <w:szCs w:val="21"/>
        </w:rPr>
        <w:t xml:space="preserve"> cases as alluded above since the first component which is common in all explains almost all variance there is no significant difference in performance. </w:t>
      </w:r>
      <w:proofErr w:type="spellStart"/>
      <w:r>
        <w:rPr>
          <w:rFonts w:ascii="Consolas" w:hAnsi="Consolas"/>
          <w:color w:val="000000" w:themeColor="text1"/>
          <w:sz w:val="21"/>
          <w:szCs w:val="21"/>
        </w:rPr>
        <w:t>Infact</w:t>
      </w:r>
      <w:proofErr w:type="spellEnd"/>
      <w:r>
        <w:rPr>
          <w:rFonts w:ascii="Consolas" w:hAnsi="Consolas"/>
          <w:color w:val="000000" w:themeColor="text1"/>
          <w:sz w:val="21"/>
          <w:szCs w:val="21"/>
        </w:rPr>
        <w:t xml:space="preserve"> beyond 6 components there is no change observed at all as even the second and third components explain variances in the order of</w:t>
      </w:r>
      <w:r w:rsidR="00131ADD">
        <w:rPr>
          <w:rFonts w:ascii="Consolas" w:hAnsi="Consolas"/>
          <w:color w:val="000000" w:themeColor="text1"/>
          <w:sz w:val="21"/>
          <w:szCs w:val="21"/>
        </w:rPr>
        <w:t xml:space="preserve"> </w:t>
      </w:r>
      <w:r>
        <w:rPr>
          <w:rFonts w:ascii="Consolas" w:hAnsi="Consolas"/>
          <w:color w:val="000000" w:themeColor="text1"/>
          <w:sz w:val="21"/>
          <w:szCs w:val="21"/>
        </w:rPr>
        <w:t>1E-3 % which brings practically no information.</w:t>
      </w:r>
    </w:p>
    <w:p w14:paraId="18714825" w14:textId="764EBD3C"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Overall, we see PCA + Balanced Dataset gives the best results amongst all configurations tested!</w:t>
      </w:r>
    </w:p>
    <w:p w14:paraId="43FF72B7" w14:textId="2DAAEEE7" w:rsidR="00C92C34"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 xml:space="preserve">Since the top component explains almost all variance using more components gives very miniscule gains, </w:t>
      </w:r>
      <w:proofErr w:type="spellStart"/>
      <w:r w:rsidRPr="005E7BD2">
        <w:rPr>
          <w:rFonts w:ascii="Consolas" w:hAnsi="Consolas"/>
          <w:color w:val="000000" w:themeColor="text1"/>
          <w:sz w:val="21"/>
          <w:szCs w:val="21"/>
        </w:rPr>
        <w:t>infact</w:t>
      </w:r>
      <w:proofErr w:type="spellEnd"/>
      <w:r w:rsidRPr="005E7BD2">
        <w:rPr>
          <w:rFonts w:ascii="Consolas" w:hAnsi="Consolas"/>
          <w:color w:val="000000" w:themeColor="text1"/>
          <w:sz w:val="21"/>
          <w:szCs w:val="21"/>
        </w:rPr>
        <w:t xml:space="preserve"> beyond 6 components accuracy remains </w:t>
      </w:r>
      <w:r w:rsidRPr="005E7BD2">
        <w:rPr>
          <w:rFonts w:ascii="Consolas" w:hAnsi="Consolas"/>
          <w:color w:val="000000" w:themeColor="text1"/>
          <w:sz w:val="21"/>
          <w:szCs w:val="21"/>
        </w:rPr>
        <w:t>constant</w:t>
      </w:r>
      <w:r w:rsidRPr="005E7BD2">
        <w:rPr>
          <w:rFonts w:ascii="Consolas" w:hAnsi="Consolas"/>
          <w:color w:val="000000" w:themeColor="text1"/>
          <w:sz w:val="21"/>
          <w:szCs w:val="21"/>
        </w:rPr>
        <w:t xml:space="preserve"> hence the PCA model with </w:t>
      </w:r>
      <w:proofErr w:type="spellStart"/>
      <w:r w:rsidRPr="005E7BD2">
        <w:rPr>
          <w:rFonts w:ascii="Consolas" w:hAnsi="Consolas"/>
          <w:color w:val="000000" w:themeColor="text1"/>
          <w:sz w:val="21"/>
          <w:szCs w:val="21"/>
        </w:rPr>
        <w:t>n_components</w:t>
      </w:r>
      <w:proofErr w:type="spellEnd"/>
      <w:r w:rsidRPr="005E7BD2">
        <w:rPr>
          <w:rFonts w:ascii="Consolas" w:hAnsi="Consolas"/>
          <w:color w:val="000000" w:themeColor="text1"/>
          <w:sz w:val="21"/>
          <w:szCs w:val="21"/>
        </w:rPr>
        <w:t xml:space="preserve"> = 6 is chosen for further analysis. </w:t>
      </w:r>
      <w:r w:rsidRPr="005E7BD2">
        <w:rPr>
          <w:rFonts w:ascii="Consolas" w:hAnsi="Consolas"/>
          <w:color w:val="000000" w:themeColor="text1"/>
          <w:sz w:val="21"/>
          <w:szCs w:val="21"/>
        </w:rPr>
        <w:t>Also,</w:t>
      </w:r>
      <w:r w:rsidRPr="005E7BD2">
        <w:rPr>
          <w:rFonts w:ascii="Consolas" w:hAnsi="Consolas"/>
          <w:color w:val="000000" w:themeColor="text1"/>
          <w:sz w:val="21"/>
          <w:szCs w:val="21"/>
        </w:rPr>
        <w:t xml:space="preserve"> since the balanced dataset performs much better consistently it is used for the subsequent models too</w:t>
      </w:r>
      <w:r>
        <w:rPr>
          <w:rFonts w:ascii="Consolas" w:hAnsi="Consolas"/>
          <w:color w:val="000000" w:themeColor="text1"/>
          <w:sz w:val="21"/>
          <w:szCs w:val="21"/>
        </w:rPr>
        <w:t>.</w:t>
      </w:r>
    </w:p>
    <w:p w14:paraId="77D9DF54" w14:textId="58DB423E" w:rsidR="005E7BD2" w:rsidRDefault="005E7BD2" w:rsidP="00AD58CE">
      <w:pPr>
        <w:rPr>
          <w:rFonts w:ascii="Consolas" w:hAnsi="Consolas"/>
          <w:b/>
          <w:bCs/>
          <w:color w:val="000000" w:themeColor="text1"/>
          <w:sz w:val="21"/>
          <w:szCs w:val="21"/>
        </w:rPr>
      </w:pPr>
      <w:r w:rsidRPr="005E7BD2">
        <w:rPr>
          <w:rFonts w:ascii="Consolas" w:hAnsi="Consolas"/>
          <w:b/>
          <w:bCs/>
          <w:color w:val="000000" w:themeColor="text1"/>
          <w:sz w:val="21"/>
          <w:szCs w:val="21"/>
        </w:rPr>
        <w:t>e)</w:t>
      </w:r>
    </w:p>
    <w:p w14:paraId="6E891F09" w14:textId="7442C57B" w:rsidR="00B03386" w:rsidRDefault="00B03386" w:rsidP="00AD58CE">
      <w:pPr>
        <w:rPr>
          <w:rFonts w:ascii="Consolas" w:hAnsi="Consolas"/>
          <w:b/>
          <w:bCs/>
          <w:color w:val="000000" w:themeColor="text1"/>
          <w:sz w:val="21"/>
          <w:szCs w:val="21"/>
        </w:rPr>
      </w:pPr>
      <w:r>
        <w:rPr>
          <w:rFonts w:ascii="Consolas" w:hAnsi="Consolas"/>
          <w:b/>
          <w:bCs/>
          <w:color w:val="000000" w:themeColor="text1"/>
          <w:sz w:val="21"/>
          <w:szCs w:val="21"/>
        </w:rPr>
        <w:t xml:space="preserve">Since Traditionally ROC-AUC Curves and Score are computed for Binary </w:t>
      </w:r>
      <w:proofErr w:type="gramStart"/>
      <w:r>
        <w:rPr>
          <w:rFonts w:ascii="Consolas" w:hAnsi="Consolas"/>
          <w:b/>
          <w:bCs/>
          <w:color w:val="000000" w:themeColor="text1"/>
          <w:sz w:val="21"/>
          <w:szCs w:val="21"/>
        </w:rPr>
        <w:t>Classification</w:t>
      </w:r>
      <w:proofErr w:type="gramEnd"/>
      <w:r>
        <w:rPr>
          <w:rFonts w:ascii="Consolas" w:hAnsi="Consolas"/>
          <w:b/>
          <w:bCs/>
          <w:color w:val="000000" w:themeColor="text1"/>
          <w:sz w:val="21"/>
          <w:szCs w:val="21"/>
        </w:rPr>
        <w:t xml:space="preserve"> we cannot directly use it for Multi Class Classification and hence</w:t>
      </w:r>
    </w:p>
    <w:p w14:paraId="409EFCAA" w14:textId="77777777" w:rsidR="00B03386" w:rsidRPr="005E7BD2" w:rsidRDefault="00B03386" w:rsidP="00AD58CE">
      <w:pPr>
        <w:rPr>
          <w:rFonts w:ascii="Consolas" w:hAnsi="Consolas"/>
          <w:b/>
          <w:bCs/>
          <w:color w:val="000000" w:themeColor="text1"/>
          <w:sz w:val="21"/>
          <w:szCs w:val="21"/>
        </w:rPr>
      </w:pPr>
    </w:p>
    <w:p w14:paraId="52405CEC" w14:textId="171CCC7F"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Rest 0.995230236474565</w:t>
      </w:r>
    </w:p>
    <w:p w14:paraId="46DDEE77" w14:textId="6F5C510C"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One 0.9950547714092179</w:t>
      </w:r>
    </w:p>
    <w:p w14:paraId="439E3C09" w14:textId="28201863" w:rsidR="005E7BD2" w:rsidRDefault="00153517" w:rsidP="00AD58CE">
      <w:pPr>
        <w:rPr>
          <w:rFonts w:ascii="Consolas" w:hAnsi="Consolas"/>
          <w:color w:val="000000" w:themeColor="text1"/>
          <w:sz w:val="21"/>
          <w:szCs w:val="21"/>
        </w:rPr>
      </w:pPr>
      <w:r w:rsidRPr="00153517">
        <w:rPr>
          <w:rFonts w:ascii="Consolas" w:hAnsi="Consolas"/>
          <w:color w:val="000000" w:themeColor="text1"/>
          <w:sz w:val="21"/>
          <w:szCs w:val="21"/>
        </w:rPr>
        <w:drawing>
          <wp:inline distT="0" distB="0" distL="0" distR="0" wp14:anchorId="6E5FA2CC" wp14:editId="04C8D856">
            <wp:extent cx="5731510" cy="239395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393950"/>
                    </a:xfrm>
                    <a:prstGeom prst="rect">
                      <a:avLst/>
                    </a:prstGeom>
                  </pic:spPr>
                </pic:pic>
              </a:graphicData>
            </a:graphic>
          </wp:inline>
        </w:drawing>
      </w:r>
    </w:p>
    <w:p w14:paraId="725449D4" w14:textId="71DC733D" w:rsidR="00153517" w:rsidRDefault="00153517" w:rsidP="00AD58CE">
      <w:pPr>
        <w:rPr>
          <w:rFonts w:ascii="Consolas" w:hAnsi="Consolas" w:cs="Segoe UI"/>
          <w:color w:val="212529"/>
          <w:sz w:val="21"/>
          <w:szCs w:val="21"/>
          <w:shd w:val="clear" w:color="auto" w:fill="FFFFFF"/>
        </w:rPr>
      </w:pPr>
      <w:r w:rsidRPr="00153517">
        <w:rPr>
          <w:rFonts w:ascii="Consolas" w:hAnsi="Consolas"/>
          <w:color w:val="000000" w:themeColor="text1"/>
          <w:sz w:val="21"/>
          <w:szCs w:val="21"/>
        </w:rPr>
        <w:t xml:space="preserve">Hence this shows a very score if we employ One v/s Rest strategy. In this </w:t>
      </w:r>
      <w:r w:rsidRPr="00153517">
        <w:rPr>
          <w:rFonts w:ascii="Consolas" w:hAnsi="Consolas" w:cs="Segoe UI"/>
          <w:color w:val="212529"/>
          <w:sz w:val="21"/>
          <w:szCs w:val="21"/>
          <w:shd w:val="clear" w:color="auto" w:fill="FFFFFF"/>
        </w:rPr>
        <w:t xml:space="preserve">strategy one classifier </w:t>
      </w:r>
      <w:r w:rsidRPr="00153517">
        <w:rPr>
          <w:rFonts w:ascii="Consolas" w:hAnsi="Consolas" w:cs="Segoe UI"/>
          <w:color w:val="212529"/>
          <w:sz w:val="21"/>
          <w:szCs w:val="21"/>
          <w:shd w:val="clear" w:color="auto" w:fill="FFFFFF"/>
        </w:rPr>
        <w:t xml:space="preserve">is fit </w:t>
      </w:r>
      <w:r w:rsidRPr="00153517">
        <w:rPr>
          <w:rFonts w:ascii="Consolas" w:hAnsi="Consolas" w:cs="Segoe UI"/>
          <w:color w:val="212529"/>
          <w:sz w:val="21"/>
          <w:szCs w:val="21"/>
          <w:shd w:val="clear" w:color="auto" w:fill="FFFFFF"/>
        </w:rPr>
        <w:t xml:space="preserve">per class. </w:t>
      </w:r>
      <w:r w:rsidRPr="00153517">
        <w:rPr>
          <w:rFonts w:ascii="Consolas" w:hAnsi="Consolas" w:cs="Segoe UI"/>
          <w:color w:val="212529"/>
          <w:sz w:val="21"/>
          <w:szCs w:val="21"/>
          <w:shd w:val="clear" w:color="auto" w:fill="FFFFFF"/>
        </w:rPr>
        <w:t>In each classifier one class if fit against all other classes.</w:t>
      </w:r>
      <w:r w:rsidRPr="00153517">
        <w:rPr>
          <w:rFonts w:ascii="Consolas" w:hAnsi="Consolas" w:cs="Segoe UI"/>
          <w:color w:val="212529"/>
          <w:sz w:val="21"/>
          <w:szCs w:val="21"/>
          <w:shd w:val="clear" w:color="auto" w:fill="FFFFFF"/>
        </w:rPr>
        <w:t> </w:t>
      </w:r>
      <w:proofErr w:type="gramStart"/>
      <w:r w:rsidR="007B64FD">
        <w:rPr>
          <w:rFonts w:ascii="Consolas" w:hAnsi="Consolas" w:cs="Segoe UI"/>
          <w:color w:val="212529"/>
          <w:sz w:val="21"/>
          <w:szCs w:val="21"/>
          <w:shd w:val="clear" w:color="auto" w:fill="FFFFFF"/>
        </w:rPr>
        <w:t>So</w:t>
      </w:r>
      <w:proofErr w:type="gramEnd"/>
      <w:r w:rsidR="007B64FD">
        <w:rPr>
          <w:rFonts w:ascii="Consolas" w:hAnsi="Consolas" w:cs="Segoe UI"/>
          <w:color w:val="212529"/>
          <w:sz w:val="21"/>
          <w:szCs w:val="21"/>
          <w:shd w:val="clear" w:color="auto" w:fill="FFFFFF"/>
        </w:rPr>
        <w:t xml:space="preserve"> in these cases we see the model achieves very high scores and is able to distinguish one class against the rest very well!</w:t>
      </w:r>
    </w:p>
    <w:p w14:paraId="5D3ADECB" w14:textId="52B32846" w:rsidR="007B64FD" w:rsidRDefault="0063622B" w:rsidP="00AD58CE">
      <w:pPr>
        <w:rPr>
          <w:rFonts w:ascii="Consolas" w:hAnsi="Consolas" w:cs="Segoe UI"/>
          <w:b/>
          <w:bCs/>
          <w:color w:val="212529"/>
          <w:sz w:val="21"/>
          <w:szCs w:val="21"/>
          <w:shd w:val="clear" w:color="auto" w:fill="FFFFFF"/>
        </w:rPr>
      </w:pPr>
      <w:r w:rsidRPr="0063622B">
        <w:rPr>
          <w:rFonts w:ascii="Consolas" w:hAnsi="Consolas" w:cs="Segoe UI"/>
          <w:b/>
          <w:bCs/>
          <w:color w:val="212529"/>
          <w:sz w:val="21"/>
          <w:szCs w:val="21"/>
          <w:shd w:val="clear" w:color="auto" w:fill="FFFFFF"/>
        </w:rPr>
        <w:t>f)</w:t>
      </w:r>
    </w:p>
    <w:p w14:paraId="3E1CEAE2" w14:textId="3E6E45FA" w:rsidR="0063622B" w:rsidRDefault="00DF651B" w:rsidP="00AD58CE">
      <w:pPr>
        <w:rPr>
          <w:rFonts w:ascii="Consolas" w:hAnsi="Consolas" w:cs="Segoe UI"/>
          <w:color w:val="212529"/>
          <w:sz w:val="21"/>
          <w:szCs w:val="21"/>
          <w:shd w:val="clear" w:color="auto" w:fill="FFFFFF"/>
        </w:rPr>
      </w:pPr>
      <w:r w:rsidRPr="00DF651B">
        <w:rPr>
          <w:rFonts w:ascii="Consolas" w:hAnsi="Consolas" w:cs="Segoe UI"/>
          <w:color w:val="212529"/>
          <w:sz w:val="21"/>
          <w:szCs w:val="21"/>
          <w:shd w:val="clear" w:color="auto" w:fill="FFFFFF"/>
        </w:rPr>
        <w:t>Logistic Regression was Trained in the following configurations</w:t>
      </w:r>
    </w:p>
    <w:p w14:paraId="277F66FB" w14:textId="56F3C943" w:rsidR="006912C4" w:rsidRDefault="006912C4" w:rsidP="00AD58CE">
      <w:pPr>
        <w:rPr>
          <w:rFonts w:ascii="Consolas" w:hAnsi="Consolas" w:cs="Segoe UI"/>
          <w:color w:val="212529"/>
          <w:sz w:val="21"/>
          <w:szCs w:val="21"/>
          <w:shd w:val="clear" w:color="auto" w:fill="FFFFFF"/>
        </w:rPr>
      </w:pPr>
      <w:r>
        <w:rPr>
          <w:rFonts w:ascii="Consolas" w:hAnsi="Consolas" w:cs="Segoe UI"/>
          <w:color w:val="212529"/>
          <w:sz w:val="21"/>
          <w:szCs w:val="21"/>
          <w:shd w:val="clear" w:color="auto" w:fill="FFFFFF"/>
        </w:rPr>
        <w:t>The balanced dataset was used for these experiments</w:t>
      </w:r>
    </w:p>
    <w:tbl>
      <w:tblPr>
        <w:tblStyle w:val="TableGrid"/>
        <w:tblW w:w="10070" w:type="dxa"/>
        <w:tblInd w:w="-527" w:type="dxa"/>
        <w:tblLayout w:type="fixed"/>
        <w:tblLook w:val="04A0" w:firstRow="1" w:lastRow="0" w:firstColumn="1" w:lastColumn="0" w:noHBand="0" w:noVBand="1"/>
      </w:tblPr>
      <w:tblGrid>
        <w:gridCol w:w="2082"/>
        <w:gridCol w:w="1559"/>
        <w:gridCol w:w="1559"/>
        <w:gridCol w:w="1701"/>
        <w:gridCol w:w="1701"/>
        <w:gridCol w:w="1468"/>
      </w:tblGrid>
      <w:tr w:rsidR="00D5169F" w14:paraId="6D9779BA" w14:textId="77777777" w:rsidTr="00687A31">
        <w:tc>
          <w:tcPr>
            <w:tcW w:w="2082" w:type="dxa"/>
          </w:tcPr>
          <w:p w14:paraId="1E0AD13A" w14:textId="20F8630C" w:rsidR="00DF651B" w:rsidRPr="00262BC5" w:rsidRDefault="00DF651B"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Configuration</w:t>
            </w:r>
          </w:p>
        </w:tc>
        <w:tc>
          <w:tcPr>
            <w:tcW w:w="1559" w:type="dxa"/>
          </w:tcPr>
          <w:p w14:paraId="2009724B" w14:textId="03619557"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Accuracy</w:t>
            </w:r>
          </w:p>
        </w:tc>
        <w:tc>
          <w:tcPr>
            <w:tcW w:w="1559" w:type="dxa"/>
          </w:tcPr>
          <w:p w14:paraId="25726105" w14:textId="51AACFF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Recall</w:t>
            </w:r>
          </w:p>
        </w:tc>
        <w:tc>
          <w:tcPr>
            <w:tcW w:w="1701" w:type="dxa"/>
          </w:tcPr>
          <w:p w14:paraId="3000B204" w14:textId="20FA359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Recall</w:t>
            </w:r>
          </w:p>
        </w:tc>
        <w:tc>
          <w:tcPr>
            <w:tcW w:w="1701" w:type="dxa"/>
          </w:tcPr>
          <w:p w14:paraId="25BA1BF2" w14:textId="39E7A8EB"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Precision</w:t>
            </w:r>
          </w:p>
        </w:tc>
        <w:tc>
          <w:tcPr>
            <w:tcW w:w="1468" w:type="dxa"/>
          </w:tcPr>
          <w:p w14:paraId="6FCEDA3E" w14:textId="074813E5"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Precision</w:t>
            </w:r>
          </w:p>
        </w:tc>
      </w:tr>
      <w:tr w:rsidR="00D5169F" w14:paraId="46E2CCCD" w14:textId="77777777" w:rsidTr="00687A31">
        <w:tc>
          <w:tcPr>
            <w:tcW w:w="2082" w:type="dxa"/>
          </w:tcPr>
          <w:p w14:paraId="6725C27D" w14:textId="39C4B684"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tc>
        <w:tc>
          <w:tcPr>
            <w:tcW w:w="1559" w:type="dxa"/>
          </w:tcPr>
          <w:p w14:paraId="2EA3213C" w14:textId="7D5448D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559" w:type="dxa"/>
          </w:tcPr>
          <w:p w14:paraId="433EBCE2" w14:textId="74BF332C"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w:t>
            </w:r>
          </w:p>
        </w:tc>
        <w:tc>
          <w:tcPr>
            <w:tcW w:w="1701" w:type="dxa"/>
          </w:tcPr>
          <w:p w14:paraId="58E10BE2" w14:textId="19621FB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92474</w:t>
            </w:r>
          </w:p>
        </w:tc>
        <w:tc>
          <w:tcPr>
            <w:tcW w:w="1701" w:type="dxa"/>
          </w:tcPr>
          <w:p w14:paraId="4C91B883" w14:textId="00F060A3"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468" w:type="dxa"/>
          </w:tcPr>
          <w:p w14:paraId="0D606A83" w14:textId="5FE8DDCB"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750133</w:t>
            </w:r>
          </w:p>
        </w:tc>
      </w:tr>
      <w:tr w:rsidR="00D5169F" w14:paraId="41068656" w14:textId="77777777" w:rsidTr="00687A31">
        <w:tc>
          <w:tcPr>
            <w:tcW w:w="2082" w:type="dxa"/>
          </w:tcPr>
          <w:p w14:paraId="05D7AA92" w14:textId="17E25832"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w:t>
            </w:r>
          </w:p>
        </w:tc>
        <w:tc>
          <w:tcPr>
            <w:tcW w:w="1559" w:type="dxa"/>
          </w:tcPr>
          <w:p w14:paraId="3DB74B33" w14:textId="30BF20D5"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559" w:type="dxa"/>
          </w:tcPr>
          <w:p w14:paraId="3BCCCB27" w14:textId="52474CA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701" w:type="dxa"/>
          </w:tcPr>
          <w:p w14:paraId="3A9A7906" w14:textId="20D989C6"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2624</w:t>
            </w:r>
          </w:p>
        </w:tc>
        <w:tc>
          <w:tcPr>
            <w:tcW w:w="1701" w:type="dxa"/>
          </w:tcPr>
          <w:p w14:paraId="5321BD8F" w14:textId="4D790C8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4</w:t>
            </w:r>
          </w:p>
        </w:tc>
        <w:tc>
          <w:tcPr>
            <w:tcW w:w="1468" w:type="dxa"/>
          </w:tcPr>
          <w:p w14:paraId="507203BF" w14:textId="3C8F77C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7263</w:t>
            </w:r>
          </w:p>
        </w:tc>
      </w:tr>
      <w:tr w:rsidR="00D5169F" w14:paraId="68E6BE50" w14:textId="77777777" w:rsidTr="00687A31">
        <w:tc>
          <w:tcPr>
            <w:tcW w:w="2082" w:type="dxa"/>
          </w:tcPr>
          <w:p w14:paraId="325C63D0" w14:textId="5B295C2A"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w:t>
            </w:r>
          </w:p>
        </w:tc>
        <w:tc>
          <w:tcPr>
            <w:tcW w:w="1559" w:type="dxa"/>
          </w:tcPr>
          <w:p w14:paraId="1D6E02D9" w14:textId="4F2F5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559" w:type="dxa"/>
          </w:tcPr>
          <w:p w14:paraId="207001F8" w14:textId="690CE00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701" w:type="dxa"/>
          </w:tcPr>
          <w:p w14:paraId="04085759" w14:textId="68E2E87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8718</w:t>
            </w:r>
          </w:p>
        </w:tc>
        <w:tc>
          <w:tcPr>
            <w:tcW w:w="1701" w:type="dxa"/>
          </w:tcPr>
          <w:p w14:paraId="4F0B930D" w14:textId="1261F1F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w:t>
            </w:r>
          </w:p>
        </w:tc>
        <w:tc>
          <w:tcPr>
            <w:tcW w:w="1468" w:type="dxa"/>
          </w:tcPr>
          <w:p w14:paraId="0A152986" w14:textId="1AD3458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0840</w:t>
            </w:r>
          </w:p>
        </w:tc>
      </w:tr>
      <w:tr w:rsidR="00D5169F" w14:paraId="5295F7B0" w14:textId="77777777" w:rsidTr="00687A31">
        <w:tc>
          <w:tcPr>
            <w:tcW w:w="2082" w:type="dxa"/>
          </w:tcPr>
          <w:p w14:paraId="771FEB96" w14:textId="2F37931A"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 Weight Balanced</w:t>
            </w:r>
          </w:p>
        </w:tc>
        <w:tc>
          <w:tcPr>
            <w:tcW w:w="1559" w:type="dxa"/>
          </w:tcPr>
          <w:p w14:paraId="1E9DC23F" w14:textId="04828AD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559" w:type="dxa"/>
          </w:tcPr>
          <w:p w14:paraId="25319BF7" w14:textId="0415F6C6"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701" w:type="dxa"/>
          </w:tcPr>
          <w:p w14:paraId="7B392B98" w14:textId="56A2E450"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1315</w:t>
            </w:r>
          </w:p>
        </w:tc>
        <w:tc>
          <w:tcPr>
            <w:tcW w:w="1701" w:type="dxa"/>
          </w:tcPr>
          <w:p w14:paraId="5B4A5064" w14:textId="6803AF4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468" w:type="dxa"/>
          </w:tcPr>
          <w:p w14:paraId="4CFAF501" w14:textId="74536CD1"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29168</w:t>
            </w:r>
          </w:p>
        </w:tc>
      </w:tr>
      <w:tr w:rsidR="00D5169F" w14:paraId="1BD68971" w14:textId="77777777" w:rsidTr="00687A31">
        <w:tc>
          <w:tcPr>
            <w:tcW w:w="2082" w:type="dxa"/>
          </w:tcPr>
          <w:p w14:paraId="5E4BE9FC" w14:textId="49F39D76"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w:t>
            </w:r>
            <w:r w:rsidRPr="00262BC5">
              <w:rPr>
                <w:rFonts w:ascii="Consolas" w:hAnsi="Consolas" w:cs="Segoe UI"/>
                <w:b/>
                <w:bCs/>
                <w:color w:val="212529"/>
                <w:sz w:val="21"/>
                <w:szCs w:val="21"/>
                <w:shd w:val="clear" w:color="auto" w:fill="FFFFFF"/>
              </w:rPr>
              <w:t>0</w:t>
            </w:r>
            <w:r w:rsidRPr="00262BC5">
              <w:rPr>
                <w:rFonts w:ascii="Consolas" w:hAnsi="Consolas" w:cs="Segoe UI"/>
                <w:b/>
                <w:bCs/>
                <w:color w:val="212529"/>
                <w:sz w:val="21"/>
                <w:szCs w:val="21"/>
                <w:shd w:val="clear" w:color="auto" w:fill="FFFFFF"/>
              </w:rPr>
              <w:t xml:space="preserve"> Iterations Weight Balanced</w:t>
            </w:r>
          </w:p>
        </w:tc>
        <w:tc>
          <w:tcPr>
            <w:tcW w:w="1559" w:type="dxa"/>
          </w:tcPr>
          <w:p w14:paraId="215C5A97" w14:textId="6EAC8FF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2</w:t>
            </w:r>
          </w:p>
        </w:tc>
        <w:tc>
          <w:tcPr>
            <w:tcW w:w="1559" w:type="dxa"/>
          </w:tcPr>
          <w:p w14:paraId="6F0C17DD" w14:textId="63A7B97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701" w:type="dxa"/>
          </w:tcPr>
          <w:p w14:paraId="3DFC5E4A" w14:textId="2E35722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3982</w:t>
            </w:r>
          </w:p>
        </w:tc>
        <w:tc>
          <w:tcPr>
            <w:tcW w:w="1701" w:type="dxa"/>
          </w:tcPr>
          <w:p w14:paraId="15BA1108" w14:textId="19D3382F"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468" w:type="dxa"/>
          </w:tcPr>
          <w:p w14:paraId="1E2C12B6" w14:textId="62C57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84974</w:t>
            </w:r>
          </w:p>
        </w:tc>
      </w:tr>
      <w:tr w:rsidR="00687A31" w14:paraId="6D337D60" w14:textId="77777777" w:rsidTr="00687A31">
        <w:tc>
          <w:tcPr>
            <w:tcW w:w="2082" w:type="dxa"/>
          </w:tcPr>
          <w:p w14:paraId="5901EB04" w14:textId="31B05BCF" w:rsidR="00687A31"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w:t>
            </w:r>
            <w:r w:rsidRPr="00262BC5">
              <w:rPr>
                <w:rFonts w:ascii="Consolas" w:hAnsi="Consolas" w:cs="Segoe UI"/>
                <w:b/>
                <w:bCs/>
                <w:color w:val="212529"/>
                <w:sz w:val="21"/>
                <w:szCs w:val="21"/>
                <w:shd w:val="clear" w:color="auto" w:fill="FFFFFF"/>
              </w:rPr>
              <w:t>0</w:t>
            </w:r>
            <w:r w:rsidRPr="00262BC5">
              <w:rPr>
                <w:rFonts w:ascii="Consolas" w:hAnsi="Consolas" w:cs="Segoe UI"/>
                <w:b/>
                <w:bCs/>
                <w:color w:val="212529"/>
                <w:sz w:val="21"/>
                <w:szCs w:val="21"/>
                <w:shd w:val="clear" w:color="auto" w:fill="FFFFFF"/>
              </w:rPr>
              <w:t xml:space="preserve"> Iterations Weight Balanced</w:t>
            </w:r>
          </w:p>
        </w:tc>
        <w:tc>
          <w:tcPr>
            <w:tcW w:w="1559" w:type="dxa"/>
          </w:tcPr>
          <w:p w14:paraId="39A1EB2B" w14:textId="469C37D7"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w:t>
            </w:r>
          </w:p>
        </w:tc>
        <w:tc>
          <w:tcPr>
            <w:tcW w:w="1559" w:type="dxa"/>
          </w:tcPr>
          <w:p w14:paraId="13C7ADFC" w14:textId="45EEF62E"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701" w:type="dxa"/>
          </w:tcPr>
          <w:p w14:paraId="6E6A5C75" w14:textId="2CCAE521"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705</w:t>
            </w:r>
          </w:p>
        </w:tc>
        <w:tc>
          <w:tcPr>
            <w:tcW w:w="1701" w:type="dxa"/>
          </w:tcPr>
          <w:p w14:paraId="0169F263" w14:textId="4785BE8B"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5884796F" w14:textId="6BDD7452"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199</w:t>
            </w:r>
          </w:p>
        </w:tc>
      </w:tr>
      <w:tr w:rsidR="004E60B6" w14:paraId="5190B8E9" w14:textId="77777777" w:rsidTr="00687A31">
        <w:tc>
          <w:tcPr>
            <w:tcW w:w="2082" w:type="dxa"/>
          </w:tcPr>
          <w:p w14:paraId="1FF66DE5" w14:textId="77777777"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421ED98" w14:textId="6BC50A01"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Newton-cg Solver</w:t>
            </w:r>
          </w:p>
        </w:tc>
        <w:tc>
          <w:tcPr>
            <w:tcW w:w="1559" w:type="dxa"/>
          </w:tcPr>
          <w:p w14:paraId="44A4A90D" w14:textId="3257D2E8"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559" w:type="dxa"/>
          </w:tcPr>
          <w:p w14:paraId="7BF6207A" w14:textId="6C0342FB"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701" w:type="dxa"/>
          </w:tcPr>
          <w:p w14:paraId="2C48D079" w14:textId="24856895"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232</w:t>
            </w:r>
          </w:p>
        </w:tc>
        <w:tc>
          <w:tcPr>
            <w:tcW w:w="1701" w:type="dxa"/>
          </w:tcPr>
          <w:p w14:paraId="00727805" w14:textId="4EA06413"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427304EC" w14:textId="7CFAE7A2"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4837</w:t>
            </w:r>
          </w:p>
        </w:tc>
      </w:tr>
      <w:tr w:rsidR="004E60B6" w14:paraId="07B99A36" w14:textId="77777777" w:rsidTr="00687A31">
        <w:tc>
          <w:tcPr>
            <w:tcW w:w="2082" w:type="dxa"/>
          </w:tcPr>
          <w:p w14:paraId="50C0F5C6" w14:textId="77777777" w:rsidR="005F48F9"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11A8531" w14:textId="01CB7E41" w:rsidR="004E60B6" w:rsidRPr="00262BC5" w:rsidRDefault="005F48F9" w:rsidP="00262BC5">
            <w:pPr>
              <w:rPr>
                <w:rFonts w:ascii="Consolas" w:hAnsi="Consolas" w:cs="Segoe UI"/>
                <w:b/>
                <w:bCs/>
                <w:color w:val="212529"/>
                <w:sz w:val="21"/>
                <w:szCs w:val="21"/>
                <w:shd w:val="clear" w:color="auto" w:fill="FFFFFF"/>
              </w:rPr>
            </w:pPr>
            <w:proofErr w:type="spellStart"/>
            <w:r w:rsidRPr="00262BC5">
              <w:rPr>
                <w:rFonts w:ascii="Consolas" w:hAnsi="Consolas" w:cs="Segoe UI"/>
                <w:b/>
                <w:bCs/>
                <w:color w:val="212529"/>
                <w:sz w:val="21"/>
                <w:szCs w:val="21"/>
                <w:shd w:val="clear" w:color="auto" w:fill="FFFFFF"/>
              </w:rPr>
              <w:t>liblinear</w:t>
            </w:r>
            <w:proofErr w:type="spellEnd"/>
            <w:r w:rsidRPr="00262BC5">
              <w:rPr>
                <w:rFonts w:ascii="Consolas" w:hAnsi="Consolas" w:cs="Segoe UI"/>
                <w:b/>
                <w:bCs/>
                <w:color w:val="212529"/>
                <w:sz w:val="21"/>
                <w:szCs w:val="21"/>
                <w:shd w:val="clear" w:color="auto" w:fill="FFFFFF"/>
              </w:rPr>
              <w:t xml:space="preserve"> Solver</w:t>
            </w:r>
          </w:p>
        </w:tc>
        <w:tc>
          <w:tcPr>
            <w:tcW w:w="1559" w:type="dxa"/>
          </w:tcPr>
          <w:p w14:paraId="11747588" w14:textId="225E89EA"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559" w:type="dxa"/>
          </w:tcPr>
          <w:p w14:paraId="3BCD95E2" w14:textId="4AE5D82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701" w:type="dxa"/>
          </w:tcPr>
          <w:p w14:paraId="58FBD0C6" w14:textId="0A46F866"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48246</w:t>
            </w:r>
          </w:p>
        </w:tc>
        <w:tc>
          <w:tcPr>
            <w:tcW w:w="1701" w:type="dxa"/>
          </w:tcPr>
          <w:p w14:paraId="4F851552" w14:textId="3BE42C4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468" w:type="dxa"/>
          </w:tcPr>
          <w:p w14:paraId="3F8FB904" w14:textId="170A618D"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6352</w:t>
            </w:r>
          </w:p>
        </w:tc>
      </w:tr>
      <w:tr w:rsidR="004E60B6" w14:paraId="13D18FF8" w14:textId="77777777" w:rsidTr="00DE754A">
        <w:trPr>
          <w:trHeight w:val="197"/>
        </w:trPr>
        <w:tc>
          <w:tcPr>
            <w:tcW w:w="2082" w:type="dxa"/>
          </w:tcPr>
          <w:p w14:paraId="72B3E382"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152EB690" w14:textId="4D7EE931"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w:t>
            </w:r>
            <w:r w:rsidRPr="00262BC5">
              <w:rPr>
                <w:rFonts w:ascii="Consolas" w:hAnsi="Consolas" w:cs="Segoe UI"/>
                <w:b/>
                <w:bCs/>
                <w:color w:val="212529"/>
                <w:sz w:val="21"/>
                <w:szCs w:val="21"/>
                <w:shd w:val="clear" w:color="auto" w:fill="FFFFFF"/>
              </w:rPr>
              <w:t xml:space="preserve"> Solver</w:t>
            </w:r>
          </w:p>
        </w:tc>
        <w:tc>
          <w:tcPr>
            <w:tcW w:w="1559" w:type="dxa"/>
          </w:tcPr>
          <w:p w14:paraId="3C1E668A" w14:textId="4EA36A05"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559" w:type="dxa"/>
          </w:tcPr>
          <w:p w14:paraId="755086C2" w14:textId="321E07A8"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2D4EBD62" w14:textId="1050A0A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40C42AA6" w14:textId="49474ED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468" w:type="dxa"/>
          </w:tcPr>
          <w:p w14:paraId="40A4F82C" w14:textId="17FB6F4C"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42409</w:t>
            </w:r>
          </w:p>
        </w:tc>
      </w:tr>
      <w:tr w:rsidR="004E60B6" w14:paraId="03D74EE9" w14:textId="77777777" w:rsidTr="00687A31">
        <w:tc>
          <w:tcPr>
            <w:tcW w:w="2082" w:type="dxa"/>
          </w:tcPr>
          <w:p w14:paraId="15F43E17"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5174664C" w14:textId="297F949C"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w:t>
            </w:r>
            <w:r w:rsidRPr="00262BC5">
              <w:rPr>
                <w:rFonts w:ascii="Consolas" w:hAnsi="Consolas" w:cs="Segoe UI"/>
                <w:b/>
                <w:bCs/>
                <w:color w:val="212529"/>
                <w:sz w:val="21"/>
                <w:szCs w:val="21"/>
                <w:shd w:val="clear" w:color="auto" w:fill="FFFFFF"/>
              </w:rPr>
              <w:t>a</w:t>
            </w:r>
            <w:r w:rsidRPr="00262BC5">
              <w:rPr>
                <w:rFonts w:ascii="Consolas" w:hAnsi="Consolas" w:cs="Segoe UI"/>
                <w:b/>
                <w:bCs/>
                <w:color w:val="212529"/>
                <w:sz w:val="21"/>
                <w:szCs w:val="21"/>
                <w:shd w:val="clear" w:color="auto" w:fill="FFFFFF"/>
              </w:rPr>
              <w:t xml:space="preserve"> Solver</w:t>
            </w:r>
          </w:p>
        </w:tc>
        <w:tc>
          <w:tcPr>
            <w:tcW w:w="1559" w:type="dxa"/>
          </w:tcPr>
          <w:p w14:paraId="798565BF" w14:textId="2651528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559" w:type="dxa"/>
          </w:tcPr>
          <w:p w14:paraId="0D9D3F0F" w14:textId="2863FB50"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6488E0DD" w14:textId="415D111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722763E3" w14:textId="70D6ED1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468" w:type="dxa"/>
          </w:tcPr>
          <w:p w14:paraId="6C2FE0FE" w14:textId="0D208743"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015655</w:t>
            </w:r>
          </w:p>
        </w:tc>
      </w:tr>
    </w:tbl>
    <w:p w14:paraId="4BD704C3" w14:textId="77777777" w:rsidR="00DF651B" w:rsidRPr="00DF651B" w:rsidRDefault="00DF651B" w:rsidP="00AD58CE">
      <w:pPr>
        <w:rPr>
          <w:rFonts w:ascii="Consolas" w:hAnsi="Consolas" w:cs="Segoe UI"/>
          <w:color w:val="212529"/>
          <w:sz w:val="21"/>
          <w:szCs w:val="21"/>
          <w:shd w:val="clear" w:color="auto" w:fill="FFFFFF"/>
        </w:rPr>
      </w:pPr>
    </w:p>
    <w:p w14:paraId="5CB8020E" w14:textId="26D5D28C" w:rsidR="00DF651B" w:rsidRPr="006D1C08" w:rsidRDefault="002B3900" w:rsidP="00AD58CE">
      <w:pPr>
        <w:rPr>
          <w:rFonts w:ascii="Consolas" w:hAnsi="Consolas"/>
          <w:color w:val="000000" w:themeColor="text1"/>
          <w:sz w:val="21"/>
          <w:szCs w:val="21"/>
        </w:rPr>
      </w:pPr>
      <w:r w:rsidRPr="006D1C08">
        <w:rPr>
          <w:rFonts w:ascii="Consolas" w:hAnsi="Consolas"/>
          <w:color w:val="000000" w:themeColor="text1"/>
          <w:sz w:val="21"/>
          <w:szCs w:val="21"/>
        </w:rPr>
        <w:t xml:space="preserve">Newton-cg </w:t>
      </w:r>
      <w:r w:rsidR="000B58A0">
        <w:rPr>
          <w:rFonts w:ascii="Consolas" w:hAnsi="Consolas"/>
          <w:color w:val="000000" w:themeColor="text1"/>
          <w:sz w:val="21"/>
          <w:szCs w:val="21"/>
        </w:rPr>
        <w:t xml:space="preserve">and </w:t>
      </w:r>
      <w:proofErr w:type="spellStart"/>
      <w:r w:rsidR="000B58A0">
        <w:rPr>
          <w:rFonts w:ascii="Consolas" w:hAnsi="Consolas"/>
          <w:color w:val="000000" w:themeColor="text1"/>
          <w:sz w:val="21"/>
          <w:szCs w:val="21"/>
        </w:rPr>
        <w:t>liblinear</w:t>
      </w:r>
      <w:proofErr w:type="spellEnd"/>
      <w:r w:rsidR="000B58A0">
        <w:rPr>
          <w:rFonts w:ascii="Consolas" w:hAnsi="Consolas"/>
          <w:color w:val="000000" w:themeColor="text1"/>
          <w:sz w:val="21"/>
          <w:szCs w:val="21"/>
        </w:rPr>
        <w:t xml:space="preserve"> </w:t>
      </w:r>
      <w:r w:rsidRPr="006D1C08">
        <w:rPr>
          <w:rFonts w:ascii="Consolas" w:hAnsi="Consolas"/>
          <w:color w:val="000000" w:themeColor="text1"/>
          <w:sz w:val="21"/>
          <w:szCs w:val="21"/>
        </w:rPr>
        <w:t>solver</w:t>
      </w:r>
      <w:r w:rsidR="000B58A0">
        <w:rPr>
          <w:rFonts w:ascii="Consolas" w:hAnsi="Consolas"/>
          <w:color w:val="000000" w:themeColor="text1"/>
          <w:sz w:val="21"/>
          <w:szCs w:val="21"/>
        </w:rPr>
        <w:t>s</w:t>
      </w:r>
      <w:r w:rsidRPr="006D1C08">
        <w:rPr>
          <w:rFonts w:ascii="Consolas" w:hAnsi="Consolas"/>
          <w:color w:val="000000" w:themeColor="text1"/>
          <w:sz w:val="21"/>
          <w:szCs w:val="21"/>
        </w:rPr>
        <w:t xml:space="preserve"> </w:t>
      </w:r>
      <w:r w:rsidR="000B58A0">
        <w:rPr>
          <w:rFonts w:ascii="Consolas" w:hAnsi="Consolas"/>
          <w:color w:val="000000" w:themeColor="text1"/>
          <w:sz w:val="21"/>
          <w:szCs w:val="21"/>
        </w:rPr>
        <w:t>are</w:t>
      </w:r>
      <w:r w:rsidRPr="006D1C08">
        <w:rPr>
          <w:rFonts w:ascii="Consolas" w:hAnsi="Consolas"/>
          <w:color w:val="000000" w:themeColor="text1"/>
          <w:sz w:val="21"/>
          <w:szCs w:val="21"/>
        </w:rPr>
        <w:t xml:space="preserve"> best for giving results in lower number of iterations</w:t>
      </w:r>
      <w:r w:rsidR="006D1C08">
        <w:rPr>
          <w:rFonts w:ascii="Consolas" w:hAnsi="Consolas"/>
          <w:color w:val="000000" w:themeColor="text1"/>
          <w:sz w:val="21"/>
          <w:szCs w:val="21"/>
        </w:rPr>
        <w:t>. Some solver</w:t>
      </w:r>
      <w:r w:rsidR="003F0091">
        <w:rPr>
          <w:rFonts w:ascii="Consolas" w:hAnsi="Consolas"/>
          <w:color w:val="000000" w:themeColor="text1"/>
          <w:sz w:val="21"/>
          <w:szCs w:val="21"/>
        </w:rPr>
        <w:t>s</w:t>
      </w:r>
      <w:r w:rsidR="006D1C08">
        <w:rPr>
          <w:rFonts w:ascii="Consolas" w:hAnsi="Consolas"/>
          <w:color w:val="000000" w:themeColor="text1"/>
          <w:sz w:val="21"/>
          <w:szCs w:val="21"/>
        </w:rPr>
        <w:t xml:space="preserve"> like sag and saga </w:t>
      </w:r>
      <w:r w:rsidR="003F0091">
        <w:rPr>
          <w:rFonts w:ascii="Consolas" w:hAnsi="Consolas"/>
          <w:color w:val="000000" w:themeColor="text1"/>
          <w:sz w:val="21"/>
          <w:szCs w:val="21"/>
        </w:rPr>
        <w:t>perform</w:t>
      </w:r>
      <w:r w:rsidR="006D1C08">
        <w:rPr>
          <w:rFonts w:ascii="Consolas" w:hAnsi="Consolas"/>
          <w:color w:val="000000" w:themeColor="text1"/>
          <w:sz w:val="21"/>
          <w:szCs w:val="21"/>
        </w:rPr>
        <w:t xml:space="preserve"> very poorly. Increasing </w:t>
      </w:r>
      <w:r w:rsidR="006D1C08">
        <w:rPr>
          <w:rFonts w:ascii="Consolas" w:hAnsi="Consolas"/>
          <w:color w:val="000000" w:themeColor="text1"/>
          <w:sz w:val="21"/>
          <w:szCs w:val="21"/>
        </w:rPr>
        <w:lastRenderedPageBreak/>
        <w:t>iterations till convergence also increases accuracy and adding weight balancing gives a minor boost too.</w:t>
      </w:r>
    </w:p>
    <w:p w14:paraId="73611AEC" w14:textId="77777777" w:rsidR="00E46745" w:rsidRPr="00E46745" w:rsidRDefault="00E46745" w:rsidP="0090261A">
      <w:pPr>
        <w:rPr>
          <w:rFonts w:ascii="Consolas" w:hAnsi="Consolas"/>
          <w:b/>
          <w:bCs/>
          <w:color w:val="000000" w:themeColor="text1"/>
          <w:sz w:val="21"/>
          <w:szCs w:val="21"/>
        </w:rPr>
      </w:pPr>
    </w:p>
    <w:p w14:paraId="2C105108" w14:textId="70CE87C0" w:rsidR="008B5332" w:rsidRPr="00C6506C" w:rsidRDefault="008B5332" w:rsidP="0090261A">
      <w:pPr>
        <w:rPr>
          <w:rFonts w:ascii="Consolas" w:hAnsi="Consolas"/>
          <w:color w:val="000000" w:themeColor="text1"/>
          <w:sz w:val="21"/>
          <w:szCs w:val="21"/>
        </w:rPr>
      </w:pPr>
    </w:p>
    <w:sectPr w:rsidR="008B5332" w:rsidRPr="00C65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85B4C"/>
    <w:multiLevelType w:val="hybridMultilevel"/>
    <w:tmpl w:val="DE201BEC"/>
    <w:lvl w:ilvl="0" w:tplc="C1C096E8">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094120"/>
    <w:multiLevelType w:val="hybridMultilevel"/>
    <w:tmpl w:val="6F8E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069406">
    <w:abstractNumId w:val="1"/>
  </w:num>
  <w:num w:numId="2" w16cid:durableId="1885169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kwqwUA1p3qzSwAAAA="/>
  </w:docVars>
  <w:rsids>
    <w:rsidRoot w:val="002F043C"/>
    <w:rsid w:val="00003268"/>
    <w:rsid w:val="0000354E"/>
    <w:rsid w:val="00016407"/>
    <w:rsid w:val="00034BE8"/>
    <w:rsid w:val="00036D78"/>
    <w:rsid w:val="000414FD"/>
    <w:rsid w:val="000433A1"/>
    <w:rsid w:val="00067D28"/>
    <w:rsid w:val="000A3515"/>
    <w:rsid w:val="000B58A0"/>
    <w:rsid w:val="000B6029"/>
    <w:rsid w:val="000C0F26"/>
    <w:rsid w:val="000F6E95"/>
    <w:rsid w:val="00131ADD"/>
    <w:rsid w:val="00132F4B"/>
    <w:rsid w:val="00153517"/>
    <w:rsid w:val="00153AB4"/>
    <w:rsid w:val="00155262"/>
    <w:rsid w:val="00174CF9"/>
    <w:rsid w:val="00175A89"/>
    <w:rsid w:val="001A10DA"/>
    <w:rsid w:val="001B3DB3"/>
    <w:rsid w:val="001D0075"/>
    <w:rsid w:val="001D56DE"/>
    <w:rsid w:val="001E231A"/>
    <w:rsid w:val="001E3840"/>
    <w:rsid w:val="001F1985"/>
    <w:rsid w:val="00211370"/>
    <w:rsid w:val="002207BB"/>
    <w:rsid w:val="002351E3"/>
    <w:rsid w:val="00251D5E"/>
    <w:rsid w:val="00262BC5"/>
    <w:rsid w:val="0027481C"/>
    <w:rsid w:val="00295868"/>
    <w:rsid w:val="002A75ED"/>
    <w:rsid w:val="002B2736"/>
    <w:rsid w:val="002B3900"/>
    <w:rsid w:val="002E32B5"/>
    <w:rsid w:val="002F043C"/>
    <w:rsid w:val="002F59F3"/>
    <w:rsid w:val="00307BF1"/>
    <w:rsid w:val="00307E55"/>
    <w:rsid w:val="00333D9D"/>
    <w:rsid w:val="00335E36"/>
    <w:rsid w:val="003427CF"/>
    <w:rsid w:val="00347F9A"/>
    <w:rsid w:val="00351826"/>
    <w:rsid w:val="00353913"/>
    <w:rsid w:val="003551E9"/>
    <w:rsid w:val="003625B7"/>
    <w:rsid w:val="003776D2"/>
    <w:rsid w:val="00382683"/>
    <w:rsid w:val="003863FF"/>
    <w:rsid w:val="00391AFA"/>
    <w:rsid w:val="003B0BC7"/>
    <w:rsid w:val="003C73AC"/>
    <w:rsid w:val="003E5346"/>
    <w:rsid w:val="003F0091"/>
    <w:rsid w:val="00402DE0"/>
    <w:rsid w:val="00417912"/>
    <w:rsid w:val="004257D7"/>
    <w:rsid w:val="00454B56"/>
    <w:rsid w:val="004641CE"/>
    <w:rsid w:val="00474DDD"/>
    <w:rsid w:val="0048032F"/>
    <w:rsid w:val="004A00DE"/>
    <w:rsid w:val="004B74DA"/>
    <w:rsid w:val="004C0BC3"/>
    <w:rsid w:val="004E1B4B"/>
    <w:rsid w:val="004E60B6"/>
    <w:rsid w:val="004F0542"/>
    <w:rsid w:val="005004C9"/>
    <w:rsid w:val="00510FFD"/>
    <w:rsid w:val="005242B6"/>
    <w:rsid w:val="005555DC"/>
    <w:rsid w:val="00555D19"/>
    <w:rsid w:val="005962ED"/>
    <w:rsid w:val="005A3EDE"/>
    <w:rsid w:val="005A6406"/>
    <w:rsid w:val="005A671C"/>
    <w:rsid w:val="005B6B2A"/>
    <w:rsid w:val="005E1906"/>
    <w:rsid w:val="005E7BD2"/>
    <w:rsid w:val="005E7EE0"/>
    <w:rsid w:val="005F1D4C"/>
    <w:rsid w:val="005F48F9"/>
    <w:rsid w:val="006038E9"/>
    <w:rsid w:val="00610D8F"/>
    <w:rsid w:val="0063622B"/>
    <w:rsid w:val="00641C1A"/>
    <w:rsid w:val="006479C0"/>
    <w:rsid w:val="0065579B"/>
    <w:rsid w:val="00676AFA"/>
    <w:rsid w:val="00687A31"/>
    <w:rsid w:val="006912C4"/>
    <w:rsid w:val="006C6E12"/>
    <w:rsid w:val="006C78D6"/>
    <w:rsid w:val="006D03B4"/>
    <w:rsid w:val="006D0EA5"/>
    <w:rsid w:val="006D1C08"/>
    <w:rsid w:val="006D5835"/>
    <w:rsid w:val="006D797E"/>
    <w:rsid w:val="006E5D71"/>
    <w:rsid w:val="00727E80"/>
    <w:rsid w:val="007550E2"/>
    <w:rsid w:val="0075701D"/>
    <w:rsid w:val="0076253A"/>
    <w:rsid w:val="007646EF"/>
    <w:rsid w:val="00765A6D"/>
    <w:rsid w:val="00770330"/>
    <w:rsid w:val="007A2F8A"/>
    <w:rsid w:val="007B297F"/>
    <w:rsid w:val="007B5AB3"/>
    <w:rsid w:val="007B64FD"/>
    <w:rsid w:val="007C562B"/>
    <w:rsid w:val="007E078A"/>
    <w:rsid w:val="007E12F1"/>
    <w:rsid w:val="007F3292"/>
    <w:rsid w:val="0080394D"/>
    <w:rsid w:val="008229E9"/>
    <w:rsid w:val="00841982"/>
    <w:rsid w:val="00855172"/>
    <w:rsid w:val="00863F2D"/>
    <w:rsid w:val="008764D7"/>
    <w:rsid w:val="008A3010"/>
    <w:rsid w:val="008B0DA7"/>
    <w:rsid w:val="008B5332"/>
    <w:rsid w:val="008D408F"/>
    <w:rsid w:val="008D5BB8"/>
    <w:rsid w:val="0090261A"/>
    <w:rsid w:val="009035FA"/>
    <w:rsid w:val="00904CDA"/>
    <w:rsid w:val="009167DD"/>
    <w:rsid w:val="00952765"/>
    <w:rsid w:val="009573F4"/>
    <w:rsid w:val="00970448"/>
    <w:rsid w:val="00987D4A"/>
    <w:rsid w:val="00990F94"/>
    <w:rsid w:val="00992D27"/>
    <w:rsid w:val="009A6F8F"/>
    <w:rsid w:val="009B4162"/>
    <w:rsid w:val="009C3C02"/>
    <w:rsid w:val="009C59FD"/>
    <w:rsid w:val="009E243A"/>
    <w:rsid w:val="00A03C4A"/>
    <w:rsid w:val="00A15C32"/>
    <w:rsid w:val="00A20E51"/>
    <w:rsid w:val="00A4014D"/>
    <w:rsid w:val="00A44AF0"/>
    <w:rsid w:val="00A626BB"/>
    <w:rsid w:val="00A6507C"/>
    <w:rsid w:val="00A7007C"/>
    <w:rsid w:val="00A7621A"/>
    <w:rsid w:val="00A840BA"/>
    <w:rsid w:val="00A94D88"/>
    <w:rsid w:val="00AB0705"/>
    <w:rsid w:val="00AD58CE"/>
    <w:rsid w:val="00AF1BEC"/>
    <w:rsid w:val="00AF5624"/>
    <w:rsid w:val="00B03386"/>
    <w:rsid w:val="00B14EDC"/>
    <w:rsid w:val="00B47811"/>
    <w:rsid w:val="00BC3FEA"/>
    <w:rsid w:val="00BD222B"/>
    <w:rsid w:val="00BE6227"/>
    <w:rsid w:val="00BF7C65"/>
    <w:rsid w:val="00C01D73"/>
    <w:rsid w:val="00C04C6D"/>
    <w:rsid w:val="00C06EB2"/>
    <w:rsid w:val="00C11200"/>
    <w:rsid w:val="00C279F3"/>
    <w:rsid w:val="00C50E8D"/>
    <w:rsid w:val="00C576FF"/>
    <w:rsid w:val="00C64072"/>
    <w:rsid w:val="00C6506C"/>
    <w:rsid w:val="00C82F52"/>
    <w:rsid w:val="00C91A0F"/>
    <w:rsid w:val="00C92C34"/>
    <w:rsid w:val="00CC5BBC"/>
    <w:rsid w:val="00CD0366"/>
    <w:rsid w:val="00D139E1"/>
    <w:rsid w:val="00D21AE8"/>
    <w:rsid w:val="00D3652C"/>
    <w:rsid w:val="00D37DBB"/>
    <w:rsid w:val="00D42018"/>
    <w:rsid w:val="00D4642F"/>
    <w:rsid w:val="00D5169F"/>
    <w:rsid w:val="00D60B79"/>
    <w:rsid w:val="00D86D3C"/>
    <w:rsid w:val="00DA5E12"/>
    <w:rsid w:val="00DE2CFB"/>
    <w:rsid w:val="00DE754A"/>
    <w:rsid w:val="00DF03A1"/>
    <w:rsid w:val="00DF651B"/>
    <w:rsid w:val="00E05163"/>
    <w:rsid w:val="00E060BE"/>
    <w:rsid w:val="00E46745"/>
    <w:rsid w:val="00E51123"/>
    <w:rsid w:val="00E52469"/>
    <w:rsid w:val="00E70294"/>
    <w:rsid w:val="00E74C43"/>
    <w:rsid w:val="00EA0A9D"/>
    <w:rsid w:val="00EA1A57"/>
    <w:rsid w:val="00EC73F9"/>
    <w:rsid w:val="00ED6536"/>
    <w:rsid w:val="00EE33CE"/>
    <w:rsid w:val="00F13A9D"/>
    <w:rsid w:val="00F20601"/>
    <w:rsid w:val="00F27DF5"/>
    <w:rsid w:val="00F56325"/>
    <w:rsid w:val="00F608DA"/>
    <w:rsid w:val="00F65A0B"/>
    <w:rsid w:val="00F65D45"/>
    <w:rsid w:val="00F67F51"/>
    <w:rsid w:val="00FB2290"/>
    <w:rsid w:val="00FB278F"/>
    <w:rsid w:val="00FC1AD4"/>
    <w:rsid w:val="00FC41EF"/>
    <w:rsid w:val="00FD3640"/>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 w:type="character" w:styleId="PlaceholderText">
    <w:name w:val="Placeholder Text"/>
    <w:basedOn w:val="DefaultParagraphFont"/>
    <w:uiPriority w:val="99"/>
    <w:semiHidden/>
    <w:rsid w:val="00A94D88"/>
    <w:rPr>
      <w:color w:val="808080"/>
    </w:rPr>
  </w:style>
  <w:style w:type="character" w:styleId="Hyperlink">
    <w:name w:val="Hyperlink"/>
    <w:basedOn w:val="DefaultParagraphFont"/>
    <w:uiPriority w:val="99"/>
    <w:unhideWhenUsed/>
    <w:rsid w:val="00765A6D"/>
    <w:rPr>
      <w:color w:val="0563C1" w:themeColor="hyperlink"/>
      <w:u w:val="single"/>
    </w:rPr>
  </w:style>
  <w:style w:type="character" w:styleId="UnresolvedMention">
    <w:name w:val="Unresolved Mention"/>
    <w:basedOn w:val="DefaultParagraphFont"/>
    <w:uiPriority w:val="99"/>
    <w:semiHidden/>
    <w:unhideWhenUsed/>
    <w:rsid w:val="00765A6D"/>
    <w:rPr>
      <w:color w:val="605E5C"/>
      <w:shd w:val="clear" w:color="auto" w:fill="E1DFDD"/>
    </w:rPr>
  </w:style>
  <w:style w:type="table" w:styleId="GridTable1Light-Accent1">
    <w:name w:val="Grid Table 1 Light Accent 1"/>
    <w:basedOn w:val="TableNormal"/>
    <w:uiPriority w:val="46"/>
    <w:rsid w:val="003427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741">
      <w:bodyDiv w:val="1"/>
      <w:marLeft w:val="0"/>
      <w:marRight w:val="0"/>
      <w:marTop w:val="0"/>
      <w:marBottom w:val="0"/>
      <w:divBdr>
        <w:top w:val="none" w:sz="0" w:space="0" w:color="auto"/>
        <w:left w:val="none" w:sz="0" w:space="0" w:color="auto"/>
        <w:bottom w:val="none" w:sz="0" w:space="0" w:color="auto"/>
        <w:right w:val="none" w:sz="0" w:space="0" w:color="auto"/>
      </w:divBdr>
      <w:divsChild>
        <w:div w:id="513880545">
          <w:marLeft w:val="0"/>
          <w:marRight w:val="0"/>
          <w:marTop w:val="0"/>
          <w:marBottom w:val="0"/>
          <w:divBdr>
            <w:top w:val="none" w:sz="0" w:space="0" w:color="auto"/>
            <w:left w:val="none" w:sz="0" w:space="0" w:color="auto"/>
            <w:bottom w:val="none" w:sz="0" w:space="0" w:color="auto"/>
            <w:right w:val="none" w:sz="0" w:space="0" w:color="auto"/>
          </w:divBdr>
          <w:divsChild>
            <w:div w:id="12320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3231">
      <w:bodyDiv w:val="1"/>
      <w:marLeft w:val="0"/>
      <w:marRight w:val="0"/>
      <w:marTop w:val="0"/>
      <w:marBottom w:val="0"/>
      <w:divBdr>
        <w:top w:val="none" w:sz="0" w:space="0" w:color="auto"/>
        <w:left w:val="none" w:sz="0" w:space="0" w:color="auto"/>
        <w:bottom w:val="none" w:sz="0" w:space="0" w:color="auto"/>
        <w:right w:val="none" w:sz="0" w:space="0" w:color="auto"/>
      </w:divBdr>
      <w:divsChild>
        <w:div w:id="274556925">
          <w:marLeft w:val="0"/>
          <w:marRight w:val="0"/>
          <w:marTop w:val="0"/>
          <w:marBottom w:val="0"/>
          <w:divBdr>
            <w:top w:val="none" w:sz="0" w:space="0" w:color="auto"/>
            <w:left w:val="none" w:sz="0" w:space="0" w:color="auto"/>
            <w:bottom w:val="none" w:sz="0" w:space="0" w:color="auto"/>
            <w:right w:val="none" w:sz="0" w:space="0" w:color="auto"/>
          </w:divBdr>
          <w:divsChild>
            <w:div w:id="1816338136">
              <w:marLeft w:val="0"/>
              <w:marRight w:val="0"/>
              <w:marTop w:val="0"/>
              <w:marBottom w:val="0"/>
              <w:divBdr>
                <w:top w:val="none" w:sz="0" w:space="0" w:color="auto"/>
                <w:left w:val="none" w:sz="0" w:space="0" w:color="auto"/>
                <w:bottom w:val="none" w:sz="0" w:space="0" w:color="auto"/>
                <w:right w:val="none" w:sz="0" w:space="0" w:color="auto"/>
              </w:divBdr>
            </w:div>
            <w:div w:id="1249463579">
              <w:marLeft w:val="0"/>
              <w:marRight w:val="0"/>
              <w:marTop w:val="0"/>
              <w:marBottom w:val="0"/>
              <w:divBdr>
                <w:top w:val="none" w:sz="0" w:space="0" w:color="auto"/>
                <w:left w:val="none" w:sz="0" w:space="0" w:color="auto"/>
                <w:bottom w:val="none" w:sz="0" w:space="0" w:color="auto"/>
                <w:right w:val="none" w:sz="0" w:space="0" w:color="auto"/>
              </w:divBdr>
            </w:div>
            <w:div w:id="342515598">
              <w:marLeft w:val="0"/>
              <w:marRight w:val="0"/>
              <w:marTop w:val="0"/>
              <w:marBottom w:val="0"/>
              <w:divBdr>
                <w:top w:val="none" w:sz="0" w:space="0" w:color="auto"/>
                <w:left w:val="none" w:sz="0" w:space="0" w:color="auto"/>
                <w:bottom w:val="none" w:sz="0" w:space="0" w:color="auto"/>
                <w:right w:val="none" w:sz="0" w:space="0" w:color="auto"/>
              </w:divBdr>
            </w:div>
            <w:div w:id="2142455468">
              <w:marLeft w:val="0"/>
              <w:marRight w:val="0"/>
              <w:marTop w:val="0"/>
              <w:marBottom w:val="0"/>
              <w:divBdr>
                <w:top w:val="none" w:sz="0" w:space="0" w:color="auto"/>
                <w:left w:val="none" w:sz="0" w:space="0" w:color="auto"/>
                <w:bottom w:val="none" w:sz="0" w:space="0" w:color="auto"/>
                <w:right w:val="none" w:sz="0" w:space="0" w:color="auto"/>
              </w:divBdr>
            </w:div>
            <w:div w:id="1566600128">
              <w:marLeft w:val="0"/>
              <w:marRight w:val="0"/>
              <w:marTop w:val="0"/>
              <w:marBottom w:val="0"/>
              <w:divBdr>
                <w:top w:val="none" w:sz="0" w:space="0" w:color="auto"/>
                <w:left w:val="none" w:sz="0" w:space="0" w:color="auto"/>
                <w:bottom w:val="none" w:sz="0" w:space="0" w:color="auto"/>
                <w:right w:val="none" w:sz="0" w:space="0" w:color="auto"/>
              </w:divBdr>
            </w:div>
            <w:div w:id="1234243111">
              <w:marLeft w:val="0"/>
              <w:marRight w:val="0"/>
              <w:marTop w:val="0"/>
              <w:marBottom w:val="0"/>
              <w:divBdr>
                <w:top w:val="none" w:sz="0" w:space="0" w:color="auto"/>
                <w:left w:val="none" w:sz="0" w:space="0" w:color="auto"/>
                <w:bottom w:val="none" w:sz="0" w:space="0" w:color="auto"/>
                <w:right w:val="none" w:sz="0" w:space="0" w:color="auto"/>
              </w:divBdr>
            </w:div>
            <w:div w:id="2019694604">
              <w:marLeft w:val="0"/>
              <w:marRight w:val="0"/>
              <w:marTop w:val="0"/>
              <w:marBottom w:val="0"/>
              <w:divBdr>
                <w:top w:val="none" w:sz="0" w:space="0" w:color="auto"/>
                <w:left w:val="none" w:sz="0" w:space="0" w:color="auto"/>
                <w:bottom w:val="none" w:sz="0" w:space="0" w:color="auto"/>
                <w:right w:val="none" w:sz="0" w:space="0" w:color="auto"/>
              </w:divBdr>
            </w:div>
            <w:div w:id="285897476">
              <w:marLeft w:val="0"/>
              <w:marRight w:val="0"/>
              <w:marTop w:val="0"/>
              <w:marBottom w:val="0"/>
              <w:divBdr>
                <w:top w:val="none" w:sz="0" w:space="0" w:color="auto"/>
                <w:left w:val="none" w:sz="0" w:space="0" w:color="auto"/>
                <w:bottom w:val="none" w:sz="0" w:space="0" w:color="auto"/>
                <w:right w:val="none" w:sz="0" w:space="0" w:color="auto"/>
              </w:divBdr>
            </w:div>
            <w:div w:id="310718365">
              <w:marLeft w:val="0"/>
              <w:marRight w:val="0"/>
              <w:marTop w:val="0"/>
              <w:marBottom w:val="0"/>
              <w:divBdr>
                <w:top w:val="none" w:sz="0" w:space="0" w:color="auto"/>
                <w:left w:val="none" w:sz="0" w:space="0" w:color="auto"/>
                <w:bottom w:val="none" w:sz="0" w:space="0" w:color="auto"/>
                <w:right w:val="none" w:sz="0" w:space="0" w:color="auto"/>
              </w:divBdr>
            </w:div>
            <w:div w:id="586814065">
              <w:marLeft w:val="0"/>
              <w:marRight w:val="0"/>
              <w:marTop w:val="0"/>
              <w:marBottom w:val="0"/>
              <w:divBdr>
                <w:top w:val="none" w:sz="0" w:space="0" w:color="auto"/>
                <w:left w:val="none" w:sz="0" w:space="0" w:color="auto"/>
                <w:bottom w:val="none" w:sz="0" w:space="0" w:color="auto"/>
                <w:right w:val="none" w:sz="0" w:space="0" w:color="auto"/>
              </w:divBdr>
            </w:div>
            <w:div w:id="21416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5252">
      <w:bodyDiv w:val="1"/>
      <w:marLeft w:val="0"/>
      <w:marRight w:val="0"/>
      <w:marTop w:val="0"/>
      <w:marBottom w:val="0"/>
      <w:divBdr>
        <w:top w:val="none" w:sz="0" w:space="0" w:color="auto"/>
        <w:left w:val="none" w:sz="0" w:space="0" w:color="auto"/>
        <w:bottom w:val="none" w:sz="0" w:space="0" w:color="auto"/>
        <w:right w:val="none" w:sz="0" w:space="0" w:color="auto"/>
      </w:divBdr>
      <w:divsChild>
        <w:div w:id="464785599">
          <w:marLeft w:val="0"/>
          <w:marRight w:val="0"/>
          <w:marTop w:val="0"/>
          <w:marBottom w:val="0"/>
          <w:divBdr>
            <w:top w:val="none" w:sz="0" w:space="0" w:color="auto"/>
            <w:left w:val="none" w:sz="0" w:space="0" w:color="auto"/>
            <w:bottom w:val="none" w:sz="0" w:space="0" w:color="auto"/>
            <w:right w:val="none" w:sz="0" w:space="0" w:color="auto"/>
          </w:divBdr>
          <w:divsChild>
            <w:div w:id="15838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834">
      <w:bodyDiv w:val="1"/>
      <w:marLeft w:val="0"/>
      <w:marRight w:val="0"/>
      <w:marTop w:val="0"/>
      <w:marBottom w:val="0"/>
      <w:divBdr>
        <w:top w:val="none" w:sz="0" w:space="0" w:color="auto"/>
        <w:left w:val="none" w:sz="0" w:space="0" w:color="auto"/>
        <w:bottom w:val="none" w:sz="0" w:space="0" w:color="auto"/>
        <w:right w:val="none" w:sz="0" w:space="0" w:color="auto"/>
      </w:divBdr>
      <w:divsChild>
        <w:div w:id="673848026">
          <w:marLeft w:val="0"/>
          <w:marRight w:val="0"/>
          <w:marTop w:val="0"/>
          <w:marBottom w:val="0"/>
          <w:divBdr>
            <w:top w:val="none" w:sz="0" w:space="0" w:color="auto"/>
            <w:left w:val="none" w:sz="0" w:space="0" w:color="auto"/>
            <w:bottom w:val="none" w:sz="0" w:space="0" w:color="auto"/>
            <w:right w:val="none" w:sz="0" w:space="0" w:color="auto"/>
          </w:divBdr>
          <w:divsChild>
            <w:div w:id="20457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7218">
      <w:bodyDiv w:val="1"/>
      <w:marLeft w:val="0"/>
      <w:marRight w:val="0"/>
      <w:marTop w:val="0"/>
      <w:marBottom w:val="0"/>
      <w:divBdr>
        <w:top w:val="none" w:sz="0" w:space="0" w:color="auto"/>
        <w:left w:val="none" w:sz="0" w:space="0" w:color="auto"/>
        <w:bottom w:val="none" w:sz="0" w:space="0" w:color="auto"/>
        <w:right w:val="none" w:sz="0" w:space="0" w:color="auto"/>
      </w:divBdr>
      <w:divsChild>
        <w:div w:id="908229885">
          <w:marLeft w:val="0"/>
          <w:marRight w:val="0"/>
          <w:marTop w:val="0"/>
          <w:marBottom w:val="0"/>
          <w:divBdr>
            <w:top w:val="none" w:sz="0" w:space="0" w:color="auto"/>
            <w:left w:val="none" w:sz="0" w:space="0" w:color="auto"/>
            <w:bottom w:val="none" w:sz="0" w:space="0" w:color="auto"/>
            <w:right w:val="none" w:sz="0" w:space="0" w:color="auto"/>
          </w:divBdr>
          <w:divsChild>
            <w:div w:id="14939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92">
      <w:bodyDiv w:val="1"/>
      <w:marLeft w:val="0"/>
      <w:marRight w:val="0"/>
      <w:marTop w:val="0"/>
      <w:marBottom w:val="0"/>
      <w:divBdr>
        <w:top w:val="none" w:sz="0" w:space="0" w:color="auto"/>
        <w:left w:val="none" w:sz="0" w:space="0" w:color="auto"/>
        <w:bottom w:val="none" w:sz="0" w:space="0" w:color="auto"/>
        <w:right w:val="none" w:sz="0" w:space="0" w:color="auto"/>
      </w:divBdr>
    </w:div>
    <w:div w:id="711346729">
      <w:bodyDiv w:val="1"/>
      <w:marLeft w:val="0"/>
      <w:marRight w:val="0"/>
      <w:marTop w:val="0"/>
      <w:marBottom w:val="0"/>
      <w:divBdr>
        <w:top w:val="none" w:sz="0" w:space="0" w:color="auto"/>
        <w:left w:val="none" w:sz="0" w:space="0" w:color="auto"/>
        <w:bottom w:val="none" w:sz="0" w:space="0" w:color="auto"/>
        <w:right w:val="none" w:sz="0" w:space="0" w:color="auto"/>
      </w:divBdr>
      <w:divsChild>
        <w:div w:id="412826346">
          <w:marLeft w:val="0"/>
          <w:marRight w:val="0"/>
          <w:marTop w:val="0"/>
          <w:marBottom w:val="0"/>
          <w:divBdr>
            <w:top w:val="none" w:sz="0" w:space="0" w:color="auto"/>
            <w:left w:val="none" w:sz="0" w:space="0" w:color="auto"/>
            <w:bottom w:val="none" w:sz="0" w:space="0" w:color="auto"/>
            <w:right w:val="none" w:sz="0" w:space="0" w:color="auto"/>
          </w:divBdr>
          <w:divsChild>
            <w:div w:id="18244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824">
      <w:bodyDiv w:val="1"/>
      <w:marLeft w:val="0"/>
      <w:marRight w:val="0"/>
      <w:marTop w:val="0"/>
      <w:marBottom w:val="0"/>
      <w:divBdr>
        <w:top w:val="none" w:sz="0" w:space="0" w:color="auto"/>
        <w:left w:val="none" w:sz="0" w:space="0" w:color="auto"/>
        <w:bottom w:val="none" w:sz="0" w:space="0" w:color="auto"/>
        <w:right w:val="none" w:sz="0" w:space="0" w:color="auto"/>
      </w:divBdr>
      <w:divsChild>
        <w:div w:id="1942369158">
          <w:marLeft w:val="0"/>
          <w:marRight w:val="0"/>
          <w:marTop w:val="0"/>
          <w:marBottom w:val="0"/>
          <w:divBdr>
            <w:top w:val="none" w:sz="0" w:space="0" w:color="auto"/>
            <w:left w:val="none" w:sz="0" w:space="0" w:color="auto"/>
            <w:bottom w:val="none" w:sz="0" w:space="0" w:color="auto"/>
            <w:right w:val="none" w:sz="0" w:space="0" w:color="auto"/>
          </w:divBdr>
          <w:divsChild>
            <w:div w:id="18150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7940">
      <w:bodyDiv w:val="1"/>
      <w:marLeft w:val="0"/>
      <w:marRight w:val="0"/>
      <w:marTop w:val="0"/>
      <w:marBottom w:val="0"/>
      <w:divBdr>
        <w:top w:val="none" w:sz="0" w:space="0" w:color="auto"/>
        <w:left w:val="none" w:sz="0" w:space="0" w:color="auto"/>
        <w:bottom w:val="none" w:sz="0" w:space="0" w:color="auto"/>
        <w:right w:val="none" w:sz="0" w:space="0" w:color="auto"/>
      </w:divBdr>
      <w:divsChild>
        <w:div w:id="533809619">
          <w:marLeft w:val="0"/>
          <w:marRight w:val="0"/>
          <w:marTop w:val="0"/>
          <w:marBottom w:val="0"/>
          <w:divBdr>
            <w:top w:val="none" w:sz="0" w:space="0" w:color="auto"/>
            <w:left w:val="none" w:sz="0" w:space="0" w:color="auto"/>
            <w:bottom w:val="none" w:sz="0" w:space="0" w:color="auto"/>
            <w:right w:val="none" w:sz="0" w:space="0" w:color="auto"/>
          </w:divBdr>
          <w:divsChild>
            <w:div w:id="6340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05190">
      <w:bodyDiv w:val="1"/>
      <w:marLeft w:val="0"/>
      <w:marRight w:val="0"/>
      <w:marTop w:val="0"/>
      <w:marBottom w:val="0"/>
      <w:divBdr>
        <w:top w:val="none" w:sz="0" w:space="0" w:color="auto"/>
        <w:left w:val="none" w:sz="0" w:space="0" w:color="auto"/>
        <w:bottom w:val="none" w:sz="0" w:space="0" w:color="auto"/>
        <w:right w:val="none" w:sz="0" w:space="0" w:color="auto"/>
      </w:divBdr>
      <w:divsChild>
        <w:div w:id="136453671">
          <w:marLeft w:val="0"/>
          <w:marRight w:val="0"/>
          <w:marTop w:val="0"/>
          <w:marBottom w:val="0"/>
          <w:divBdr>
            <w:top w:val="none" w:sz="0" w:space="0" w:color="auto"/>
            <w:left w:val="none" w:sz="0" w:space="0" w:color="auto"/>
            <w:bottom w:val="none" w:sz="0" w:space="0" w:color="auto"/>
            <w:right w:val="none" w:sz="0" w:space="0" w:color="auto"/>
          </w:divBdr>
          <w:divsChild>
            <w:div w:id="2635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051">
      <w:bodyDiv w:val="1"/>
      <w:marLeft w:val="0"/>
      <w:marRight w:val="0"/>
      <w:marTop w:val="0"/>
      <w:marBottom w:val="0"/>
      <w:divBdr>
        <w:top w:val="none" w:sz="0" w:space="0" w:color="auto"/>
        <w:left w:val="none" w:sz="0" w:space="0" w:color="auto"/>
        <w:bottom w:val="none" w:sz="0" w:space="0" w:color="auto"/>
        <w:right w:val="none" w:sz="0" w:space="0" w:color="auto"/>
      </w:divBdr>
      <w:divsChild>
        <w:div w:id="255675696">
          <w:marLeft w:val="0"/>
          <w:marRight w:val="0"/>
          <w:marTop w:val="0"/>
          <w:marBottom w:val="0"/>
          <w:divBdr>
            <w:top w:val="none" w:sz="0" w:space="0" w:color="auto"/>
            <w:left w:val="none" w:sz="0" w:space="0" w:color="auto"/>
            <w:bottom w:val="none" w:sz="0" w:space="0" w:color="auto"/>
            <w:right w:val="none" w:sz="0" w:space="0" w:color="auto"/>
          </w:divBdr>
          <w:divsChild>
            <w:div w:id="22256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593">
      <w:bodyDiv w:val="1"/>
      <w:marLeft w:val="0"/>
      <w:marRight w:val="0"/>
      <w:marTop w:val="0"/>
      <w:marBottom w:val="0"/>
      <w:divBdr>
        <w:top w:val="none" w:sz="0" w:space="0" w:color="auto"/>
        <w:left w:val="none" w:sz="0" w:space="0" w:color="auto"/>
        <w:bottom w:val="none" w:sz="0" w:space="0" w:color="auto"/>
        <w:right w:val="none" w:sz="0" w:space="0" w:color="auto"/>
      </w:divBdr>
    </w:div>
    <w:div w:id="1328092961">
      <w:bodyDiv w:val="1"/>
      <w:marLeft w:val="0"/>
      <w:marRight w:val="0"/>
      <w:marTop w:val="0"/>
      <w:marBottom w:val="0"/>
      <w:divBdr>
        <w:top w:val="none" w:sz="0" w:space="0" w:color="auto"/>
        <w:left w:val="none" w:sz="0" w:space="0" w:color="auto"/>
        <w:bottom w:val="none" w:sz="0" w:space="0" w:color="auto"/>
        <w:right w:val="none" w:sz="0" w:space="0" w:color="auto"/>
      </w:divBdr>
      <w:divsChild>
        <w:div w:id="2103453444">
          <w:marLeft w:val="0"/>
          <w:marRight w:val="0"/>
          <w:marTop w:val="0"/>
          <w:marBottom w:val="0"/>
          <w:divBdr>
            <w:top w:val="none" w:sz="0" w:space="0" w:color="auto"/>
            <w:left w:val="none" w:sz="0" w:space="0" w:color="auto"/>
            <w:bottom w:val="none" w:sz="0" w:space="0" w:color="auto"/>
            <w:right w:val="none" w:sz="0" w:space="0" w:color="auto"/>
          </w:divBdr>
          <w:divsChild>
            <w:div w:id="1509516709">
              <w:marLeft w:val="0"/>
              <w:marRight w:val="0"/>
              <w:marTop w:val="0"/>
              <w:marBottom w:val="0"/>
              <w:divBdr>
                <w:top w:val="none" w:sz="0" w:space="0" w:color="auto"/>
                <w:left w:val="none" w:sz="0" w:space="0" w:color="auto"/>
                <w:bottom w:val="none" w:sz="0" w:space="0" w:color="auto"/>
                <w:right w:val="none" w:sz="0" w:space="0" w:color="auto"/>
              </w:divBdr>
            </w:div>
            <w:div w:id="429276050">
              <w:marLeft w:val="0"/>
              <w:marRight w:val="0"/>
              <w:marTop w:val="0"/>
              <w:marBottom w:val="0"/>
              <w:divBdr>
                <w:top w:val="none" w:sz="0" w:space="0" w:color="auto"/>
                <w:left w:val="none" w:sz="0" w:space="0" w:color="auto"/>
                <w:bottom w:val="none" w:sz="0" w:space="0" w:color="auto"/>
                <w:right w:val="none" w:sz="0" w:space="0" w:color="auto"/>
              </w:divBdr>
            </w:div>
            <w:div w:id="15580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3277">
      <w:bodyDiv w:val="1"/>
      <w:marLeft w:val="0"/>
      <w:marRight w:val="0"/>
      <w:marTop w:val="0"/>
      <w:marBottom w:val="0"/>
      <w:divBdr>
        <w:top w:val="none" w:sz="0" w:space="0" w:color="auto"/>
        <w:left w:val="none" w:sz="0" w:space="0" w:color="auto"/>
        <w:bottom w:val="none" w:sz="0" w:space="0" w:color="auto"/>
        <w:right w:val="none" w:sz="0" w:space="0" w:color="auto"/>
      </w:divBdr>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4519">
      <w:bodyDiv w:val="1"/>
      <w:marLeft w:val="0"/>
      <w:marRight w:val="0"/>
      <w:marTop w:val="0"/>
      <w:marBottom w:val="0"/>
      <w:divBdr>
        <w:top w:val="none" w:sz="0" w:space="0" w:color="auto"/>
        <w:left w:val="none" w:sz="0" w:space="0" w:color="auto"/>
        <w:bottom w:val="none" w:sz="0" w:space="0" w:color="auto"/>
        <w:right w:val="none" w:sz="0" w:space="0" w:color="auto"/>
      </w:divBdr>
    </w:div>
    <w:div w:id="1502165243">
      <w:bodyDiv w:val="1"/>
      <w:marLeft w:val="0"/>
      <w:marRight w:val="0"/>
      <w:marTop w:val="0"/>
      <w:marBottom w:val="0"/>
      <w:divBdr>
        <w:top w:val="none" w:sz="0" w:space="0" w:color="auto"/>
        <w:left w:val="none" w:sz="0" w:space="0" w:color="auto"/>
        <w:bottom w:val="none" w:sz="0" w:space="0" w:color="auto"/>
        <w:right w:val="none" w:sz="0" w:space="0" w:color="auto"/>
      </w:divBdr>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8015">
      <w:bodyDiv w:val="1"/>
      <w:marLeft w:val="0"/>
      <w:marRight w:val="0"/>
      <w:marTop w:val="0"/>
      <w:marBottom w:val="0"/>
      <w:divBdr>
        <w:top w:val="none" w:sz="0" w:space="0" w:color="auto"/>
        <w:left w:val="none" w:sz="0" w:space="0" w:color="auto"/>
        <w:bottom w:val="none" w:sz="0" w:space="0" w:color="auto"/>
        <w:right w:val="none" w:sz="0" w:space="0" w:color="auto"/>
      </w:divBdr>
      <w:divsChild>
        <w:div w:id="1900090068">
          <w:marLeft w:val="0"/>
          <w:marRight w:val="0"/>
          <w:marTop w:val="0"/>
          <w:marBottom w:val="0"/>
          <w:divBdr>
            <w:top w:val="none" w:sz="0" w:space="0" w:color="auto"/>
            <w:left w:val="none" w:sz="0" w:space="0" w:color="auto"/>
            <w:bottom w:val="none" w:sz="0" w:space="0" w:color="auto"/>
            <w:right w:val="none" w:sz="0" w:space="0" w:color="auto"/>
          </w:divBdr>
          <w:divsChild>
            <w:div w:id="1871020013">
              <w:marLeft w:val="0"/>
              <w:marRight w:val="0"/>
              <w:marTop w:val="0"/>
              <w:marBottom w:val="0"/>
              <w:divBdr>
                <w:top w:val="none" w:sz="0" w:space="0" w:color="auto"/>
                <w:left w:val="none" w:sz="0" w:space="0" w:color="auto"/>
                <w:bottom w:val="none" w:sz="0" w:space="0" w:color="auto"/>
                <w:right w:val="none" w:sz="0" w:space="0" w:color="auto"/>
              </w:divBdr>
            </w:div>
            <w:div w:id="1535772563">
              <w:marLeft w:val="0"/>
              <w:marRight w:val="0"/>
              <w:marTop w:val="0"/>
              <w:marBottom w:val="0"/>
              <w:divBdr>
                <w:top w:val="none" w:sz="0" w:space="0" w:color="auto"/>
                <w:left w:val="none" w:sz="0" w:space="0" w:color="auto"/>
                <w:bottom w:val="none" w:sz="0" w:space="0" w:color="auto"/>
                <w:right w:val="none" w:sz="0" w:space="0" w:color="auto"/>
              </w:divBdr>
            </w:div>
            <w:div w:id="4481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7635">
      <w:bodyDiv w:val="1"/>
      <w:marLeft w:val="0"/>
      <w:marRight w:val="0"/>
      <w:marTop w:val="0"/>
      <w:marBottom w:val="0"/>
      <w:divBdr>
        <w:top w:val="none" w:sz="0" w:space="0" w:color="auto"/>
        <w:left w:val="none" w:sz="0" w:space="0" w:color="auto"/>
        <w:bottom w:val="none" w:sz="0" w:space="0" w:color="auto"/>
        <w:right w:val="none" w:sz="0" w:space="0" w:color="auto"/>
      </w:divBdr>
    </w:div>
    <w:div w:id="1963270910">
      <w:bodyDiv w:val="1"/>
      <w:marLeft w:val="0"/>
      <w:marRight w:val="0"/>
      <w:marTop w:val="0"/>
      <w:marBottom w:val="0"/>
      <w:divBdr>
        <w:top w:val="none" w:sz="0" w:space="0" w:color="auto"/>
        <w:left w:val="none" w:sz="0" w:space="0" w:color="auto"/>
        <w:bottom w:val="none" w:sz="0" w:space="0" w:color="auto"/>
        <w:right w:val="none" w:sz="0" w:space="0" w:color="auto"/>
      </w:divBdr>
    </w:div>
    <w:div w:id="1995452303">
      <w:bodyDiv w:val="1"/>
      <w:marLeft w:val="0"/>
      <w:marRight w:val="0"/>
      <w:marTop w:val="0"/>
      <w:marBottom w:val="0"/>
      <w:divBdr>
        <w:top w:val="none" w:sz="0" w:space="0" w:color="auto"/>
        <w:left w:val="none" w:sz="0" w:space="0" w:color="auto"/>
        <w:bottom w:val="none" w:sz="0" w:space="0" w:color="auto"/>
        <w:right w:val="none" w:sz="0" w:space="0" w:color="auto"/>
      </w:divBdr>
      <w:divsChild>
        <w:div w:id="335380235">
          <w:marLeft w:val="0"/>
          <w:marRight w:val="0"/>
          <w:marTop w:val="0"/>
          <w:marBottom w:val="0"/>
          <w:divBdr>
            <w:top w:val="none" w:sz="0" w:space="0" w:color="auto"/>
            <w:left w:val="none" w:sz="0" w:space="0" w:color="auto"/>
            <w:bottom w:val="none" w:sz="0" w:space="0" w:color="auto"/>
            <w:right w:val="none" w:sz="0" w:space="0" w:color="auto"/>
          </w:divBdr>
          <w:divsChild>
            <w:div w:id="72602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hyperlink" Target="https://archive.ics.uci.edu/ml/datasets/Dry+Bean+Dataset" TargetMode="External"/><Relationship Id="rId84" Type="http://schemas.openxmlformats.org/officeDocument/2006/relationships/image" Target="media/image7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theme" Target="theme/theme1.xml"/><Relationship Id="rId61" Type="http://schemas.openxmlformats.org/officeDocument/2006/relationships/image" Target="media/image56.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A05E-A017-47BB-B9F5-6BAED647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9</TotalTime>
  <Pages>41</Pages>
  <Words>4572</Words>
  <Characters>2606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267</cp:revision>
  <dcterms:created xsi:type="dcterms:W3CDTF">2022-09-14T18:40:00Z</dcterms:created>
  <dcterms:modified xsi:type="dcterms:W3CDTF">2022-09-24T12:09:00Z</dcterms:modified>
</cp:coreProperties>
</file>